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15D970" w14:textId="77777777" w:rsidR="00F6177B" w:rsidRDefault="00F6177B" w:rsidP="00223023">
      <w:bookmarkStart w:id="0" w:name="_Hlk480359553"/>
      <w:bookmarkEnd w:id="0"/>
    </w:p>
    <w:p w14:paraId="2E43598E" w14:textId="77777777" w:rsidR="00223023" w:rsidRDefault="00223023" w:rsidP="00223023"/>
    <w:p w14:paraId="68CF7B71" w14:textId="77777777" w:rsidR="00245404" w:rsidRDefault="00245404" w:rsidP="00223023"/>
    <w:p w14:paraId="7ABF9C9A" w14:textId="77777777" w:rsidR="00245404" w:rsidRDefault="00245404" w:rsidP="00223023"/>
    <w:p w14:paraId="23E7B822" w14:textId="77777777" w:rsidR="00223023" w:rsidRDefault="00223023" w:rsidP="00245404">
      <w:pPr>
        <w:jc w:val="center"/>
      </w:pPr>
    </w:p>
    <w:p w14:paraId="0B8FB151" w14:textId="2D024FD9" w:rsidR="00223023" w:rsidRDefault="00E83A41" w:rsidP="00245404">
      <w:pPr>
        <w:jc w:val="center"/>
      </w:pPr>
      <w:r>
        <w:t>VIEWSIC – HEADSET WHICH HAS EYES</w:t>
      </w:r>
    </w:p>
    <w:p w14:paraId="22923669" w14:textId="77777777" w:rsidR="00E33F68" w:rsidRPr="00223023" w:rsidRDefault="00E33F68" w:rsidP="00245404">
      <w:pPr>
        <w:jc w:val="center"/>
      </w:pPr>
      <w:r>
        <w:t xml:space="preserve">Submitted by Group </w:t>
      </w:r>
      <w:r w:rsidR="00582896">
        <w:t>4</w:t>
      </w:r>
    </w:p>
    <w:p w14:paraId="5E3E26A5" w14:textId="77777777" w:rsidR="00223023" w:rsidRDefault="00D93C4E" w:rsidP="00245404">
      <w:pPr>
        <w:jc w:val="center"/>
      </w:pPr>
      <w:r>
        <w:t>Rohit Vikas Akole (UBID: 1021764)</w:t>
      </w:r>
    </w:p>
    <w:p w14:paraId="115D733E" w14:textId="77777777" w:rsidR="00D93C4E" w:rsidRDefault="00D93C4E" w:rsidP="00245404">
      <w:pPr>
        <w:jc w:val="center"/>
      </w:pPr>
      <w:r>
        <w:t xml:space="preserve">Samuel Uche (UBID: </w:t>
      </w:r>
      <w:r w:rsidR="00582896" w:rsidRPr="00582896">
        <w:t>1019425</w:t>
      </w:r>
      <w:r>
        <w:t>)</w:t>
      </w:r>
    </w:p>
    <w:p w14:paraId="491AC932" w14:textId="77777777" w:rsidR="00D93C4E" w:rsidRDefault="00D93C4E" w:rsidP="00245404">
      <w:pPr>
        <w:jc w:val="center"/>
      </w:pPr>
      <w:r>
        <w:t>Bhargav</w:t>
      </w:r>
      <w:r w:rsidR="003D495B">
        <w:t xml:space="preserve"> </w:t>
      </w:r>
      <w:r w:rsidR="003D495B" w:rsidRPr="00C953C8">
        <w:rPr>
          <w:noProof/>
        </w:rPr>
        <w:t>Chaithanya</w:t>
      </w:r>
      <w:r w:rsidR="003D495B">
        <w:t xml:space="preserve"> Kumar </w:t>
      </w:r>
      <w:r w:rsidR="003D495B" w:rsidRPr="00C953C8">
        <w:rPr>
          <w:noProof/>
        </w:rPr>
        <w:t>Gunde</w:t>
      </w:r>
      <w:r>
        <w:t xml:space="preserve"> (UBID: </w:t>
      </w:r>
      <w:r w:rsidR="003D495B">
        <w:t>1012007</w:t>
      </w:r>
      <w:r>
        <w:t>)</w:t>
      </w:r>
    </w:p>
    <w:p w14:paraId="23A55B6F" w14:textId="77777777" w:rsidR="00D93C4E" w:rsidRDefault="00D93C4E" w:rsidP="00245404">
      <w:pPr>
        <w:jc w:val="center"/>
      </w:pPr>
      <w:r>
        <w:t xml:space="preserve">Shanti </w:t>
      </w:r>
      <w:r w:rsidR="00582896">
        <w:t xml:space="preserve">Lama </w:t>
      </w:r>
      <w:r>
        <w:t xml:space="preserve">(UBID: </w:t>
      </w:r>
      <w:r w:rsidR="00582896" w:rsidRPr="00582896">
        <w:t>1020761</w:t>
      </w:r>
      <w:r>
        <w:t>)</w:t>
      </w:r>
    </w:p>
    <w:p w14:paraId="19B163C1" w14:textId="77777777" w:rsidR="00D93C4E" w:rsidRPr="00223023" w:rsidRDefault="00D93C4E" w:rsidP="00245404">
      <w:pPr>
        <w:jc w:val="center"/>
      </w:pPr>
      <w:r>
        <w:t xml:space="preserve">Vaishakh </w:t>
      </w:r>
      <w:r w:rsidR="00582896">
        <w:t xml:space="preserve">Unnithan </w:t>
      </w:r>
      <w:r>
        <w:t xml:space="preserve">(UBID: </w:t>
      </w:r>
      <w:r w:rsidR="00582896">
        <w:t>1019881</w:t>
      </w:r>
      <w:r>
        <w:t>)</w:t>
      </w:r>
    </w:p>
    <w:p w14:paraId="454C9FF4" w14:textId="77777777" w:rsidR="00223023" w:rsidRPr="00223023" w:rsidRDefault="003D495B" w:rsidP="00245404">
      <w:pPr>
        <w:jc w:val="center"/>
      </w:pPr>
      <w:r>
        <w:t>TCMG-495-3M1 Technical Writing, Communication and Research Engineering</w:t>
      </w:r>
    </w:p>
    <w:p w14:paraId="27A1405D" w14:textId="69CA903F" w:rsidR="00223023" w:rsidRPr="00223023" w:rsidRDefault="00B56087" w:rsidP="00245404">
      <w:pPr>
        <w:jc w:val="center"/>
      </w:pPr>
      <w:r>
        <w:t>Prof. Michael Lockshier</w:t>
      </w:r>
    </w:p>
    <w:p w14:paraId="702EF8C3" w14:textId="77777777" w:rsidR="00223023" w:rsidRDefault="003D495B" w:rsidP="00245404">
      <w:pPr>
        <w:jc w:val="center"/>
      </w:pPr>
      <w:r>
        <w:t>04/12/2017</w:t>
      </w:r>
    </w:p>
    <w:p w14:paraId="550A4DE5" w14:textId="77777777" w:rsidR="00223023" w:rsidRDefault="00223023" w:rsidP="00223023"/>
    <w:p w14:paraId="075B2A2E" w14:textId="77777777" w:rsidR="00223023" w:rsidRDefault="00223023" w:rsidP="00223023">
      <w:r>
        <w:br w:type="page"/>
      </w:r>
    </w:p>
    <w:sdt>
      <w:sdtPr>
        <w:rPr>
          <w:rFonts w:ascii="Times New Roman" w:eastAsiaTheme="minorHAnsi" w:hAnsi="Times New Roman" w:cs="Times New Roman"/>
          <w:b/>
          <w:color w:val="auto"/>
          <w:sz w:val="24"/>
          <w:szCs w:val="24"/>
        </w:rPr>
        <w:id w:val="901096017"/>
        <w:docPartObj>
          <w:docPartGallery w:val="Table of Contents"/>
          <w:docPartUnique/>
        </w:docPartObj>
      </w:sdtPr>
      <w:sdtEndPr>
        <w:rPr>
          <w:bCs/>
          <w:noProof/>
        </w:rPr>
      </w:sdtEndPr>
      <w:sdtContent>
        <w:p w14:paraId="4F6DCDF9" w14:textId="77777777" w:rsidR="00CE60CF" w:rsidRPr="00A76887" w:rsidRDefault="00CE60CF">
          <w:pPr>
            <w:pStyle w:val="TOCHeading"/>
            <w:rPr>
              <w:rFonts w:ascii="Times New Roman" w:hAnsi="Times New Roman" w:cs="Times New Roman"/>
              <w:b/>
              <w:color w:val="auto"/>
            </w:rPr>
          </w:pPr>
          <w:r w:rsidRPr="00A76887">
            <w:rPr>
              <w:rFonts w:ascii="Times New Roman" w:hAnsi="Times New Roman" w:cs="Times New Roman"/>
              <w:b/>
              <w:color w:val="auto"/>
            </w:rPr>
            <w:t>Table of Contents</w:t>
          </w:r>
        </w:p>
        <w:p w14:paraId="5098EF54" w14:textId="0C74217F" w:rsidR="00A52831" w:rsidRDefault="00CE60CF">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1346768" w:history="1">
            <w:r w:rsidR="00A52831" w:rsidRPr="001B4D7C">
              <w:rPr>
                <w:rStyle w:val="Hyperlink"/>
                <w:noProof/>
              </w:rPr>
              <w:t>Executive Summary</w:t>
            </w:r>
            <w:r w:rsidR="00A52831">
              <w:rPr>
                <w:noProof/>
                <w:webHidden/>
              </w:rPr>
              <w:tab/>
            </w:r>
            <w:r w:rsidR="00A52831">
              <w:rPr>
                <w:noProof/>
                <w:webHidden/>
              </w:rPr>
              <w:fldChar w:fldCharType="begin"/>
            </w:r>
            <w:r w:rsidR="00A52831">
              <w:rPr>
                <w:noProof/>
                <w:webHidden/>
              </w:rPr>
              <w:instrText xml:space="preserve"> PAGEREF _Toc481346768 \h </w:instrText>
            </w:r>
            <w:r w:rsidR="00A52831">
              <w:rPr>
                <w:noProof/>
                <w:webHidden/>
              </w:rPr>
            </w:r>
            <w:r w:rsidR="00A52831">
              <w:rPr>
                <w:noProof/>
                <w:webHidden/>
              </w:rPr>
              <w:fldChar w:fldCharType="separate"/>
            </w:r>
            <w:r w:rsidR="00A52831">
              <w:rPr>
                <w:noProof/>
                <w:webHidden/>
              </w:rPr>
              <w:t>4</w:t>
            </w:r>
            <w:r w:rsidR="00A52831">
              <w:rPr>
                <w:noProof/>
                <w:webHidden/>
              </w:rPr>
              <w:fldChar w:fldCharType="end"/>
            </w:r>
          </w:hyperlink>
        </w:p>
        <w:p w14:paraId="1622424F" w14:textId="2713D466" w:rsidR="00A52831" w:rsidRDefault="00A52831">
          <w:pPr>
            <w:pStyle w:val="TOC1"/>
            <w:tabs>
              <w:tab w:val="right" w:leader="dot" w:pos="9350"/>
            </w:tabs>
            <w:rPr>
              <w:rFonts w:asciiTheme="minorHAnsi" w:eastAsiaTheme="minorEastAsia" w:hAnsiTheme="minorHAnsi" w:cstheme="minorBidi"/>
              <w:noProof/>
              <w:sz w:val="22"/>
              <w:szCs w:val="22"/>
            </w:rPr>
          </w:pPr>
          <w:hyperlink w:anchor="_Toc481346769" w:history="1">
            <w:r w:rsidRPr="001B4D7C">
              <w:rPr>
                <w:rStyle w:val="Hyperlink"/>
                <w:noProof/>
              </w:rPr>
              <w:t>Project Description</w:t>
            </w:r>
            <w:r>
              <w:rPr>
                <w:noProof/>
                <w:webHidden/>
              </w:rPr>
              <w:tab/>
            </w:r>
            <w:r>
              <w:rPr>
                <w:noProof/>
                <w:webHidden/>
              </w:rPr>
              <w:fldChar w:fldCharType="begin"/>
            </w:r>
            <w:r>
              <w:rPr>
                <w:noProof/>
                <w:webHidden/>
              </w:rPr>
              <w:instrText xml:space="preserve"> PAGEREF _Toc481346769 \h </w:instrText>
            </w:r>
            <w:r>
              <w:rPr>
                <w:noProof/>
                <w:webHidden/>
              </w:rPr>
            </w:r>
            <w:r>
              <w:rPr>
                <w:noProof/>
                <w:webHidden/>
              </w:rPr>
              <w:fldChar w:fldCharType="separate"/>
            </w:r>
            <w:r>
              <w:rPr>
                <w:noProof/>
                <w:webHidden/>
              </w:rPr>
              <w:t>5</w:t>
            </w:r>
            <w:r>
              <w:rPr>
                <w:noProof/>
                <w:webHidden/>
              </w:rPr>
              <w:fldChar w:fldCharType="end"/>
            </w:r>
          </w:hyperlink>
        </w:p>
        <w:p w14:paraId="3B568D8B" w14:textId="5E067F82" w:rsidR="00A52831" w:rsidRDefault="00A52831">
          <w:pPr>
            <w:pStyle w:val="TOC2"/>
            <w:tabs>
              <w:tab w:val="right" w:leader="dot" w:pos="9350"/>
            </w:tabs>
            <w:rPr>
              <w:rFonts w:asciiTheme="minorHAnsi" w:eastAsiaTheme="minorEastAsia" w:hAnsiTheme="minorHAnsi" w:cstheme="minorBidi"/>
              <w:noProof/>
              <w:sz w:val="22"/>
              <w:szCs w:val="22"/>
            </w:rPr>
          </w:pPr>
          <w:hyperlink w:anchor="_Toc481346770" w:history="1">
            <w:r w:rsidRPr="001B4D7C">
              <w:rPr>
                <w:rStyle w:val="Hyperlink"/>
                <w:noProof/>
              </w:rPr>
              <w:t>Mission and vision</w:t>
            </w:r>
            <w:r>
              <w:rPr>
                <w:noProof/>
                <w:webHidden/>
              </w:rPr>
              <w:tab/>
            </w:r>
            <w:r>
              <w:rPr>
                <w:noProof/>
                <w:webHidden/>
              </w:rPr>
              <w:fldChar w:fldCharType="begin"/>
            </w:r>
            <w:r>
              <w:rPr>
                <w:noProof/>
                <w:webHidden/>
              </w:rPr>
              <w:instrText xml:space="preserve"> PAGEREF _Toc481346770 \h </w:instrText>
            </w:r>
            <w:r>
              <w:rPr>
                <w:noProof/>
                <w:webHidden/>
              </w:rPr>
            </w:r>
            <w:r>
              <w:rPr>
                <w:noProof/>
                <w:webHidden/>
              </w:rPr>
              <w:fldChar w:fldCharType="separate"/>
            </w:r>
            <w:r>
              <w:rPr>
                <w:noProof/>
                <w:webHidden/>
              </w:rPr>
              <w:t>5</w:t>
            </w:r>
            <w:r>
              <w:rPr>
                <w:noProof/>
                <w:webHidden/>
              </w:rPr>
              <w:fldChar w:fldCharType="end"/>
            </w:r>
          </w:hyperlink>
        </w:p>
        <w:p w14:paraId="0280D3DC" w14:textId="05587DA8" w:rsidR="00A52831" w:rsidRDefault="00A52831">
          <w:pPr>
            <w:pStyle w:val="TOC1"/>
            <w:tabs>
              <w:tab w:val="right" w:leader="dot" w:pos="9350"/>
            </w:tabs>
            <w:rPr>
              <w:rFonts w:asciiTheme="minorHAnsi" w:eastAsiaTheme="minorEastAsia" w:hAnsiTheme="minorHAnsi" w:cstheme="minorBidi"/>
              <w:noProof/>
              <w:sz w:val="22"/>
              <w:szCs w:val="22"/>
            </w:rPr>
          </w:pPr>
          <w:hyperlink w:anchor="_Toc481346771" w:history="1">
            <w:r w:rsidRPr="001B4D7C">
              <w:rPr>
                <w:rStyle w:val="Hyperlink"/>
                <w:noProof/>
              </w:rPr>
              <w:t>Market Description</w:t>
            </w:r>
            <w:r>
              <w:rPr>
                <w:noProof/>
                <w:webHidden/>
              </w:rPr>
              <w:tab/>
            </w:r>
            <w:r>
              <w:rPr>
                <w:noProof/>
                <w:webHidden/>
              </w:rPr>
              <w:fldChar w:fldCharType="begin"/>
            </w:r>
            <w:r>
              <w:rPr>
                <w:noProof/>
                <w:webHidden/>
              </w:rPr>
              <w:instrText xml:space="preserve"> PAGEREF _Toc481346771 \h </w:instrText>
            </w:r>
            <w:r>
              <w:rPr>
                <w:noProof/>
                <w:webHidden/>
              </w:rPr>
            </w:r>
            <w:r>
              <w:rPr>
                <w:noProof/>
                <w:webHidden/>
              </w:rPr>
              <w:fldChar w:fldCharType="separate"/>
            </w:r>
            <w:r>
              <w:rPr>
                <w:noProof/>
                <w:webHidden/>
              </w:rPr>
              <w:t>6</w:t>
            </w:r>
            <w:r>
              <w:rPr>
                <w:noProof/>
                <w:webHidden/>
              </w:rPr>
              <w:fldChar w:fldCharType="end"/>
            </w:r>
          </w:hyperlink>
        </w:p>
        <w:p w14:paraId="234C418A" w14:textId="7A10ACDB" w:rsidR="00A52831" w:rsidRDefault="00A52831">
          <w:pPr>
            <w:pStyle w:val="TOC3"/>
            <w:tabs>
              <w:tab w:val="right" w:leader="dot" w:pos="9350"/>
            </w:tabs>
            <w:rPr>
              <w:rFonts w:asciiTheme="minorHAnsi" w:eastAsiaTheme="minorEastAsia" w:hAnsiTheme="minorHAnsi" w:cstheme="minorBidi"/>
              <w:noProof/>
              <w:sz w:val="22"/>
              <w:szCs w:val="22"/>
            </w:rPr>
          </w:pPr>
          <w:hyperlink w:anchor="_Toc481346772" w:history="1">
            <w:r w:rsidRPr="001B4D7C">
              <w:rPr>
                <w:rStyle w:val="Hyperlink"/>
                <w:noProof/>
              </w:rPr>
              <w:t>Mobile Companies</w:t>
            </w:r>
            <w:r>
              <w:rPr>
                <w:noProof/>
                <w:webHidden/>
              </w:rPr>
              <w:tab/>
            </w:r>
            <w:r>
              <w:rPr>
                <w:noProof/>
                <w:webHidden/>
              </w:rPr>
              <w:fldChar w:fldCharType="begin"/>
            </w:r>
            <w:r>
              <w:rPr>
                <w:noProof/>
                <w:webHidden/>
              </w:rPr>
              <w:instrText xml:space="preserve"> PAGEREF _Toc481346772 \h </w:instrText>
            </w:r>
            <w:r>
              <w:rPr>
                <w:noProof/>
                <w:webHidden/>
              </w:rPr>
            </w:r>
            <w:r>
              <w:rPr>
                <w:noProof/>
                <w:webHidden/>
              </w:rPr>
              <w:fldChar w:fldCharType="separate"/>
            </w:r>
            <w:r>
              <w:rPr>
                <w:noProof/>
                <w:webHidden/>
              </w:rPr>
              <w:t>6</w:t>
            </w:r>
            <w:r>
              <w:rPr>
                <w:noProof/>
                <w:webHidden/>
              </w:rPr>
              <w:fldChar w:fldCharType="end"/>
            </w:r>
          </w:hyperlink>
        </w:p>
        <w:p w14:paraId="3F7B21D4" w14:textId="5BA47710" w:rsidR="00A52831" w:rsidRDefault="00A52831">
          <w:pPr>
            <w:pStyle w:val="TOC3"/>
            <w:tabs>
              <w:tab w:val="right" w:leader="dot" w:pos="9350"/>
            </w:tabs>
            <w:rPr>
              <w:rFonts w:asciiTheme="minorHAnsi" w:eastAsiaTheme="minorEastAsia" w:hAnsiTheme="minorHAnsi" w:cstheme="minorBidi"/>
              <w:noProof/>
              <w:sz w:val="22"/>
              <w:szCs w:val="22"/>
            </w:rPr>
          </w:pPr>
          <w:hyperlink w:anchor="_Toc481346773" w:history="1">
            <w:r w:rsidRPr="001B4D7C">
              <w:rPr>
                <w:rStyle w:val="Hyperlink"/>
                <w:noProof/>
              </w:rPr>
              <w:t>Headset Company</w:t>
            </w:r>
            <w:r>
              <w:rPr>
                <w:noProof/>
                <w:webHidden/>
              </w:rPr>
              <w:tab/>
            </w:r>
            <w:r>
              <w:rPr>
                <w:noProof/>
                <w:webHidden/>
              </w:rPr>
              <w:fldChar w:fldCharType="begin"/>
            </w:r>
            <w:r>
              <w:rPr>
                <w:noProof/>
                <w:webHidden/>
              </w:rPr>
              <w:instrText xml:space="preserve"> PAGEREF _Toc481346773 \h </w:instrText>
            </w:r>
            <w:r>
              <w:rPr>
                <w:noProof/>
                <w:webHidden/>
              </w:rPr>
            </w:r>
            <w:r>
              <w:rPr>
                <w:noProof/>
                <w:webHidden/>
              </w:rPr>
              <w:fldChar w:fldCharType="separate"/>
            </w:r>
            <w:r>
              <w:rPr>
                <w:noProof/>
                <w:webHidden/>
              </w:rPr>
              <w:t>6</w:t>
            </w:r>
            <w:r>
              <w:rPr>
                <w:noProof/>
                <w:webHidden/>
              </w:rPr>
              <w:fldChar w:fldCharType="end"/>
            </w:r>
          </w:hyperlink>
        </w:p>
        <w:p w14:paraId="71CD9290" w14:textId="615C2C22" w:rsidR="00A52831" w:rsidRDefault="00A52831">
          <w:pPr>
            <w:pStyle w:val="TOC1"/>
            <w:tabs>
              <w:tab w:val="right" w:leader="dot" w:pos="9350"/>
            </w:tabs>
            <w:rPr>
              <w:rFonts w:asciiTheme="minorHAnsi" w:eastAsiaTheme="minorEastAsia" w:hAnsiTheme="minorHAnsi" w:cstheme="minorBidi"/>
              <w:noProof/>
              <w:sz w:val="22"/>
              <w:szCs w:val="22"/>
            </w:rPr>
          </w:pPr>
          <w:hyperlink w:anchor="_Toc481346774" w:history="1">
            <w:r w:rsidRPr="001B4D7C">
              <w:rPr>
                <w:rStyle w:val="Hyperlink"/>
                <w:noProof/>
              </w:rPr>
              <w:t>Marketing Strategies and Plan</w:t>
            </w:r>
            <w:r>
              <w:rPr>
                <w:noProof/>
                <w:webHidden/>
              </w:rPr>
              <w:tab/>
            </w:r>
            <w:r>
              <w:rPr>
                <w:noProof/>
                <w:webHidden/>
              </w:rPr>
              <w:fldChar w:fldCharType="begin"/>
            </w:r>
            <w:r>
              <w:rPr>
                <w:noProof/>
                <w:webHidden/>
              </w:rPr>
              <w:instrText xml:space="preserve"> PAGEREF _Toc481346774 \h </w:instrText>
            </w:r>
            <w:r>
              <w:rPr>
                <w:noProof/>
                <w:webHidden/>
              </w:rPr>
            </w:r>
            <w:r>
              <w:rPr>
                <w:noProof/>
                <w:webHidden/>
              </w:rPr>
              <w:fldChar w:fldCharType="separate"/>
            </w:r>
            <w:r>
              <w:rPr>
                <w:noProof/>
                <w:webHidden/>
              </w:rPr>
              <w:t>7</w:t>
            </w:r>
            <w:r>
              <w:rPr>
                <w:noProof/>
                <w:webHidden/>
              </w:rPr>
              <w:fldChar w:fldCharType="end"/>
            </w:r>
          </w:hyperlink>
        </w:p>
        <w:p w14:paraId="767C8244" w14:textId="387598B0" w:rsidR="00A52831" w:rsidRDefault="00A52831">
          <w:pPr>
            <w:pStyle w:val="TOC2"/>
            <w:tabs>
              <w:tab w:val="right" w:leader="dot" w:pos="9350"/>
            </w:tabs>
            <w:rPr>
              <w:rFonts w:asciiTheme="minorHAnsi" w:eastAsiaTheme="minorEastAsia" w:hAnsiTheme="minorHAnsi" w:cstheme="minorBidi"/>
              <w:noProof/>
              <w:sz w:val="22"/>
              <w:szCs w:val="22"/>
            </w:rPr>
          </w:pPr>
          <w:hyperlink w:anchor="_Toc481346775" w:history="1">
            <w:r w:rsidRPr="001B4D7C">
              <w:rPr>
                <w:rStyle w:val="Hyperlink"/>
                <w:noProof/>
              </w:rPr>
              <w:t>Basic steps</w:t>
            </w:r>
            <w:r>
              <w:rPr>
                <w:noProof/>
                <w:webHidden/>
              </w:rPr>
              <w:tab/>
            </w:r>
            <w:r>
              <w:rPr>
                <w:noProof/>
                <w:webHidden/>
              </w:rPr>
              <w:fldChar w:fldCharType="begin"/>
            </w:r>
            <w:r>
              <w:rPr>
                <w:noProof/>
                <w:webHidden/>
              </w:rPr>
              <w:instrText xml:space="preserve"> PAGEREF _Toc481346775 \h </w:instrText>
            </w:r>
            <w:r>
              <w:rPr>
                <w:noProof/>
                <w:webHidden/>
              </w:rPr>
            </w:r>
            <w:r>
              <w:rPr>
                <w:noProof/>
                <w:webHidden/>
              </w:rPr>
              <w:fldChar w:fldCharType="separate"/>
            </w:r>
            <w:r>
              <w:rPr>
                <w:noProof/>
                <w:webHidden/>
              </w:rPr>
              <w:t>7</w:t>
            </w:r>
            <w:r>
              <w:rPr>
                <w:noProof/>
                <w:webHidden/>
              </w:rPr>
              <w:fldChar w:fldCharType="end"/>
            </w:r>
          </w:hyperlink>
        </w:p>
        <w:p w14:paraId="219E5088" w14:textId="03AE0A16" w:rsidR="00A52831" w:rsidRDefault="00A52831">
          <w:pPr>
            <w:pStyle w:val="TOC2"/>
            <w:tabs>
              <w:tab w:val="right" w:leader="dot" w:pos="9350"/>
            </w:tabs>
            <w:rPr>
              <w:rFonts w:asciiTheme="minorHAnsi" w:eastAsiaTheme="minorEastAsia" w:hAnsiTheme="minorHAnsi" w:cstheme="minorBidi"/>
              <w:noProof/>
              <w:sz w:val="22"/>
              <w:szCs w:val="22"/>
            </w:rPr>
          </w:pPr>
          <w:hyperlink w:anchor="_Toc481346776" w:history="1">
            <w:r w:rsidRPr="001B4D7C">
              <w:rPr>
                <w:rStyle w:val="Hyperlink"/>
                <w:noProof/>
              </w:rPr>
              <w:t>Other Activities with our partner (in future)</w:t>
            </w:r>
            <w:r>
              <w:rPr>
                <w:noProof/>
                <w:webHidden/>
              </w:rPr>
              <w:tab/>
            </w:r>
            <w:r>
              <w:rPr>
                <w:noProof/>
                <w:webHidden/>
              </w:rPr>
              <w:fldChar w:fldCharType="begin"/>
            </w:r>
            <w:r>
              <w:rPr>
                <w:noProof/>
                <w:webHidden/>
              </w:rPr>
              <w:instrText xml:space="preserve"> PAGEREF _Toc481346776 \h </w:instrText>
            </w:r>
            <w:r>
              <w:rPr>
                <w:noProof/>
                <w:webHidden/>
              </w:rPr>
            </w:r>
            <w:r>
              <w:rPr>
                <w:noProof/>
                <w:webHidden/>
              </w:rPr>
              <w:fldChar w:fldCharType="separate"/>
            </w:r>
            <w:r>
              <w:rPr>
                <w:noProof/>
                <w:webHidden/>
              </w:rPr>
              <w:t>8</w:t>
            </w:r>
            <w:r>
              <w:rPr>
                <w:noProof/>
                <w:webHidden/>
              </w:rPr>
              <w:fldChar w:fldCharType="end"/>
            </w:r>
          </w:hyperlink>
        </w:p>
        <w:p w14:paraId="5184458D" w14:textId="04D1E78D" w:rsidR="00A52831" w:rsidRDefault="00A52831">
          <w:pPr>
            <w:pStyle w:val="TOC1"/>
            <w:tabs>
              <w:tab w:val="right" w:leader="dot" w:pos="9350"/>
            </w:tabs>
            <w:rPr>
              <w:rFonts w:asciiTheme="minorHAnsi" w:eastAsiaTheme="minorEastAsia" w:hAnsiTheme="minorHAnsi" w:cstheme="minorBidi"/>
              <w:noProof/>
              <w:sz w:val="22"/>
              <w:szCs w:val="22"/>
            </w:rPr>
          </w:pPr>
          <w:hyperlink w:anchor="_Toc481346777" w:history="1">
            <w:r w:rsidRPr="001B4D7C">
              <w:rPr>
                <w:rStyle w:val="Hyperlink"/>
                <w:noProof/>
              </w:rPr>
              <w:t>Product Description</w:t>
            </w:r>
            <w:r>
              <w:rPr>
                <w:noProof/>
                <w:webHidden/>
              </w:rPr>
              <w:tab/>
            </w:r>
            <w:r>
              <w:rPr>
                <w:noProof/>
                <w:webHidden/>
              </w:rPr>
              <w:fldChar w:fldCharType="begin"/>
            </w:r>
            <w:r>
              <w:rPr>
                <w:noProof/>
                <w:webHidden/>
              </w:rPr>
              <w:instrText xml:space="preserve"> PAGEREF _Toc481346777 \h </w:instrText>
            </w:r>
            <w:r>
              <w:rPr>
                <w:noProof/>
                <w:webHidden/>
              </w:rPr>
            </w:r>
            <w:r>
              <w:rPr>
                <w:noProof/>
                <w:webHidden/>
              </w:rPr>
              <w:fldChar w:fldCharType="separate"/>
            </w:r>
            <w:r>
              <w:rPr>
                <w:noProof/>
                <w:webHidden/>
              </w:rPr>
              <w:t>9</w:t>
            </w:r>
            <w:r>
              <w:rPr>
                <w:noProof/>
                <w:webHidden/>
              </w:rPr>
              <w:fldChar w:fldCharType="end"/>
            </w:r>
          </w:hyperlink>
        </w:p>
        <w:p w14:paraId="5A6D0B63" w14:textId="41C1D9D0" w:rsidR="00A52831" w:rsidRDefault="00A52831">
          <w:pPr>
            <w:pStyle w:val="TOC2"/>
            <w:tabs>
              <w:tab w:val="right" w:leader="dot" w:pos="9350"/>
            </w:tabs>
            <w:rPr>
              <w:rFonts w:asciiTheme="minorHAnsi" w:eastAsiaTheme="minorEastAsia" w:hAnsiTheme="minorHAnsi" w:cstheme="minorBidi"/>
              <w:noProof/>
              <w:sz w:val="22"/>
              <w:szCs w:val="22"/>
            </w:rPr>
          </w:pPr>
          <w:hyperlink w:anchor="_Toc481346778" w:history="1">
            <w:r w:rsidRPr="001B4D7C">
              <w:rPr>
                <w:rStyle w:val="Hyperlink"/>
                <w:noProof/>
              </w:rPr>
              <w:t>Future Scope</w:t>
            </w:r>
            <w:r>
              <w:rPr>
                <w:noProof/>
                <w:webHidden/>
              </w:rPr>
              <w:tab/>
            </w:r>
            <w:r>
              <w:rPr>
                <w:noProof/>
                <w:webHidden/>
              </w:rPr>
              <w:fldChar w:fldCharType="begin"/>
            </w:r>
            <w:r>
              <w:rPr>
                <w:noProof/>
                <w:webHidden/>
              </w:rPr>
              <w:instrText xml:space="preserve"> PAGEREF _Toc481346778 \h </w:instrText>
            </w:r>
            <w:r>
              <w:rPr>
                <w:noProof/>
                <w:webHidden/>
              </w:rPr>
            </w:r>
            <w:r>
              <w:rPr>
                <w:noProof/>
                <w:webHidden/>
              </w:rPr>
              <w:fldChar w:fldCharType="separate"/>
            </w:r>
            <w:r>
              <w:rPr>
                <w:noProof/>
                <w:webHidden/>
              </w:rPr>
              <w:t>10</w:t>
            </w:r>
            <w:r>
              <w:rPr>
                <w:noProof/>
                <w:webHidden/>
              </w:rPr>
              <w:fldChar w:fldCharType="end"/>
            </w:r>
          </w:hyperlink>
        </w:p>
        <w:p w14:paraId="245AB4A6" w14:textId="0C4851DA" w:rsidR="00A52831" w:rsidRDefault="00A52831">
          <w:pPr>
            <w:pStyle w:val="TOC1"/>
            <w:tabs>
              <w:tab w:val="right" w:leader="dot" w:pos="9350"/>
            </w:tabs>
            <w:rPr>
              <w:rFonts w:asciiTheme="minorHAnsi" w:eastAsiaTheme="minorEastAsia" w:hAnsiTheme="minorHAnsi" w:cstheme="minorBidi"/>
              <w:noProof/>
              <w:sz w:val="22"/>
              <w:szCs w:val="22"/>
            </w:rPr>
          </w:pPr>
          <w:hyperlink w:anchor="_Toc481346779" w:history="1">
            <w:r w:rsidRPr="001B4D7C">
              <w:rPr>
                <w:rStyle w:val="Hyperlink"/>
                <w:noProof/>
              </w:rPr>
              <w:t>Organizational Plan</w:t>
            </w:r>
            <w:r>
              <w:rPr>
                <w:noProof/>
                <w:webHidden/>
              </w:rPr>
              <w:tab/>
            </w:r>
            <w:r>
              <w:rPr>
                <w:noProof/>
                <w:webHidden/>
              </w:rPr>
              <w:fldChar w:fldCharType="begin"/>
            </w:r>
            <w:r>
              <w:rPr>
                <w:noProof/>
                <w:webHidden/>
              </w:rPr>
              <w:instrText xml:space="preserve"> PAGEREF _Toc481346779 \h </w:instrText>
            </w:r>
            <w:r>
              <w:rPr>
                <w:noProof/>
                <w:webHidden/>
              </w:rPr>
            </w:r>
            <w:r>
              <w:rPr>
                <w:noProof/>
                <w:webHidden/>
              </w:rPr>
              <w:fldChar w:fldCharType="separate"/>
            </w:r>
            <w:r>
              <w:rPr>
                <w:noProof/>
                <w:webHidden/>
              </w:rPr>
              <w:t>11</w:t>
            </w:r>
            <w:r>
              <w:rPr>
                <w:noProof/>
                <w:webHidden/>
              </w:rPr>
              <w:fldChar w:fldCharType="end"/>
            </w:r>
          </w:hyperlink>
        </w:p>
        <w:p w14:paraId="46D11C6C" w14:textId="3A614CBB" w:rsidR="00A52831" w:rsidRDefault="00A52831">
          <w:pPr>
            <w:pStyle w:val="TOC1"/>
            <w:tabs>
              <w:tab w:val="right" w:leader="dot" w:pos="9350"/>
            </w:tabs>
            <w:rPr>
              <w:rFonts w:asciiTheme="minorHAnsi" w:eastAsiaTheme="minorEastAsia" w:hAnsiTheme="minorHAnsi" w:cstheme="minorBidi"/>
              <w:noProof/>
              <w:sz w:val="22"/>
              <w:szCs w:val="22"/>
            </w:rPr>
          </w:pPr>
          <w:hyperlink w:anchor="_Toc481346780" w:history="1">
            <w:r w:rsidRPr="001B4D7C">
              <w:rPr>
                <w:rStyle w:val="Hyperlink"/>
                <w:noProof/>
              </w:rPr>
              <w:t>Schedule</w:t>
            </w:r>
            <w:r>
              <w:rPr>
                <w:noProof/>
                <w:webHidden/>
              </w:rPr>
              <w:tab/>
            </w:r>
            <w:r>
              <w:rPr>
                <w:noProof/>
                <w:webHidden/>
              </w:rPr>
              <w:fldChar w:fldCharType="begin"/>
            </w:r>
            <w:r>
              <w:rPr>
                <w:noProof/>
                <w:webHidden/>
              </w:rPr>
              <w:instrText xml:space="preserve"> PAGEREF _Toc481346780 \h </w:instrText>
            </w:r>
            <w:r>
              <w:rPr>
                <w:noProof/>
                <w:webHidden/>
              </w:rPr>
            </w:r>
            <w:r>
              <w:rPr>
                <w:noProof/>
                <w:webHidden/>
              </w:rPr>
              <w:fldChar w:fldCharType="separate"/>
            </w:r>
            <w:r>
              <w:rPr>
                <w:noProof/>
                <w:webHidden/>
              </w:rPr>
              <w:t>11</w:t>
            </w:r>
            <w:r>
              <w:rPr>
                <w:noProof/>
                <w:webHidden/>
              </w:rPr>
              <w:fldChar w:fldCharType="end"/>
            </w:r>
          </w:hyperlink>
        </w:p>
        <w:p w14:paraId="5F3C2616" w14:textId="437E1E05" w:rsidR="00A52831" w:rsidRDefault="00A52831">
          <w:pPr>
            <w:pStyle w:val="TOC1"/>
            <w:tabs>
              <w:tab w:val="right" w:leader="dot" w:pos="9350"/>
            </w:tabs>
            <w:rPr>
              <w:rFonts w:asciiTheme="minorHAnsi" w:eastAsiaTheme="minorEastAsia" w:hAnsiTheme="minorHAnsi" w:cstheme="minorBidi"/>
              <w:noProof/>
              <w:sz w:val="22"/>
              <w:szCs w:val="22"/>
            </w:rPr>
          </w:pPr>
          <w:hyperlink w:anchor="_Toc481346781" w:history="1">
            <w:r w:rsidRPr="001B4D7C">
              <w:rPr>
                <w:rStyle w:val="Hyperlink"/>
                <w:noProof/>
              </w:rPr>
              <w:t>Staffing</w:t>
            </w:r>
            <w:r>
              <w:rPr>
                <w:noProof/>
                <w:webHidden/>
              </w:rPr>
              <w:tab/>
            </w:r>
            <w:r>
              <w:rPr>
                <w:noProof/>
                <w:webHidden/>
              </w:rPr>
              <w:fldChar w:fldCharType="begin"/>
            </w:r>
            <w:r>
              <w:rPr>
                <w:noProof/>
                <w:webHidden/>
              </w:rPr>
              <w:instrText xml:space="preserve"> PAGEREF _Toc481346781 \h </w:instrText>
            </w:r>
            <w:r>
              <w:rPr>
                <w:noProof/>
                <w:webHidden/>
              </w:rPr>
            </w:r>
            <w:r>
              <w:rPr>
                <w:noProof/>
                <w:webHidden/>
              </w:rPr>
              <w:fldChar w:fldCharType="separate"/>
            </w:r>
            <w:r>
              <w:rPr>
                <w:noProof/>
                <w:webHidden/>
              </w:rPr>
              <w:t>12</w:t>
            </w:r>
            <w:r>
              <w:rPr>
                <w:noProof/>
                <w:webHidden/>
              </w:rPr>
              <w:fldChar w:fldCharType="end"/>
            </w:r>
          </w:hyperlink>
        </w:p>
        <w:p w14:paraId="218E0571" w14:textId="2C671BE3" w:rsidR="00A52831" w:rsidRDefault="00A52831">
          <w:pPr>
            <w:pStyle w:val="TOC2"/>
            <w:tabs>
              <w:tab w:val="right" w:leader="dot" w:pos="9350"/>
            </w:tabs>
            <w:rPr>
              <w:rFonts w:asciiTheme="minorHAnsi" w:eastAsiaTheme="minorEastAsia" w:hAnsiTheme="minorHAnsi" w:cstheme="minorBidi"/>
              <w:noProof/>
              <w:sz w:val="22"/>
              <w:szCs w:val="22"/>
            </w:rPr>
          </w:pPr>
          <w:hyperlink w:anchor="_Toc481346782" w:history="1">
            <w:r w:rsidRPr="001B4D7C">
              <w:rPr>
                <w:rStyle w:val="Hyperlink"/>
                <w:noProof/>
              </w:rPr>
              <w:t>Roles and Duties</w:t>
            </w:r>
            <w:r>
              <w:rPr>
                <w:noProof/>
                <w:webHidden/>
              </w:rPr>
              <w:tab/>
            </w:r>
            <w:r>
              <w:rPr>
                <w:noProof/>
                <w:webHidden/>
              </w:rPr>
              <w:fldChar w:fldCharType="begin"/>
            </w:r>
            <w:r>
              <w:rPr>
                <w:noProof/>
                <w:webHidden/>
              </w:rPr>
              <w:instrText xml:space="preserve"> PAGEREF _Toc481346782 \h </w:instrText>
            </w:r>
            <w:r>
              <w:rPr>
                <w:noProof/>
                <w:webHidden/>
              </w:rPr>
            </w:r>
            <w:r>
              <w:rPr>
                <w:noProof/>
                <w:webHidden/>
              </w:rPr>
              <w:fldChar w:fldCharType="separate"/>
            </w:r>
            <w:r>
              <w:rPr>
                <w:noProof/>
                <w:webHidden/>
              </w:rPr>
              <w:t>13</w:t>
            </w:r>
            <w:r>
              <w:rPr>
                <w:noProof/>
                <w:webHidden/>
              </w:rPr>
              <w:fldChar w:fldCharType="end"/>
            </w:r>
          </w:hyperlink>
        </w:p>
        <w:p w14:paraId="607385A8" w14:textId="5F45A609" w:rsidR="00A52831" w:rsidRDefault="00A52831">
          <w:pPr>
            <w:pStyle w:val="TOC1"/>
            <w:tabs>
              <w:tab w:val="right" w:leader="dot" w:pos="9350"/>
            </w:tabs>
            <w:rPr>
              <w:rFonts w:asciiTheme="minorHAnsi" w:eastAsiaTheme="minorEastAsia" w:hAnsiTheme="minorHAnsi" w:cstheme="minorBidi"/>
              <w:noProof/>
              <w:sz w:val="22"/>
              <w:szCs w:val="22"/>
            </w:rPr>
          </w:pPr>
          <w:hyperlink w:anchor="_Toc481346783" w:history="1">
            <w:r w:rsidRPr="001B4D7C">
              <w:rPr>
                <w:rStyle w:val="Hyperlink"/>
                <w:noProof/>
              </w:rPr>
              <w:t>Financial Management</w:t>
            </w:r>
            <w:r>
              <w:rPr>
                <w:noProof/>
                <w:webHidden/>
              </w:rPr>
              <w:tab/>
            </w:r>
            <w:r>
              <w:rPr>
                <w:noProof/>
                <w:webHidden/>
              </w:rPr>
              <w:fldChar w:fldCharType="begin"/>
            </w:r>
            <w:r>
              <w:rPr>
                <w:noProof/>
                <w:webHidden/>
              </w:rPr>
              <w:instrText xml:space="preserve"> PAGEREF _Toc481346783 \h </w:instrText>
            </w:r>
            <w:r>
              <w:rPr>
                <w:noProof/>
                <w:webHidden/>
              </w:rPr>
            </w:r>
            <w:r>
              <w:rPr>
                <w:noProof/>
                <w:webHidden/>
              </w:rPr>
              <w:fldChar w:fldCharType="separate"/>
            </w:r>
            <w:r>
              <w:rPr>
                <w:noProof/>
                <w:webHidden/>
              </w:rPr>
              <w:t>14</w:t>
            </w:r>
            <w:r>
              <w:rPr>
                <w:noProof/>
                <w:webHidden/>
              </w:rPr>
              <w:fldChar w:fldCharType="end"/>
            </w:r>
          </w:hyperlink>
        </w:p>
        <w:p w14:paraId="4ADB746B" w14:textId="7FBC4494" w:rsidR="00A52831" w:rsidRDefault="00A52831">
          <w:pPr>
            <w:pStyle w:val="TOC1"/>
            <w:tabs>
              <w:tab w:val="right" w:leader="dot" w:pos="9350"/>
            </w:tabs>
            <w:rPr>
              <w:rFonts w:asciiTheme="minorHAnsi" w:eastAsiaTheme="minorEastAsia" w:hAnsiTheme="minorHAnsi" w:cstheme="minorBidi"/>
              <w:noProof/>
              <w:sz w:val="22"/>
              <w:szCs w:val="22"/>
            </w:rPr>
          </w:pPr>
          <w:hyperlink w:anchor="_Toc481346784" w:history="1">
            <w:r w:rsidRPr="001B4D7C">
              <w:rPr>
                <w:rStyle w:val="Hyperlink"/>
                <w:noProof/>
              </w:rPr>
              <w:t>Results and Conclusion</w:t>
            </w:r>
            <w:r>
              <w:rPr>
                <w:noProof/>
                <w:webHidden/>
              </w:rPr>
              <w:tab/>
            </w:r>
            <w:r>
              <w:rPr>
                <w:noProof/>
                <w:webHidden/>
              </w:rPr>
              <w:fldChar w:fldCharType="begin"/>
            </w:r>
            <w:r>
              <w:rPr>
                <w:noProof/>
                <w:webHidden/>
              </w:rPr>
              <w:instrText xml:space="preserve"> PAGEREF _Toc481346784 \h </w:instrText>
            </w:r>
            <w:r>
              <w:rPr>
                <w:noProof/>
                <w:webHidden/>
              </w:rPr>
            </w:r>
            <w:r>
              <w:rPr>
                <w:noProof/>
                <w:webHidden/>
              </w:rPr>
              <w:fldChar w:fldCharType="separate"/>
            </w:r>
            <w:r>
              <w:rPr>
                <w:noProof/>
                <w:webHidden/>
              </w:rPr>
              <w:t>16</w:t>
            </w:r>
            <w:r>
              <w:rPr>
                <w:noProof/>
                <w:webHidden/>
              </w:rPr>
              <w:fldChar w:fldCharType="end"/>
            </w:r>
          </w:hyperlink>
        </w:p>
        <w:p w14:paraId="600E0669" w14:textId="4B7E7068" w:rsidR="00A52831" w:rsidRDefault="00A52831">
          <w:pPr>
            <w:pStyle w:val="TOC1"/>
            <w:tabs>
              <w:tab w:val="right" w:leader="dot" w:pos="9350"/>
            </w:tabs>
            <w:rPr>
              <w:rFonts w:asciiTheme="minorHAnsi" w:eastAsiaTheme="minorEastAsia" w:hAnsiTheme="minorHAnsi" w:cstheme="minorBidi"/>
              <w:noProof/>
              <w:sz w:val="22"/>
              <w:szCs w:val="22"/>
            </w:rPr>
          </w:pPr>
          <w:hyperlink w:anchor="_Toc481346785" w:history="1">
            <w:r w:rsidRPr="001B4D7C">
              <w:rPr>
                <w:rStyle w:val="Hyperlink"/>
                <w:noProof/>
              </w:rPr>
              <w:t>References</w:t>
            </w:r>
            <w:r>
              <w:rPr>
                <w:noProof/>
                <w:webHidden/>
              </w:rPr>
              <w:tab/>
            </w:r>
            <w:r>
              <w:rPr>
                <w:noProof/>
                <w:webHidden/>
              </w:rPr>
              <w:fldChar w:fldCharType="begin"/>
            </w:r>
            <w:r>
              <w:rPr>
                <w:noProof/>
                <w:webHidden/>
              </w:rPr>
              <w:instrText xml:space="preserve"> PAGEREF _Toc481346785 \h </w:instrText>
            </w:r>
            <w:r>
              <w:rPr>
                <w:noProof/>
                <w:webHidden/>
              </w:rPr>
            </w:r>
            <w:r>
              <w:rPr>
                <w:noProof/>
                <w:webHidden/>
              </w:rPr>
              <w:fldChar w:fldCharType="separate"/>
            </w:r>
            <w:r>
              <w:rPr>
                <w:noProof/>
                <w:webHidden/>
              </w:rPr>
              <w:t>17</w:t>
            </w:r>
            <w:r>
              <w:rPr>
                <w:noProof/>
                <w:webHidden/>
              </w:rPr>
              <w:fldChar w:fldCharType="end"/>
            </w:r>
          </w:hyperlink>
        </w:p>
        <w:p w14:paraId="281843A1" w14:textId="14579E10" w:rsidR="00CE60CF" w:rsidRDefault="00CE60CF" w:rsidP="00EE4210">
          <w:r>
            <w:rPr>
              <w:b/>
              <w:bCs/>
              <w:noProof/>
            </w:rPr>
            <w:fldChar w:fldCharType="end"/>
          </w:r>
        </w:p>
        <w:bookmarkStart w:id="1" w:name="_GoBack" w:displacedByCustomXml="next"/>
        <w:bookmarkEnd w:id="1" w:displacedByCustomXml="next"/>
      </w:sdtContent>
    </w:sdt>
    <w:p w14:paraId="45E74B1C" w14:textId="77777777" w:rsidR="00223023" w:rsidRDefault="003D1419" w:rsidP="00223023">
      <w:pPr>
        <w:pStyle w:val="Heading1"/>
      </w:pPr>
      <w:bookmarkStart w:id="2" w:name="_Toc481346768"/>
      <w:r>
        <w:lastRenderedPageBreak/>
        <w:t>Executive Summary</w:t>
      </w:r>
      <w:bookmarkEnd w:id="2"/>
    </w:p>
    <w:p w14:paraId="1E3D37CC" w14:textId="4D8C0509" w:rsidR="00654DFB" w:rsidRDefault="008F0A40" w:rsidP="00E029A3">
      <w:pPr>
        <w:spacing w:line="259" w:lineRule="auto"/>
      </w:pPr>
      <w:r>
        <w:tab/>
        <w:t>From the beginning of 21</w:t>
      </w:r>
      <w:r w:rsidRPr="008F0A40">
        <w:rPr>
          <w:vertAlign w:val="superscript"/>
        </w:rPr>
        <w:t>st</w:t>
      </w:r>
      <w:r>
        <w:t xml:space="preserve"> </w:t>
      </w:r>
      <w:r w:rsidR="00594C42">
        <w:t>century, earphones have been prevalent within the society. They play</w:t>
      </w:r>
      <w:r w:rsidR="00A52831">
        <w:t xml:space="preserve"> a</w:t>
      </w:r>
      <w:r w:rsidR="00594C42">
        <w:t xml:space="preserve"> </w:t>
      </w:r>
      <w:r w:rsidR="00594C42" w:rsidRPr="00A52831">
        <w:rPr>
          <w:noProof/>
        </w:rPr>
        <w:t>key</w:t>
      </w:r>
      <w:r w:rsidR="00594C42">
        <w:t xml:space="preserve"> role in day to day life. People with earphones can do multitasking, one can play music while working or listen to</w:t>
      </w:r>
      <w:r w:rsidR="00A52831">
        <w:t xml:space="preserve"> the</w:t>
      </w:r>
      <w:r w:rsidR="00594C42">
        <w:t xml:space="preserve"> </w:t>
      </w:r>
      <w:r w:rsidR="00594C42" w:rsidRPr="00A52831">
        <w:rPr>
          <w:noProof/>
        </w:rPr>
        <w:t>news</w:t>
      </w:r>
      <w:r w:rsidR="00594C42">
        <w:t xml:space="preserve"> or receive calls without even handling the phone. We have introduced a unique concept of ‘ViewSic’, a smart earphone, which can not only perform the features of normal earphone but also it captures </w:t>
      </w:r>
      <w:r w:rsidR="00594C42" w:rsidRPr="00594C42">
        <w:t>180</w:t>
      </w:r>
      <w:r w:rsidR="00594C42">
        <w:rPr>
          <w:vertAlign w:val="superscript"/>
        </w:rPr>
        <w:t xml:space="preserve">0 </w:t>
      </w:r>
      <w:r w:rsidR="00594C42" w:rsidRPr="00594C42">
        <w:t>videos</w:t>
      </w:r>
      <w:r w:rsidR="00594C42">
        <w:t xml:space="preserve"> while you are in danger</w:t>
      </w:r>
      <w:r w:rsidR="004954BC">
        <w:t xml:space="preserve">. This generic idea was conceived by us as a team project with a vision of inculcating entertainment with safety. This earphone will </w:t>
      </w:r>
      <w:r w:rsidR="008C0138">
        <w:t>record</w:t>
      </w:r>
      <w:r w:rsidR="004954BC">
        <w:t xml:space="preserve"> videos by sensing </w:t>
      </w:r>
      <w:r w:rsidR="000C1FE2">
        <w:t>danger with the help of unusual heart rate and upload</w:t>
      </w:r>
      <w:r w:rsidR="004954BC">
        <w:t xml:space="preserve"> it </w:t>
      </w:r>
      <w:r w:rsidR="004954BC" w:rsidRPr="00A52831">
        <w:rPr>
          <w:noProof/>
        </w:rPr>
        <w:t>t</w:t>
      </w:r>
      <w:r w:rsidR="00A52831">
        <w:rPr>
          <w:noProof/>
        </w:rPr>
        <w:t>o</w:t>
      </w:r>
      <w:r w:rsidR="00A52831">
        <w:t xml:space="preserve"> the</w:t>
      </w:r>
      <w:r w:rsidR="004954BC">
        <w:t xml:space="preserve"> </w:t>
      </w:r>
      <w:r w:rsidR="004954BC" w:rsidRPr="00A52831">
        <w:rPr>
          <w:noProof/>
        </w:rPr>
        <w:t>cloud</w:t>
      </w:r>
      <w:r w:rsidR="004954BC">
        <w:t>, which will be shared with the family members or other members add</w:t>
      </w:r>
      <w:r w:rsidR="00654DFB">
        <w:t xml:space="preserve">ed by the user. It is a waterproof device which will allow </w:t>
      </w:r>
      <w:r w:rsidR="00A52831">
        <w:rPr>
          <w:noProof/>
        </w:rPr>
        <w:t>using</w:t>
      </w:r>
      <w:r w:rsidR="00654DFB">
        <w:t xml:space="preserve"> phone functions in heavy rain too. </w:t>
      </w:r>
    </w:p>
    <w:p w14:paraId="55393FEC" w14:textId="503A6AFB" w:rsidR="00E17C74" w:rsidRPr="00E17C74" w:rsidRDefault="00654DFB" w:rsidP="00E029A3">
      <w:pPr>
        <w:spacing w:line="259" w:lineRule="auto"/>
      </w:pPr>
      <w:r>
        <w:tab/>
        <w:t xml:space="preserve">Our target customers are companies which are in mobile and headphone industry. There are various marketing strategies which we have discussed in this proposal. Also, detailed description and future scope of the product have been discussed in the paper where we have </w:t>
      </w:r>
      <w:r w:rsidRPr="00A52831">
        <w:rPr>
          <w:noProof/>
        </w:rPr>
        <w:t>discussed</w:t>
      </w:r>
      <w:r>
        <w:t xml:space="preserve"> the detailed specifications of the earphone. We have also presented our organizational plan, in which we </w:t>
      </w:r>
      <w:r w:rsidRPr="00A52831">
        <w:rPr>
          <w:noProof/>
        </w:rPr>
        <w:t>described</w:t>
      </w:r>
      <w:r>
        <w:t xml:space="preserve"> our detailed description of the organization i.e. our location, size and departments in the organization’s building and so on. We </w:t>
      </w:r>
      <w:r w:rsidRPr="00A52831">
        <w:rPr>
          <w:noProof/>
        </w:rPr>
        <w:t>discussed</w:t>
      </w:r>
      <w:r>
        <w:t xml:space="preserve"> the overall schedule right from the start till launch in detail. </w:t>
      </w:r>
      <w:r w:rsidR="00D85ACF">
        <w:t xml:space="preserve">It is important to have employees in the company for successful profit earning and growth of the organization. After staff and their roles, Financial management comes where we have </w:t>
      </w:r>
      <w:r w:rsidR="00D85ACF" w:rsidRPr="00A52831">
        <w:rPr>
          <w:noProof/>
        </w:rPr>
        <w:t>discussed</w:t>
      </w:r>
      <w:r w:rsidR="00D85ACF">
        <w:t xml:space="preserve"> our financial plan in depth in the organization. After this, we have concluded our whole paper with the help of</w:t>
      </w:r>
      <w:r w:rsidR="006D16E4">
        <w:t xml:space="preserve"> the conclusion.  </w:t>
      </w:r>
      <w:r w:rsidR="00E029A3">
        <w:br w:type="page"/>
      </w:r>
    </w:p>
    <w:p w14:paraId="105616E8" w14:textId="07F180AE" w:rsidR="00223023" w:rsidRDefault="00223023" w:rsidP="00223023">
      <w:pPr>
        <w:pStyle w:val="Heading1"/>
      </w:pPr>
      <w:bookmarkStart w:id="3" w:name="_Toc481346769"/>
      <w:r>
        <w:lastRenderedPageBreak/>
        <w:t>Project Description</w:t>
      </w:r>
      <w:bookmarkEnd w:id="3"/>
    </w:p>
    <w:p w14:paraId="51B97169" w14:textId="3F62CBF1" w:rsidR="00E029A3" w:rsidRDefault="00842FEC" w:rsidP="00E17C74">
      <w:pPr>
        <w:ind w:firstLine="720"/>
      </w:pPr>
      <w:r>
        <w:t>Our project’s intended location is</w:t>
      </w:r>
      <w:r w:rsidR="00E83A41">
        <w:t xml:space="preserve"> California,</w:t>
      </w:r>
      <w:r>
        <w:t xml:space="preserve"> United States of America. The reason behind choosing </w:t>
      </w:r>
      <w:r w:rsidR="00E83A41">
        <w:t>California</w:t>
      </w:r>
      <w:r>
        <w:t xml:space="preserve"> as our project’s location is the people here in </w:t>
      </w:r>
      <w:r w:rsidR="00E83A41">
        <w:t>California</w:t>
      </w:r>
      <w:r>
        <w:t xml:space="preserve"> are techno-sav</w:t>
      </w:r>
      <w:r w:rsidR="00E83A41">
        <w:t>vy and there are several big c</w:t>
      </w:r>
      <w:r>
        <w:t xml:space="preserve">ompanies which are situated in </w:t>
      </w:r>
      <w:r w:rsidR="00E83A41">
        <w:t xml:space="preserve">California, </w:t>
      </w:r>
      <w:r>
        <w:t xml:space="preserve">USA. Such companies always look for innovative ideas and concepts and such companies compete in this cut-throat market. There are many companies situated in </w:t>
      </w:r>
      <w:r w:rsidR="00E83A41">
        <w:t>California</w:t>
      </w:r>
      <w:r>
        <w:t xml:space="preserve"> of the same genre of our product and th</w:t>
      </w:r>
      <w:r w:rsidR="003F4392">
        <w:t xml:space="preserve">ese companies will </w:t>
      </w:r>
      <w:r w:rsidR="00E83A41">
        <w:t xml:space="preserve">appreciate our </w:t>
      </w:r>
      <w:r w:rsidR="00AA6783">
        <w:t>headset with</w:t>
      </w:r>
      <w:r w:rsidR="00C953C8">
        <w:t xml:space="preserve"> an</w:t>
      </w:r>
      <w:r w:rsidR="00AA6783">
        <w:t xml:space="preserve"> </w:t>
      </w:r>
      <w:r w:rsidR="00AA6783" w:rsidRPr="00C953C8">
        <w:rPr>
          <w:noProof/>
        </w:rPr>
        <w:t>intelligent</w:t>
      </w:r>
      <w:r w:rsidR="00AA6783">
        <w:t xml:space="preserve"> camera which can sense both, joyous and dangerous moments. It keeps the user safe and let the user </w:t>
      </w:r>
      <w:r w:rsidR="00AA6783" w:rsidRPr="00C953C8">
        <w:rPr>
          <w:noProof/>
        </w:rPr>
        <w:t>capture</w:t>
      </w:r>
      <w:r w:rsidR="00AA6783">
        <w:t xml:space="preserve"> their happy moments.</w:t>
      </w:r>
    </w:p>
    <w:p w14:paraId="5240ACA6" w14:textId="77777777" w:rsidR="00E029A3" w:rsidRDefault="00E029A3" w:rsidP="00E029A3">
      <w:pPr>
        <w:pStyle w:val="Heading2"/>
      </w:pPr>
      <w:bookmarkStart w:id="4" w:name="_Toc481346770"/>
      <w:r>
        <w:t>Mission and vision</w:t>
      </w:r>
      <w:bookmarkEnd w:id="4"/>
      <w:r w:rsidR="00842FEC">
        <w:t xml:space="preserve"> </w:t>
      </w:r>
    </w:p>
    <w:p w14:paraId="162C3E8A" w14:textId="1D358070" w:rsidR="00E17C74" w:rsidRDefault="00E029A3" w:rsidP="00E17C74">
      <w:pPr>
        <w:ind w:firstLine="720"/>
      </w:pPr>
      <w:r>
        <w:t>D</w:t>
      </w:r>
      <w:r w:rsidR="00842FEC" w:rsidRPr="00842FEC">
        <w:t>eveloping an earpiece technology which would serve the middle economies</w:t>
      </w:r>
      <w:r>
        <w:t>.</w:t>
      </w:r>
      <w:r w:rsidR="00842FEC">
        <w:t xml:space="preserve"> </w:t>
      </w:r>
      <w:r>
        <w:t>C</w:t>
      </w:r>
      <w:r w:rsidR="00E17C74">
        <w:t>reating a user-friendly earpiece</w:t>
      </w:r>
      <w:r w:rsidR="00E17C74" w:rsidRPr="00E17C74">
        <w:t xml:space="preserve"> that could help humanity in their peak moments</w:t>
      </w:r>
      <w:r>
        <w:t xml:space="preserve">. </w:t>
      </w:r>
      <w:r w:rsidR="00AA6783">
        <w:t>To use</w:t>
      </w:r>
      <w:r w:rsidR="00E17C74" w:rsidRPr="00E17C74">
        <w:t xml:space="preserve"> </w:t>
      </w:r>
      <w:r w:rsidR="00AA6783">
        <w:t xml:space="preserve">a camera not only as a tool </w:t>
      </w:r>
      <w:r w:rsidR="00C953C8">
        <w:rPr>
          <w:noProof/>
        </w:rPr>
        <w:t>for</w:t>
      </w:r>
      <w:r w:rsidR="00AA6783">
        <w:t xml:space="preserve"> capturing moments but also to use it as a tool of safety</w:t>
      </w:r>
      <w:r w:rsidR="00E17C74">
        <w:t xml:space="preserve">. </w:t>
      </w:r>
      <w:r>
        <w:t xml:space="preserve">Producing product which is eco-friendly to help society as a corporate social responsibility. </w:t>
      </w:r>
      <w:r w:rsidR="00E17C74" w:rsidRPr="00E17C74">
        <w:t>In the coming five years, we see our product to be linked up with the largest earpiece companies and become a role model for many more innovations linking to our product which would make the world a better and secure place to live on</w:t>
      </w:r>
      <w:r w:rsidR="00E17C74">
        <w:t xml:space="preserve">. We </w:t>
      </w:r>
      <w:r w:rsidR="003F4392">
        <w:t>were</w:t>
      </w:r>
      <w:r w:rsidR="00E17C74">
        <w:t xml:space="preserve"> inspired by the legendary design of the Samsung IconX earpiece designed by the Samsung. In this cut-throat economy, developing an earpiece which will serve people not only with enjoyment but also with lot more functions. This fascinating thought inspired us to start this company and to develop this marvelous product. </w:t>
      </w:r>
    </w:p>
    <w:p w14:paraId="3A67ECA1" w14:textId="77777777" w:rsidR="00223023" w:rsidRDefault="00223023" w:rsidP="00223023">
      <w:pPr>
        <w:pStyle w:val="Heading1"/>
      </w:pPr>
      <w:bookmarkStart w:id="5" w:name="_Toc481346771"/>
      <w:r>
        <w:lastRenderedPageBreak/>
        <w:t>Market Description</w:t>
      </w:r>
      <w:bookmarkEnd w:id="5"/>
    </w:p>
    <w:p w14:paraId="3FEDB4AE" w14:textId="7BF3F321" w:rsidR="00223023" w:rsidRPr="00223023" w:rsidRDefault="00E37D92" w:rsidP="00223023">
      <w:pPr>
        <w:ind w:firstLine="720"/>
      </w:pPr>
      <w:r>
        <w:t>As explained more in the next section, w</w:t>
      </w:r>
      <w:r w:rsidR="00E029A3">
        <w:t>e will be selling our product as a wholesaler in headset industry in which we will approach top notch companies from</w:t>
      </w:r>
      <w:r w:rsidR="00C953C8">
        <w:t xml:space="preserve"> the</w:t>
      </w:r>
      <w:r w:rsidR="00E029A3">
        <w:t xml:space="preserve"> </w:t>
      </w:r>
      <w:r w:rsidR="00E029A3" w:rsidRPr="00C953C8">
        <w:rPr>
          <w:noProof/>
        </w:rPr>
        <w:t>headset</w:t>
      </w:r>
      <w:r w:rsidR="00E029A3">
        <w:t xml:space="preserve"> and mobile industry. The reason behind approaching t</w:t>
      </w:r>
      <w:r w:rsidR="0090165F">
        <w:t>he</w:t>
      </w:r>
      <w:r w:rsidR="00E029A3">
        <w:t>s</w:t>
      </w:r>
      <w:r w:rsidR="0090165F">
        <w:t>e</w:t>
      </w:r>
      <w:r w:rsidR="00E029A3">
        <w:t xml:space="preserve"> companies is this will decrease our efforts to launch</w:t>
      </w:r>
      <w:r w:rsidR="00C953C8">
        <w:t xml:space="preserve"> the</w:t>
      </w:r>
      <w:r w:rsidR="00E029A3">
        <w:t xml:space="preserve"> </w:t>
      </w:r>
      <w:r w:rsidR="00E029A3" w:rsidRPr="00C953C8">
        <w:rPr>
          <w:noProof/>
        </w:rPr>
        <w:t>product</w:t>
      </w:r>
      <w:r w:rsidR="00E029A3">
        <w:t xml:space="preserve"> as a new venture. It will reduce our cost of production and marketing drastically. Our product will take less time and will get into</w:t>
      </w:r>
      <w:r w:rsidR="00C953C8">
        <w:t xml:space="preserve"> the</w:t>
      </w:r>
      <w:r w:rsidR="00E029A3">
        <w:t xml:space="preserve"> </w:t>
      </w:r>
      <w:r w:rsidR="00E029A3" w:rsidRPr="00C953C8">
        <w:rPr>
          <w:noProof/>
        </w:rPr>
        <w:t>market</w:t>
      </w:r>
      <w:r w:rsidR="00E029A3">
        <w:t xml:space="preserve"> more efficiently because of the fan following of the company. Companies will already be having most of the resources which are needed for the </w:t>
      </w:r>
      <w:r w:rsidR="00E4305C">
        <w:t xml:space="preserve">headset. These companies have </w:t>
      </w:r>
      <w:r w:rsidR="00E4305C" w:rsidRPr="00C953C8">
        <w:rPr>
          <w:noProof/>
        </w:rPr>
        <w:t>high</w:t>
      </w:r>
      <w:r w:rsidR="00C953C8">
        <w:rPr>
          <w:noProof/>
        </w:rPr>
        <w:t>-</w:t>
      </w:r>
      <w:r w:rsidR="00E4305C" w:rsidRPr="00C953C8">
        <w:rPr>
          <w:noProof/>
        </w:rPr>
        <w:t>quality</w:t>
      </w:r>
      <w:r w:rsidR="00E4305C">
        <w:t xml:space="preserve"> resources and </w:t>
      </w:r>
      <w:r w:rsidR="00E4305C" w:rsidRPr="00C953C8">
        <w:rPr>
          <w:noProof/>
        </w:rPr>
        <w:t>high</w:t>
      </w:r>
      <w:r w:rsidR="00C953C8">
        <w:rPr>
          <w:noProof/>
        </w:rPr>
        <w:t>-</w:t>
      </w:r>
      <w:r w:rsidR="00E4305C" w:rsidRPr="00C953C8">
        <w:rPr>
          <w:noProof/>
        </w:rPr>
        <w:t>quality</w:t>
      </w:r>
      <w:r w:rsidR="00E4305C">
        <w:t xml:space="preserve"> standards.</w:t>
      </w:r>
    </w:p>
    <w:p w14:paraId="1D394909" w14:textId="77777777" w:rsidR="007D3008" w:rsidRPr="007D3008" w:rsidRDefault="00E4305C" w:rsidP="007D3008">
      <w:pPr>
        <w:pStyle w:val="Heading3"/>
        <w:rPr>
          <w:rStyle w:val="Heading3Char"/>
          <w:b/>
        </w:rPr>
      </w:pPr>
      <w:bookmarkStart w:id="6" w:name="_Toc481346772"/>
      <w:r w:rsidRPr="007D3008">
        <w:rPr>
          <w:rStyle w:val="Heading3Char"/>
          <w:b/>
        </w:rPr>
        <w:t>Mobile Companies</w:t>
      </w:r>
      <w:bookmarkEnd w:id="6"/>
    </w:p>
    <w:p w14:paraId="39B39F3C" w14:textId="6573AB7E" w:rsidR="00223023" w:rsidRPr="007D3008" w:rsidRDefault="00E4305C" w:rsidP="007D3008">
      <w:pPr>
        <w:ind w:firstLine="720"/>
      </w:pPr>
      <w:r w:rsidRPr="007D3008">
        <w:t>Samsung, Motorola will be our target cu</w:t>
      </w:r>
      <w:r w:rsidR="0090165F">
        <w:t xml:space="preserve">stomers </w:t>
      </w:r>
      <w:r w:rsidR="00C953C8">
        <w:rPr>
          <w:noProof/>
        </w:rPr>
        <w:t>with</w:t>
      </w:r>
      <w:r w:rsidR="0090165F">
        <w:t xml:space="preserve"> the mobile companies</w:t>
      </w:r>
      <w:r w:rsidRPr="007D3008">
        <w:t>. Customer prefers their product over other company’s product because of the service and quality provided by these companies.</w:t>
      </w:r>
      <w:r w:rsidR="001E1D4B">
        <w:t xml:space="preserve"> Samsung always </w:t>
      </w:r>
      <w:r w:rsidR="001E1D4B" w:rsidRPr="00C953C8">
        <w:rPr>
          <w:noProof/>
        </w:rPr>
        <w:t>provide</w:t>
      </w:r>
      <w:r w:rsidR="00C953C8">
        <w:rPr>
          <w:noProof/>
        </w:rPr>
        <w:t>s</w:t>
      </w:r>
      <w:r w:rsidR="001E1D4B">
        <w:t xml:space="preserve"> good build quality and better after sales service. Motorola is also doing </w:t>
      </w:r>
      <w:r w:rsidR="00A15D57">
        <w:t>an excellent job</w:t>
      </w:r>
      <w:r w:rsidR="001E1D4B">
        <w:t xml:space="preserve"> in the field of mobile companies from past few year.</w:t>
      </w:r>
      <w:r w:rsidR="00E17F43">
        <w:t xml:space="preserve"> </w:t>
      </w:r>
      <w:r w:rsidRPr="007D3008">
        <w:t>Certainly, becoming a part of any of these companies is an asset itself. Our product will get marketed efficiently through these companies. Brand value of our product will be increased. Customer range will be high. These are some of the major benefits we will be getting by joining with these companies. Somehow there is</w:t>
      </w:r>
      <w:r w:rsidR="00C953C8">
        <w:t xml:space="preserve"> a</w:t>
      </w:r>
      <w:r w:rsidRPr="007D3008">
        <w:t xml:space="preserve"> </w:t>
      </w:r>
      <w:r w:rsidRPr="00C953C8">
        <w:rPr>
          <w:noProof/>
        </w:rPr>
        <w:t>challenge</w:t>
      </w:r>
      <w:r w:rsidRPr="007D3008">
        <w:t xml:space="preserve"> as well that is to provide</w:t>
      </w:r>
      <w:r w:rsidR="00C953C8">
        <w:t xml:space="preserve"> a</w:t>
      </w:r>
      <w:r w:rsidRPr="007D3008">
        <w:t xml:space="preserve"> </w:t>
      </w:r>
      <w:r w:rsidRPr="00C953C8">
        <w:rPr>
          <w:noProof/>
        </w:rPr>
        <w:t>good</w:t>
      </w:r>
      <w:r w:rsidRPr="007D3008">
        <w:t xml:space="preserve"> and favorable proposal to them.</w:t>
      </w:r>
    </w:p>
    <w:p w14:paraId="3AF086C8" w14:textId="30700A49" w:rsidR="00223023" w:rsidRPr="00223023" w:rsidRDefault="00BA3AD3" w:rsidP="007D3008">
      <w:pPr>
        <w:pStyle w:val="Heading3"/>
      </w:pPr>
      <w:bookmarkStart w:id="7" w:name="_Toc481346773"/>
      <w:r>
        <w:t>Headset Compan</w:t>
      </w:r>
      <w:r w:rsidR="00E17F43">
        <w:t>y</w:t>
      </w:r>
      <w:bookmarkEnd w:id="7"/>
    </w:p>
    <w:p w14:paraId="386F7329" w14:textId="111E1BFE" w:rsidR="00223023" w:rsidRDefault="00E17F43" w:rsidP="00223023">
      <w:pPr>
        <w:ind w:firstLine="720"/>
      </w:pPr>
      <w:r>
        <w:t xml:space="preserve">JBL </w:t>
      </w:r>
      <w:r w:rsidR="00BA3AD3">
        <w:t>will b</w:t>
      </w:r>
      <w:r>
        <w:t>e our potential target customer</w:t>
      </w:r>
      <w:r w:rsidR="00BA3AD3">
        <w:t xml:space="preserve"> in headset companies</w:t>
      </w:r>
      <w:r w:rsidR="00223023" w:rsidRPr="00223023">
        <w:t xml:space="preserve">. </w:t>
      </w:r>
      <w:r w:rsidR="00BA3AD3" w:rsidRPr="00BA3AD3">
        <w:t xml:space="preserve">JBL </w:t>
      </w:r>
      <w:r w:rsidR="00BA3AD3">
        <w:t>ha</w:t>
      </w:r>
      <w:r>
        <w:t>s</w:t>
      </w:r>
      <w:r w:rsidR="00BA3AD3">
        <w:t xml:space="preserve"> the Main Headquarter in </w:t>
      </w:r>
      <w:r w:rsidR="00C953C8">
        <w:t xml:space="preserve">the </w:t>
      </w:r>
      <w:r w:rsidR="00BA3AD3" w:rsidRPr="00C953C8">
        <w:rPr>
          <w:noProof/>
        </w:rPr>
        <w:t>USA</w:t>
      </w:r>
      <w:r w:rsidR="00BA3AD3">
        <w:t>. It</w:t>
      </w:r>
      <w:r w:rsidR="00BA3AD3" w:rsidRPr="00BA3AD3">
        <w:t xml:space="preserve"> will be easier for us to </w:t>
      </w:r>
      <w:r w:rsidR="00BA3AD3">
        <w:t xml:space="preserve">approach </w:t>
      </w:r>
      <w:r w:rsidR="00BA3AD3" w:rsidRPr="00BA3AD3">
        <w:t>them.</w:t>
      </w:r>
      <w:r w:rsidR="00BA3AD3">
        <w:t xml:space="preserve"> Al</w:t>
      </w:r>
      <w:r w:rsidR="00BA3AD3" w:rsidRPr="00BA3AD3">
        <w:t xml:space="preserve">though the company </w:t>
      </w:r>
      <w:r w:rsidR="00C953C8">
        <w:rPr>
          <w:noProof/>
        </w:rPr>
        <w:t>is</w:t>
      </w:r>
      <w:r w:rsidR="00BA3AD3" w:rsidRPr="00BA3AD3">
        <w:t xml:space="preserve"> in various places</w:t>
      </w:r>
      <w:r w:rsidR="00BA3AD3">
        <w:t>, their</w:t>
      </w:r>
      <w:r w:rsidR="00BA3AD3" w:rsidRPr="00BA3AD3">
        <w:t xml:space="preserve"> brand </w:t>
      </w:r>
      <w:r w:rsidR="00BA3AD3">
        <w:t xml:space="preserve">value </w:t>
      </w:r>
      <w:r w:rsidR="00BA3AD3" w:rsidRPr="00BA3AD3">
        <w:t xml:space="preserve">in </w:t>
      </w:r>
      <w:r>
        <w:t>California’s</w:t>
      </w:r>
      <w:r w:rsidR="00BA3AD3">
        <w:t xml:space="preserve"> </w:t>
      </w:r>
      <w:r w:rsidR="00BA3AD3" w:rsidRPr="00BA3AD3">
        <w:t>headset market is huge.</w:t>
      </w:r>
      <w:r w:rsidR="00BA3AD3">
        <w:t xml:space="preserve"> </w:t>
      </w:r>
      <w:r w:rsidR="00B877AC">
        <w:t>E</w:t>
      </w:r>
      <w:r w:rsidR="00B877AC" w:rsidRPr="00BA3AD3">
        <w:t>nter</w:t>
      </w:r>
      <w:r w:rsidR="00B877AC">
        <w:t xml:space="preserve">ing </w:t>
      </w:r>
      <w:r w:rsidR="00B877AC" w:rsidRPr="00C953C8">
        <w:rPr>
          <w:noProof/>
        </w:rPr>
        <w:t>the</w:t>
      </w:r>
      <w:r w:rsidR="007D3008">
        <w:t xml:space="preserve"> market </w:t>
      </w:r>
      <w:r w:rsidR="007D3008">
        <w:lastRenderedPageBreak/>
        <w:t xml:space="preserve">through </w:t>
      </w:r>
      <w:r>
        <w:t>this</w:t>
      </w:r>
      <w:r w:rsidR="007D3008">
        <w:t xml:space="preserve"> </w:t>
      </w:r>
      <w:r w:rsidR="00BA3AD3" w:rsidRPr="00BA3AD3">
        <w:t>companies will be beneficial and helpful to us.</w:t>
      </w:r>
      <w:r w:rsidR="007D3008">
        <w:t xml:space="preserve"> Because </w:t>
      </w:r>
      <w:r>
        <w:t>JBL has</w:t>
      </w:r>
      <w:r w:rsidR="007D3008">
        <w:t xml:space="preserve"> huge fan following and people prefer their headset over the headset from the mobile companies and since </w:t>
      </w:r>
      <w:r w:rsidR="00B877AC">
        <w:t>we are developing a headset, it wi</w:t>
      </w:r>
      <w:r w:rsidR="007D3008">
        <w:t xml:space="preserve">ll be beneficial for us to propose our product in front of </w:t>
      </w:r>
      <w:r>
        <w:t>JBL</w:t>
      </w:r>
      <w:r w:rsidR="007D3008">
        <w:t xml:space="preserve"> as t</w:t>
      </w:r>
      <w:r>
        <w:t>hey</w:t>
      </w:r>
      <w:r w:rsidR="007D3008">
        <w:t xml:space="preserve"> also loo</w:t>
      </w:r>
      <w:r>
        <w:t xml:space="preserve">k </w:t>
      </w:r>
      <w:r w:rsidRPr="00C953C8">
        <w:rPr>
          <w:noProof/>
        </w:rPr>
        <w:t xml:space="preserve">forward </w:t>
      </w:r>
      <w:r w:rsidR="00C953C8">
        <w:rPr>
          <w:noProof/>
        </w:rPr>
        <w:t>to</w:t>
      </w:r>
      <w:r>
        <w:t xml:space="preserve"> such new headset concepts</w:t>
      </w:r>
      <w:r w:rsidR="007D3008">
        <w:t>.</w:t>
      </w:r>
    </w:p>
    <w:p w14:paraId="26A1B0D5" w14:textId="5A88492F" w:rsidR="007D3008" w:rsidRDefault="007D3008" w:rsidP="005B5060">
      <w:pPr>
        <w:pStyle w:val="Heading1"/>
      </w:pPr>
      <w:bookmarkStart w:id="8" w:name="_Toc481346774"/>
      <w:r>
        <w:t>Marketing Strategies</w:t>
      </w:r>
      <w:r w:rsidR="00A76887">
        <w:t xml:space="preserve"> and Plan</w:t>
      </w:r>
      <w:bookmarkEnd w:id="8"/>
    </w:p>
    <w:p w14:paraId="5944FA0B" w14:textId="00095711" w:rsidR="0005787D" w:rsidRDefault="00975CAE" w:rsidP="0005787D">
      <w:r>
        <w:tab/>
      </w:r>
      <w:r w:rsidR="0005787D">
        <w:t>Simply put, ev</w:t>
      </w:r>
      <w:r w:rsidR="00B877AC">
        <w:t>ery company needs marketing. It i</w:t>
      </w:r>
      <w:r w:rsidR="0005787D">
        <w:t xml:space="preserve">s the fuel behind attracting additional customers to your company. Marketing is considered as the bread and butter of any organization. Without Internet marketing, the potential customers would not find us or know about us. The first step in the marketing should </w:t>
      </w:r>
      <w:r w:rsidR="0005787D" w:rsidRPr="00C953C8">
        <w:rPr>
          <w:noProof/>
        </w:rPr>
        <w:t>familiarize</w:t>
      </w:r>
      <w:r w:rsidR="0005787D">
        <w:t xml:space="preserve"> our product and let the people around know what exactly is our product and how is it going to benefit the people. We should also make sure that the customers who ae looking for</w:t>
      </w:r>
      <w:r w:rsidR="00C953C8">
        <w:t xml:space="preserve"> the</w:t>
      </w:r>
      <w:r w:rsidR="0005787D">
        <w:t xml:space="preserve"> </w:t>
      </w:r>
      <w:r w:rsidR="0005787D" w:rsidRPr="00C953C8">
        <w:rPr>
          <w:noProof/>
        </w:rPr>
        <w:t>similar</w:t>
      </w:r>
      <w:r w:rsidR="0005787D">
        <w:t xml:space="preserve"> product should get to know about our product too. With effective marketing strategy, a company can reach more potential leads, educate those leads about the benefits your services and create long-lasting customers. These customers can provide long-term revenue and profits for your business. These customers can also be the word of mouth publicity. The major challenge before any company is to identify the right marketing strategy that must be adopted for the successful running of their product.</w:t>
      </w:r>
    </w:p>
    <w:p w14:paraId="463966D1" w14:textId="600DC274" w:rsidR="0005787D" w:rsidRDefault="00B877AC" w:rsidP="0005787D">
      <w:pPr>
        <w:ind w:firstLine="720"/>
      </w:pPr>
      <w:r>
        <w:t>That is why we ha</w:t>
      </w:r>
      <w:r w:rsidR="0005787D">
        <w:t xml:space="preserve">ve compiled a list of few </w:t>
      </w:r>
      <w:r w:rsidR="00981740">
        <w:t>step</w:t>
      </w:r>
      <w:r w:rsidR="0005787D">
        <w:t>s that outline marketing ideas that can take your technology company to the next level.</w:t>
      </w:r>
    </w:p>
    <w:p w14:paraId="714A9F95" w14:textId="71127A7C" w:rsidR="0005787D" w:rsidRPr="00A76887" w:rsidRDefault="005B5060" w:rsidP="00A76887">
      <w:pPr>
        <w:pStyle w:val="Heading2"/>
      </w:pPr>
      <w:bookmarkStart w:id="9" w:name="_Toc481346775"/>
      <w:r w:rsidRPr="00A76887">
        <w:rPr>
          <w:rStyle w:val="Heading2Char"/>
          <w:b/>
        </w:rPr>
        <w:t>Basic steps</w:t>
      </w:r>
      <w:bookmarkEnd w:id="9"/>
    </w:p>
    <w:p w14:paraId="0B229928" w14:textId="77777777" w:rsidR="0005787D" w:rsidRDefault="0005787D" w:rsidP="0005787D">
      <w:pPr>
        <w:pStyle w:val="ListParagraph"/>
        <w:numPr>
          <w:ilvl w:val="0"/>
          <w:numId w:val="2"/>
        </w:numPr>
      </w:pPr>
      <w:r w:rsidRPr="0005787D">
        <w:t>Familiarize education con</w:t>
      </w:r>
      <w:r>
        <w:t xml:space="preserve">tent regularly: The first step before any organization is to educate the customers or the potential customers on the product and how is it going to </w:t>
      </w:r>
      <w:r>
        <w:lastRenderedPageBreak/>
        <w:t>benefit the people. They should get an idea of the product and we should also create a desire for the product in the minds of the potential customers.</w:t>
      </w:r>
    </w:p>
    <w:p w14:paraId="2C220EEC" w14:textId="4CAD8730" w:rsidR="0005787D" w:rsidRDefault="0005787D" w:rsidP="0005787D">
      <w:pPr>
        <w:pStyle w:val="ListParagraph"/>
        <w:numPr>
          <w:ilvl w:val="0"/>
          <w:numId w:val="2"/>
        </w:numPr>
      </w:pPr>
      <w:r>
        <w:t xml:space="preserve">Email Addressing: This is another efficient technique where in which the company starts addressing the public or the clients through emails and notifications. Slowly and gradually people start seeking information about the product, features, </w:t>
      </w:r>
      <w:r w:rsidRPr="00C953C8">
        <w:rPr>
          <w:noProof/>
        </w:rPr>
        <w:t>prices,</w:t>
      </w:r>
      <w:r>
        <w:t xml:space="preserve"> variants etc.</w:t>
      </w:r>
    </w:p>
    <w:p w14:paraId="65106539" w14:textId="1FEE7B2C" w:rsidR="0005787D" w:rsidRDefault="0005787D" w:rsidP="0005787D">
      <w:pPr>
        <w:pStyle w:val="ListParagraph"/>
        <w:numPr>
          <w:ilvl w:val="0"/>
          <w:numId w:val="2"/>
        </w:numPr>
      </w:pPr>
      <w:r>
        <w:t xml:space="preserve">Contribution towards the partner website: Here is the chance to showcase your ideas </w:t>
      </w:r>
      <w:r w:rsidR="00C953C8">
        <w:rPr>
          <w:noProof/>
        </w:rPr>
        <w:t>o</w:t>
      </w:r>
      <w:r w:rsidRPr="00C953C8">
        <w:rPr>
          <w:noProof/>
        </w:rPr>
        <w:t>n</w:t>
      </w:r>
      <w:r>
        <w:t xml:space="preserve"> your partner’s website. This opportunity must be used very carefully after close observations. It must be put in such a manner where it would benefit them as well as your product. It should also be kept in mind to showcase the customer that both your partner and your product are closely linked and create a desire to make them by it.</w:t>
      </w:r>
    </w:p>
    <w:p w14:paraId="56D101FE" w14:textId="6B349967" w:rsidR="0005787D" w:rsidRDefault="0005787D" w:rsidP="0005787D">
      <w:pPr>
        <w:pStyle w:val="ListParagraph"/>
        <w:numPr>
          <w:ilvl w:val="0"/>
          <w:numId w:val="2"/>
        </w:numPr>
      </w:pPr>
      <w:r>
        <w:t>Email Marketing: This is a common way by which we send information about the product to a mass crowd</w:t>
      </w:r>
      <w:r w:rsidR="00F52702">
        <w:t xml:space="preserve"> </w:t>
      </w:r>
      <w:sdt>
        <w:sdtPr>
          <w:id w:val="-779029033"/>
          <w:citation/>
        </w:sdtPr>
        <w:sdtEndPr/>
        <w:sdtContent>
          <w:r w:rsidR="00F52702">
            <w:fldChar w:fldCharType="begin"/>
          </w:r>
          <w:r w:rsidR="00F52702">
            <w:instrText xml:space="preserve"> CITATION Van17 \l 1033 </w:instrText>
          </w:r>
          <w:r w:rsidR="00F52702">
            <w:fldChar w:fldCharType="separate"/>
          </w:r>
          <w:r w:rsidR="00F52702">
            <w:rPr>
              <w:noProof/>
            </w:rPr>
            <w:t>(Beal, n.d.)</w:t>
          </w:r>
          <w:r w:rsidR="00F52702">
            <w:fldChar w:fldCharType="end"/>
          </w:r>
        </w:sdtContent>
      </w:sdt>
      <w:r>
        <w:t>.</w:t>
      </w:r>
    </w:p>
    <w:p w14:paraId="1DD20A7D" w14:textId="470197F3" w:rsidR="0005787D" w:rsidRDefault="0005787D" w:rsidP="0005787D">
      <w:pPr>
        <w:pStyle w:val="ListParagraph"/>
        <w:numPr>
          <w:ilvl w:val="0"/>
          <w:numId w:val="2"/>
        </w:numPr>
      </w:pPr>
      <w:r w:rsidRPr="00C953C8">
        <w:rPr>
          <w:noProof/>
        </w:rPr>
        <w:t>Pop</w:t>
      </w:r>
      <w:r w:rsidR="00C953C8">
        <w:rPr>
          <w:noProof/>
        </w:rPr>
        <w:t>-</w:t>
      </w:r>
      <w:r w:rsidRPr="00C953C8">
        <w:rPr>
          <w:noProof/>
        </w:rPr>
        <w:t>up</w:t>
      </w:r>
      <w:r>
        <w:t xml:space="preserve"> advertisements on different internet websites. </w:t>
      </w:r>
    </w:p>
    <w:p w14:paraId="231F674C" w14:textId="1CBC90C4" w:rsidR="0005787D" w:rsidRDefault="0005787D" w:rsidP="0005787D">
      <w:pPr>
        <w:pStyle w:val="ListParagraph"/>
        <w:numPr>
          <w:ilvl w:val="0"/>
          <w:numId w:val="2"/>
        </w:numPr>
      </w:pPr>
      <w:r>
        <w:t>Online magazine – Producing your own virtual magazine is another epic type of substance advertising. For an extraordinary illustration, look at Dark Rye, a smart online magazine created by Whole Foods. For a snappy and simple settle, make your own online daily paper with Paper</w:t>
      </w:r>
      <w:r w:rsidR="001C46A8">
        <w:t xml:space="preserve"> </w:t>
      </w:r>
      <w:sdt>
        <w:sdtPr>
          <w:id w:val="1750764180"/>
          <w:citation/>
        </w:sdtPr>
        <w:sdtEndPr/>
        <w:sdtContent>
          <w:r w:rsidR="001C46A8">
            <w:fldChar w:fldCharType="begin"/>
          </w:r>
          <w:r w:rsidR="001C46A8">
            <w:instrText xml:space="preserve"> CITATION Onl17 \l 1033 </w:instrText>
          </w:r>
          <w:r w:rsidR="001C46A8">
            <w:fldChar w:fldCharType="separate"/>
          </w:r>
          <w:r w:rsidR="001C46A8">
            <w:rPr>
              <w:noProof/>
            </w:rPr>
            <w:t>(Online magazine, n.d.)</w:t>
          </w:r>
          <w:r w:rsidR="001C46A8">
            <w:fldChar w:fldCharType="end"/>
          </w:r>
        </w:sdtContent>
      </w:sdt>
      <w:r>
        <w:t>.</w:t>
      </w:r>
    </w:p>
    <w:p w14:paraId="2B719149" w14:textId="7E4B03D4" w:rsidR="00981740" w:rsidRPr="00A76887" w:rsidRDefault="00981740" w:rsidP="00A76887">
      <w:pPr>
        <w:pStyle w:val="Heading2"/>
      </w:pPr>
      <w:bookmarkStart w:id="10" w:name="_Toc481346776"/>
      <w:r w:rsidRPr="00A76887">
        <w:t>Ot</w:t>
      </w:r>
      <w:r w:rsidRPr="00A76887">
        <w:rPr>
          <w:rStyle w:val="Heading2Char"/>
          <w:b/>
        </w:rPr>
        <w:t>her Activities with our partner</w:t>
      </w:r>
      <w:r w:rsidR="00A76887">
        <w:rPr>
          <w:rStyle w:val="Heading2Char"/>
          <w:b/>
        </w:rPr>
        <w:t xml:space="preserve"> (in future)</w:t>
      </w:r>
      <w:bookmarkEnd w:id="10"/>
    </w:p>
    <w:p w14:paraId="1D2AA42F" w14:textId="77777777" w:rsidR="00981740" w:rsidRDefault="00981740" w:rsidP="00981740">
      <w:pPr>
        <w:pStyle w:val="ListParagraph"/>
        <w:numPr>
          <w:ilvl w:val="0"/>
          <w:numId w:val="3"/>
        </w:numPr>
      </w:pPr>
      <w:r>
        <w:t>Promotions and talks on the product at various places where you could catch the attentions of the public.</w:t>
      </w:r>
    </w:p>
    <w:p w14:paraId="5B4A019E" w14:textId="77777777" w:rsidR="00981740" w:rsidRDefault="00981740" w:rsidP="00981740">
      <w:pPr>
        <w:pStyle w:val="ListParagraph"/>
        <w:numPr>
          <w:ilvl w:val="0"/>
          <w:numId w:val="3"/>
        </w:numPr>
      </w:pPr>
      <w:r>
        <w:t>Sponsorship of various events.</w:t>
      </w:r>
    </w:p>
    <w:p w14:paraId="29B66545" w14:textId="77777777" w:rsidR="00981740" w:rsidRDefault="00981740" w:rsidP="00981740">
      <w:pPr>
        <w:pStyle w:val="ListParagraph"/>
        <w:numPr>
          <w:ilvl w:val="0"/>
          <w:numId w:val="3"/>
        </w:numPr>
      </w:pPr>
      <w:r>
        <w:lastRenderedPageBreak/>
        <w:t>Exhibitions with our co-partners at educational institutions and other places: As said, conducting of exhibitions with our co-partner would be another interesting option available. We could get a chance to attract the other loyal customers.</w:t>
      </w:r>
    </w:p>
    <w:p w14:paraId="75067B89" w14:textId="447C9FE2" w:rsidR="00981740" w:rsidRDefault="00981740" w:rsidP="00981740">
      <w:pPr>
        <w:pStyle w:val="ListParagraph"/>
        <w:numPr>
          <w:ilvl w:val="0"/>
          <w:numId w:val="3"/>
        </w:numPr>
      </w:pPr>
      <w:r w:rsidRPr="00C953C8">
        <w:rPr>
          <w:noProof/>
        </w:rPr>
        <w:t>Flyers</w:t>
      </w:r>
      <w:r>
        <w:t xml:space="preserve"> and Posters</w:t>
      </w:r>
    </w:p>
    <w:p w14:paraId="7C3F3F9D" w14:textId="77777777" w:rsidR="00981740" w:rsidRDefault="00981740" w:rsidP="00981740">
      <w:pPr>
        <w:pStyle w:val="ListParagraph"/>
        <w:numPr>
          <w:ilvl w:val="0"/>
          <w:numId w:val="3"/>
        </w:numPr>
      </w:pPr>
      <w:r>
        <w:t>Value Addition</w:t>
      </w:r>
    </w:p>
    <w:p w14:paraId="5C3C5472" w14:textId="6994604C" w:rsidR="00981740" w:rsidRDefault="00981740" w:rsidP="00981740">
      <w:pPr>
        <w:pStyle w:val="ListParagraph"/>
        <w:numPr>
          <w:ilvl w:val="0"/>
          <w:numId w:val="3"/>
        </w:numPr>
      </w:pPr>
      <w:r>
        <w:t>Referral Networks</w:t>
      </w:r>
    </w:p>
    <w:p w14:paraId="048D96B3" w14:textId="4EC2D2D7" w:rsidR="00223023" w:rsidRDefault="00223023" w:rsidP="0005787D">
      <w:pPr>
        <w:pStyle w:val="Heading1"/>
      </w:pPr>
      <w:bookmarkStart w:id="11" w:name="_Toc481346777"/>
      <w:r>
        <w:t>Product Description</w:t>
      </w:r>
      <w:bookmarkEnd w:id="11"/>
    </w:p>
    <w:p w14:paraId="46DB08EC" w14:textId="77777777" w:rsidR="00756788" w:rsidRDefault="00B5797C" w:rsidP="00756788">
      <w:pPr>
        <w:jc w:val="center"/>
      </w:pPr>
      <w:r>
        <w:rPr>
          <w:noProof/>
        </w:rPr>
        <w:drawing>
          <wp:inline distT="0" distB="0" distL="0" distR="0" wp14:anchorId="435BD46B" wp14:editId="34F0EECE">
            <wp:extent cx="2948940" cy="1659724"/>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ar_iconx_close_up-100689506-large.jpg"/>
                    <pic:cNvPicPr/>
                  </pic:nvPicPr>
                  <pic:blipFill>
                    <a:blip r:embed="rId8">
                      <a:extLst>
                        <a:ext uri="{28A0092B-C50C-407E-A947-70E740481C1C}">
                          <a14:useLocalDpi xmlns:a14="http://schemas.microsoft.com/office/drawing/2010/main" val="0"/>
                        </a:ext>
                      </a:extLst>
                    </a:blip>
                    <a:stretch>
                      <a:fillRect/>
                    </a:stretch>
                  </pic:blipFill>
                  <pic:spPr>
                    <a:xfrm>
                      <a:off x="0" y="0"/>
                      <a:ext cx="2969016" cy="1671023"/>
                    </a:xfrm>
                    <a:prstGeom prst="rect">
                      <a:avLst/>
                    </a:prstGeom>
                  </pic:spPr>
                </pic:pic>
              </a:graphicData>
            </a:graphic>
          </wp:inline>
        </w:drawing>
      </w:r>
    </w:p>
    <w:p w14:paraId="5BF232E7" w14:textId="683DC9C8" w:rsidR="00756788" w:rsidRPr="00756788" w:rsidRDefault="00756788" w:rsidP="00756788">
      <w:pPr>
        <w:jc w:val="center"/>
      </w:pPr>
      <w:r>
        <w:t>Figure 1 Samsung Gear IconX</w:t>
      </w:r>
      <w:r w:rsidR="00B5797C">
        <w:t xml:space="preserve"> </w:t>
      </w:r>
      <w:sdt>
        <w:sdtPr>
          <w:id w:val="1397858016"/>
          <w:citation/>
        </w:sdtPr>
        <w:sdtEndPr/>
        <w:sdtContent>
          <w:r w:rsidR="00B5797C">
            <w:fldChar w:fldCharType="begin"/>
          </w:r>
          <w:r w:rsidR="00B5797C">
            <w:instrText xml:space="preserve"> CITATION Phi16 \l 1033 </w:instrText>
          </w:r>
          <w:r w:rsidR="00B5797C">
            <w:fldChar w:fldCharType="separate"/>
          </w:r>
          <w:r w:rsidR="00F6672C">
            <w:rPr>
              <w:noProof/>
            </w:rPr>
            <w:t>(Phillips, 2016)</w:t>
          </w:r>
          <w:r w:rsidR="00B5797C">
            <w:fldChar w:fldCharType="end"/>
          </w:r>
        </w:sdtContent>
      </w:sdt>
      <w:r>
        <w:t xml:space="preserve"> </w:t>
      </w:r>
    </w:p>
    <w:p w14:paraId="7597BAB5" w14:textId="4D4AA812" w:rsidR="00223023" w:rsidRDefault="00644C2F" w:rsidP="00644C2F">
      <w:r>
        <w:tab/>
      </w:r>
      <w:r w:rsidR="00223023">
        <w:t xml:space="preserve"> </w:t>
      </w:r>
      <w:r w:rsidR="00756788" w:rsidRPr="00C953C8">
        <w:rPr>
          <w:noProof/>
        </w:rPr>
        <w:t>View</w:t>
      </w:r>
      <w:r w:rsidR="00C4219F" w:rsidRPr="00C953C8">
        <w:rPr>
          <w:noProof/>
        </w:rPr>
        <w:t>sic</w:t>
      </w:r>
      <w:r w:rsidR="00756788">
        <w:t xml:space="preserve"> is inspired by the design of Samsung Gear IconX</w:t>
      </w:r>
      <w:r w:rsidR="00B5797C">
        <w:t xml:space="preserve"> </w:t>
      </w:r>
      <w:sdt>
        <w:sdtPr>
          <w:id w:val="-1610045107"/>
          <w:citation/>
        </w:sdtPr>
        <w:sdtEndPr/>
        <w:sdtContent>
          <w:r w:rsidR="00B5797C">
            <w:fldChar w:fldCharType="begin"/>
          </w:r>
          <w:r w:rsidR="00B5797C">
            <w:instrText xml:space="preserve"> CITATION Phi16 \l 1033 </w:instrText>
          </w:r>
          <w:r w:rsidR="00B5797C">
            <w:fldChar w:fldCharType="separate"/>
          </w:r>
          <w:r w:rsidR="00F6672C">
            <w:rPr>
              <w:noProof/>
            </w:rPr>
            <w:t>(Phillips, 2016)</w:t>
          </w:r>
          <w:r w:rsidR="00B5797C">
            <w:fldChar w:fldCharType="end"/>
          </w:r>
        </w:sdtContent>
      </w:sdt>
      <w:r w:rsidR="00B5797C">
        <w:t xml:space="preserve">. </w:t>
      </w:r>
      <w:r w:rsidR="00F915F2" w:rsidRPr="00C953C8">
        <w:rPr>
          <w:noProof/>
        </w:rPr>
        <w:t>Viewsic</w:t>
      </w:r>
      <w:r w:rsidR="00F915F2">
        <w:t xml:space="preserve"> may look </w:t>
      </w:r>
      <w:r w:rsidR="00B877AC">
        <w:t>like</w:t>
      </w:r>
      <w:r w:rsidR="00F915F2">
        <w:t xml:space="preserve"> Samsung Gear IconX but o</w:t>
      </w:r>
      <w:r w:rsidR="00B5797C">
        <w:t>ur headset has much more functions than the Samsung Gear IconX</w:t>
      </w:r>
      <w:r w:rsidR="00F915F2">
        <w:t xml:space="preserve"> and our product looks little different than the Gear IconX</w:t>
      </w:r>
      <w:r w:rsidR="00B5797C">
        <w:t xml:space="preserve">. </w:t>
      </w:r>
      <w:r w:rsidR="00F915F2" w:rsidRPr="00C953C8">
        <w:rPr>
          <w:noProof/>
        </w:rPr>
        <w:t>Viewsic</w:t>
      </w:r>
      <w:r w:rsidR="00F915F2">
        <w:t xml:space="preserve"> </w:t>
      </w:r>
      <w:r w:rsidR="000B20C4">
        <w:t>will</w:t>
      </w:r>
      <w:r w:rsidR="004D416E">
        <w:t xml:space="preserve"> be manufactured by using recycled parts. It </w:t>
      </w:r>
      <w:r w:rsidR="00F915F2">
        <w:t xml:space="preserve">comes with other accessories like earbuds of varied sizes. It comes in black, blue, pink, red colors. </w:t>
      </w:r>
      <w:r w:rsidR="00B5797C">
        <w:t xml:space="preserve">The dimensions of the headset are 19*27*28mm. </w:t>
      </w:r>
      <w:r w:rsidR="00B5797C" w:rsidRPr="00C953C8">
        <w:rPr>
          <w:noProof/>
        </w:rPr>
        <w:t>Viewsic</w:t>
      </w:r>
      <w:r w:rsidR="00B5797C">
        <w:t xml:space="preserve"> is water resistant with</w:t>
      </w:r>
      <w:r w:rsidR="00C953C8">
        <w:t xml:space="preserve"> the</w:t>
      </w:r>
      <w:r w:rsidR="00B5797C">
        <w:t xml:space="preserve"> </w:t>
      </w:r>
      <w:r w:rsidR="00B5797C" w:rsidRPr="00C953C8">
        <w:rPr>
          <w:noProof/>
        </w:rPr>
        <w:t>IP67</w:t>
      </w:r>
      <w:r w:rsidR="00B5797C">
        <w:t xml:space="preserve"> rating.</w:t>
      </w:r>
      <w:r w:rsidR="00314598">
        <w:t xml:space="preserve"> It has</w:t>
      </w:r>
      <w:r w:rsidR="00C953C8">
        <w:t xml:space="preserve"> an</w:t>
      </w:r>
      <w:r w:rsidR="00314598">
        <w:t xml:space="preserve"> </w:t>
      </w:r>
      <w:r w:rsidR="00314598" w:rsidRPr="00C953C8">
        <w:rPr>
          <w:noProof/>
        </w:rPr>
        <w:t>inbuilt</w:t>
      </w:r>
      <w:r w:rsidR="00314598">
        <w:t xml:space="preserve"> microphone. It can play all audio extensions. It has inbuilt heart rate sensor. </w:t>
      </w:r>
      <w:r w:rsidR="00314598" w:rsidRPr="00C953C8">
        <w:rPr>
          <w:noProof/>
        </w:rPr>
        <w:t>Viewsic</w:t>
      </w:r>
      <w:r w:rsidR="00314598">
        <w:t xml:space="preserve"> has highly efficient battery performance. It can play music from the library </w:t>
      </w:r>
      <w:r w:rsidR="00314598" w:rsidRPr="00C953C8">
        <w:rPr>
          <w:noProof/>
        </w:rPr>
        <w:t>up</w:t>
      </w:r>
      <w:r w:rsidR="00C953C8">
        <w:rPr>
          <w:noProof/>
        </w:rPr>
        <w:t xml:space="preserve"> </w:t>
      </w:r>
      <w:r w:rsidR="00314598" w:rsidRPr="00C953C8">
        <w:rPr>
          <w:noProof/>
        </w:rPr>
        <w:t>to</w:t>
      </w:r>
      <w:r w:rsidR="00314598">
        <w:t xml:space="preserve"> </w:t>
      </w:r>
      <w:r w:rsidR="00C4219F">
        <w:t>14-15</w:t>
      </w:r>
      <w:r w:rsidR="00314598">
        <w:t xml:space="preserve"> hours or </w:t>
      </w:r>
      <w:r w:rsidR="00C4219F">
        <w:t xml:space="preserve">it can stream music </w:t>
      </w:r>
      <w:r w:rsidR="00C4219F" w:rsidRPr="00C953C8">
        <w:rPr>
          <w:noProof/>
        </w:rPr>
        <w:t>up</w:t>
      </w:r>
      <w:r w:rsidR="00C953C8">
        <w:rPr>
          <w:noProof/>
        </w:rPr>
        <w:t xml:space="preserve"> </w:t>
      </w:r>
      <w:r w:rsidR="00C4219F" w:rsidRPr="00C953C8">
        <w:rPr>
          <w:noProof/>
        </w:rPr>
        <w:t>to</w:t>
      </w:r>
      <w:r w:rsidR="00C4219F">
        <w:t xml:space="preserve"> 8-9 hours without charging. It has unlimited cloud storage. With this cloud </w:t>
      </w:r>
      <w:r w:rsidR="00C4219F" w:rsidRPr="00C953C8">
        <w:rPr>
          <w:noProof/>
        </w:rPr>
        <w:t>storage</w:t>
      </w:r>
      <w:r w:rsidR="00C953C8">
        <w:rPr>
          <w:noProof/>
        </w:rPr>
        <w:t>,</w:t>
      </w:r>
      <w:r w:rsidR="00C4219F">
        <w:t xml:space="preserve"> </w:t>
      </w:r>
      <w:r w:rsidR="00C4219F" w:rsidRPr="00C953C8">
        <w:rPr>
          <w:noProof/>
        </w:rPr>
        <w:t>Viewsic</w:t>
      </w:r>
      <w:r w:rsidR="00C4219F">
        <w:t xml:space="preserve"> also has 8GB of inbuilt memory. The </w:t>
      </w:r>
      <w:r w:rsidR="00C4219F">
        <w:lastRenderedPageBreak/>
        <w:t>wonderful thing about Viewsic is it connects to the internet without mobile connectivity. It uses Internet of Things</w:t>
      </w:r>
      <w:r w:rsidR="004B66B4">
        <w:t xml:space="preserve"> (IoT)</w:t>
      </w:r>
      <w:r w:rsidR="00C4219F">
        <w:t xml:space="preserve"> to do that. We also have traditional Bluetooth connectivity with the IoT connectivity. It’ll connect to the internet for storing the data on cloud storage. This exclusive device has the inbuilt intelligent 180</w:t>
      </w:r>
      <w:r w:rsidR="00C4219F">
        <w:rPr>
          <w:vertAlign w:val="superscript"/>
        </w:rPr>
        <w:t>0</w:t>
      </w:r>
      <w:r w:rsidR="00C4219F">
        <w:t xml:space="preserve"> fisheye camera</w:t>
      </w:r>
      <w:sdt>
        <w:sdtPr>
          <w:id w:val="1673368711"/>
          <w:citation/>
        </w:sdtPr>
        <w:sdtEndPr/>
        <w:sdtContent>
          <w:r w:rsidR="00F72059">
            <w:fldChar w:fldCharType="begin"/>
          </w:r>
          <w:r w:rsidR="00F6672C">
            <w:instrText xml:space="preserve">CITATION FPV17 \l 1033 </w:instrText>
          </w:r>
          <w:r w:rsidR="00F72059">
            <w:fldChar w:fldCharType="separate"/>
          </w:r>
          <w:r w:rsidR="00F6672C">
            <w:rPr>
              <w:noProof/>
            </w:rPr>
            <w:t xml:space="preserve"> (Wide Angle Lens, n.d.)</w:t>
          </w:r>
          <w:r w:rsidR="00F72059">
            <w:fldChar w:fldCharType="end"/>
          </w:r>
        </w:sdtContent>
      </w:sdt>
      <w:r w:rsidR="00C4219F">
        <w:t xml:space="preserve"> on the </w:t>
      </w:r>
      <w:r w:rsidR="004B66B4">
        <w:t xml:space="preserve">front corner of both </w:t>
      </w:r>
      <w:r w:rsidR="004B66B4" w:rsidRPr="00C953C8">
        <w:rPr>
          <w:noProof/>
        </w:rPr>
        <w:t>device</w:t>
      </w:r>
      <w:r w:rsidR="00C953C8">
        <w:rPr>
          <w:noProof/>
        </w:rPr>
        <w:t>s</w:t>
      </w:r>
      <w:r w:rsidR="004B66B4">
        <w:t xml:space="preserve"> to cover side and front view of the person. This camera gets activate when the heart rate sensor detects very unusual heart rate activity. This camera can detect danger and excitement both. This feature is useful to keep our loved ones safe and happy. The video captured from the camera directly gets stored in the cloud storage.</w:t>
      </w:r>
      <w:r w:rsidR="00F72059">
        <w:t xml:space="preserve"> </w:t>
      </w:r>
      <w:r w:rsidR="00F915F2">
        <w:t xml:space="preserve">Also, in the danger </w:t>
      </w:r>
      <w:r w:rsidR="00F915F2" w:rsidRPr="00C953C8">
        <w:rPr>
          <w:noProof/>
        </w:rPr>
        <w:t>situation</w:t>
      </w:r>
      <w:r w:rsidR="00C953C8">
        <w:rPr>
          <w:noProof/>
        </w:rPr>
        <w:t>,</w:t>
      </w:r>
      <w:r w:rsidR="00F915F2">
        <w:t xml:space="preserve"> these videos can be used as a very solid proof of whatever happened to the user as it’ll be recording all of the happenings and storing it on the cloud will give access to the family members. They will get notified that something has happened to the user and</w:t>
      </w:r>
      <w:r w:rsidR="00C953C8">
        <w:t xml:space="preserve"> a</w:t>
      </w:r>
      <w:r w:rsidR="00F915F2">
        <w:t xml:space="preserve"> </w:t>
      </w:r>
      <w:r w:rsidR="00F915F2" w:rsidRPr="00C953C8">
        <w:rPr>
          <w:noProof/>
        </w:rPr>
        <w:t>new</w:t>
      </w:r>
      <w:r w:rsidR="00F915F2">
        <w:t xml:space="preserve"> video has been uploaded. </w:t>
      </w:r>
      <w:r w:rsidR="00F72059">
        <w:t>The lens on the camera is like the one in</w:t>
      </w:r>
      <w:r w:rsidR="00F72059" w:rsidRPr="00C953C8">
        <w:rPr>
          <w:noProof/>
        </w:rPr>
        <w:t xml:space="preserve"> figure</w:t>
      </w:r>
      <w:r w:rsidR="00F72059">
        <w:t xml:space="preserve"> 2 but our lens may look different and is more than this one </w:t>
      </w:r>
      <w:sdt>
        <w:sdtPr>
          <w:id w:val="1003325454"/>
          <w:citation/>
        </w:sdtPr>
        <w:sdtEndPr/>
        <w:sdtContent>
          <w:r w:rsidR="00F6672C">
            <w:fldChar w:fldCharType="begin"/>
          </w:r>
          <w:r w:rsidR="00F6672C">
            <w:rPr>
              <w:noProof/>
            </w:rPr>
            <w:instrText xml:space="preserve"> CITATION FPV17 \l 1033 </w:instrText>
          </w:r>
          <w:r w:rsidR="00F6672C">
            <w:fldChar w:fldCharType="separate"/>
          </w:r>
          <w:r w:rsidR="00F6672C">
            <w:rPr>
              <w:noProof/>
            </w:rPr>
            <w:t>(Wide Angle Lens, n.d.)</w:t>
          </w:r>
          <w:r w:rsidR="00F6672C">
            <w:fldChar w:fldCharType="end"/>
          </w:r>
        </w:sdtContent>
      </w:sdt>
      <w:r w:rsidR="00F72059">
        <w:t>.</w:t>
      </w:r>
    </w:p>
    <w:p w14:paraId="58E29615" w14:textId="77777777" w:rsidR="00F72059" w:rsidRDefault="00F72059" w:rsidP="00F72059">
      <w:pPr>
        <w:jc w:val="center"/>
      </w:pPr>
      <w:r>
        <w:rPr>
          <w:noProof/>
        </w:rPr>
        <w:drawing>
          <wp:inline distT="0" distB="0" distL="0" distR="0" wp14:anchorId="1A0617D3" wp14:editId="76CCBBF6">
            <wp:extent cx="1851660" cy="1851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38-332-thickbox.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51660" cy="1851660"/>
                    </a:xfrm>
                    <a:prstGeom prst="rect">
                      <a:avLst/>
                    </a:prstGeom>
                  </pic:spPr>
                </pic:pic>
              </a:graphicData>
            </a:graphic>
          </wp:inline>
        </w:drawing>
      </w:r>
    </w:p>
    <w:p w14:paraId="07A485DD" w14:textId="318FF0EE" w:rsidR="00F72059" w:rsidRDefault="00F72059" w:rsidP="00F72059">
      <w:pPr>
        <w:jc w:val="center"/>
      </w:pPr>
      <w:r>
        <w:t xml:space="preserve">Figure 2 Fisheye Lens </w:t>
      </w:r>
      <w:sdt>
        <w:sdtPr>
          <w:id w:val="1899232302"/>
          <w:citation/>
        </w:sdtPr>
        <w:sdtEndPr/>
        <w:sdtContent>
          <w:r w:rsidR="00F915F2">
            <w:fldChar w:fldCharType="begin"/>
          </w:r>
          <w:r w:rsidR="00F6672C">
            <w:instrText xml:space="preserve">CITATION FPV17 \l 1033 </w:instrText>
          </w:r>
          <w:r w:rsidR="00F915F2">
            <w:fldChar w:fldCharType="separate"/>
          </w:r>
          <w:r w:rsidR="00F6672C">
            <w:rPr>
              <w:noProof/>
            </w:rPr>
            <w:t>(Wide Angle Lens, n.d.)</w:t>
          </w:r>
          <w:r w:rsidR="00F915F2">
            <w:fldChar w:fldCharType="end"/>
          </w:r>
        </w:sdtContent>
      </w:sdt>
    </w:p>
    <w:p w14:paraId="4DB027C8" w14:textId="397FE1AC" w:rsidR="00F72059" w:rsidRDefault="00F72059" w:rsidP="00F72059">
      <w:r>
        <w:tab/>
        <w:t>Our product also has the inbuilt translator which can translate Spanish, French, Chinese, Japanese and English (It is upgradable and more languages w</w:t>
      </w:r>
      <w:r w:rsidR="006D0B43">
        <w:t>ill be added</w:t>
      </w:r>
      <w:r>
        <w:t xml:space="preserve"> in next versions). </w:t>
      </w:r>
    </w:p>
    <w:p w14:paraId="79F2FBD8" w14:textId="77777777" w:rsidR="00F72059" w:rsidRDefault="00F72059" w:rsidP="00F72059">
      <w:pPr>
        <w:pStyle w:val="Heading2"/>
      </w:pPr>
      <w:bookmarkStart w:id="12" w:name="_Toc481346778"/>
      <w:r>
        <w:t>Future Scope</w:t>
      </w:r>
      <w:bookmarkEnd w:id="12"/>
    </w:p>
    <w:p w14:paraId="1D783EFF" w14:textId="55544411" w:rsidR="00F72059" w:rsidRPr="00C4219F" w:rsidRDefault="00F72059" w:rsidP="00F72059">
      <w:r>
        <w:lastRenderedPageBreak/>
        <w:tab/>
        <w:t xml:space="preserve">In future, more functionalities will be added to the </w:t>
      </w:r>
      <w:r w:rsidR="00F915F2">
        <w:t>earpiece. This earpiece will be used to make calls using IoT. There will be no need of mobile connectivity to use this device. You will be able to operate the whole earpiece functionalities using smart voice commands. You will be able to call SOS with the personalized tapping pattern on the device. That personalized pattern will connect you to the SOS agent like 911 for help in</w:t>
      </w:r>
      <w:r w:rsidR="00C953C8">
        <w:t xml:space="preserve"> an</w:t>
      </w:r>
      <w:r w:rsidR="00F915F2">
        <w:t xml:space="preserve"> </w:t>
      </w:r>
      <w:r w:rsidR="00F915F2" w:rsidRPr="00C953C8">
        <w:rPr>
          <w:noProof/>
        </w:rPr>
        <w:t>emergency</w:t>
      </w:r>
      <w:r w:rsidR="00F915F2">
        <w:t xml:space="preserve">. It will sense the foreign language and automatically convert it into your own language. There will be no language barriers in the end users of this device. </w:t>
      </w:r>
    </w:p>
    <w:p w14:paraId="291582B2" w14:textId="77777777" w:rsidR="00223023" w:rsidRDefault="00223023" w:rsidP="00223023">
      <w:pPr>
        <w:pStyle w:val="Heading1"/>
      </w:pPr>
      <w:bookmarkStart w:id="13" w:name="_Toc481346779"/>
      <w:r>
        <w:t>Organizational Plan</w:t>
      </w:r>
      <w:bookmarkEnd w:id="13"/>
    </w:p>
    <w:p w14:paraId="653B7E1F" w14:textId="77777777" w:rsidR="00C953C8" w:rsidRDefault="00436EEC" w:rsidP="00436EEC">
      <w:pPr>
        <w:rPr>
          <w:rFonts w:eastAsiaTheme="majorEastAsia"/>
          <w:noProof/>
        </w:rPr>
      </w:pPr>
      <w:r>
        <w:rPr>
          <w:rFonts w:eastAsiaTheme="majorEastAsia"/>
        </w:rPr>
        <w:tab/>
        <w:t xml:space="preserve">Our company will be situated in Silicon Valley, San Jose, California, USA. Because, </w:t>
      </w:r>
      <w:r w:rsidRPr="00436EEC">
        <w:rPr>
          <w:rFonts w:eastAsiaTheme="majorEastAsia"/>
        </w:rPr>
        <w:t>Samsung, our biggest target customer, is situated in the Silicon Valley and it will be easier to approach them from our location.</w:t>
      </w:r>
      <w:r>
        <w:rPr>
          <w:rFonts w:eastAsiaTheme="majorEastAsia"/>
        </w:rPr>
        <w:t xml:space="preserve"> Also, i</w:t>
      </w:r>
      <w:r w:rsidRPr="00436EEC">
        <w:rPr>
          <w:rFonts w:eastAsiaTheme="majorEastAsia"/>
        </w:rPr>
        <w:t>t is the technology hub of USA and the environment will inspire our work by keeping us updated on latest technology.</w:t>
      </w:r>
      <w:r>
        <w:rPr>
          <w:rFonts w:eastAsiaTheme="majorEastAsia"/>
        </w:rPr>
        <w:t xml:space="preserve"> </w:t>
      </w:r>
      <w:r w:rsidRPr="00436EEC">
        <w:rPr>
          <w:rFonts w:eastAsiaTheme="majorEastAsia"/>
        </w:rPr>
        <w:t>Our building is in th</w:t>
      </w:r>
      <w:r w:rsidR="00C953C8">
        <w:rPr>
          <w:rFonts w:eastAsiaTheme="majorEastAsia"/>
        </w:rPr>
        <w:t>e 5000-sq. ft. area. It</w:t>
      </w:r>
      <w:r>
        <w:rPr>
          <w:rFonts w:eastAsiaTheme="majorEastAsia"/>
        </w:rPr>
        <w:t xml:space="preserve"> will </w:t>
      </w:r>
      <w:r w:rsidRPr="00436EEC">
        <w:rPr>
          <w:rFonts w:eastAsiaTheme="majorEastAsia"/>
        </w:rPr>
        <w:t>contain the R&amp;D office, Legal office, financial office, marketing off</w:t>
      </w:r>
      <w:r>
        <w:rPr>
          <w:rFonts w:eastAsiaTheme="majorEastAsia"/>
        </w:rPr>
        <w:t xml:space="preserve">ice, HR </w:t>
      </w:r>
      <w:r w:rsidR="00C953C8">
        <w:rPr>
          <w:rFonts w:eastAsiaTheme="majorEastAsia"/>
          <w:noProof/>
        </w:rPr>
        <w:t>o</w:t>
      </w:r>
    </w:p>
    <w:p w14:paraId="01582079" w14:textId="43852078" w:rsidR="00436EEC" w:rsidRDefault="00436EEC" w:rsidP="00436EEC">
      <w:pPr>
        <w:rPr>
          <w:rFonts w:eastAsiaTheme="majorEastAsia"/>
        </w:rPr>
      </w:pPr>
      <w:r w:rsidRPr="00C953C8">
        <w:rPr>
          <w:rFonts w:eastAsiaTheme="majorEastAsia"/>
          <w:noProof/>
        </w:rPr>
        <w:t>ffice.</w:t>
      </w:r>
      <w:r>
        <w:rPr>
          <w:rFonts w:eastAsiaTheme="majorEastAsia"/>
        </w:rPr>
        <w:t xml:space="preserve"> This facility will be</w:t>
      </w:r>
      <w:r w:rsidRPr="00436EEC">
        <w:rPr>
          <w:rFonts w:eastAsiaTheme="majorEastAsia"/>
        </w:rPr>
        <w:t xml:space="preserve"> secured with CCTV cameras.</w:t>
      </w:r>
      <w:r>
        <w:rPr>
          <w:rFonts w:eastAsiaTheme="majorEastAsia"/>
        </w:rPr>
        <w:t xml:space="preserve"> Our company will be a private limited company. There will be 5 shareholders with equal stakes in the company. T</w:t>
      </w:r>
      <w:r w:rsidRPr="00436EEC">
        <w:rPr>
          <w:rFonts w:eastAsiaTheme="majorEastAsia"/>
        </w:rPr>
        <w:t xml:space="preserve">he legal department will </w:t>
      </w:r>
      <w:r>
        <w:rPr>
          <w:rFonts w:eastAsiaTheme="majorEastAsia"/>
        </w:rPr>
        <w:t xml:space="preserve">us to </w:t>
      </w:r>
      <w:r w:rsidRPr="00436EEC">
        <w:rPr>
          <w:rFonts w:eastAsiaTheme="majorEastAsia"/>
        </w:rPr>
        <w:t xml:space="preserve">cover both the state and federal laws of California and </w:t>
      </w:r>
      <w:r>
        <w:rPr>
          <w:rFonts w:eastAsiaTheme="majorEastAsia"/>
        </w:rPr>
        <w:t>the united states respectively t</w:t>
      </w:r>
      <w:r w:rsidRPr="00436EEC">
        <w:rPr>
          <w:rFonts w:eastAsiaTheme="majorEastAsia"/>
        </w:rPr>
        <w:t>o shield the organization in the legal aspect.</w:t>
      </w:r>
    </w:p>
    <w:p w14:paraId="355DF628" w14:textId="544BD31E" w:rsidR="00436EEC" w:rsidRDefault="00436EEC" w:rsidP="00436EEC">
      <w:pPr>
        <w:pStyle w:val="Heading1"/>
      </w:pPr>
      <w:bookmarkStart w:id="14" w:name="_Toc481346780"/>
      <w:r>
        <w:t>Schedule</w:t>
      </w:r>
      <w:bookmarkEnd w:id="14"/>
    </w:p>
    <w:tbl>
      <w:tblPr>
        <w:tblStyle w:val="TableGrid"/>
        <w:tblW w:w="0" w:type="auto"/>
        <w:jc w:val="center"/>
        <w:tblLook w:val="04A0" w:firstRow="1" w:lastRow="0" w:firstColumn="1" w:lastColumn="0" w:noHBand="0" w:noVBand="1"/>
      </w:tblPr>
      <w:tblGrid>
        <w:gridCol w:w="4675"/>
        <w:gridCol w:w="4675"/>
      </w:tblGrid>
      <w:tr w:rsidR="00F72390" w14:paraId="45D67D53" w14:textId="77777777" w:rsidTr="00F72390">
        <w:trPr>
          <w:jc w:val="center"/>
        </w:trPr>
        <w:tc>
          <w:tcPr>
            <w:tcW w:w="4675" w:type="dxa"/>
          </w:tcPr>
          <w:p w14:paraId="1CC2F5A2" w14:textId="451A9BFD" w:rsidR="00F72390" w:rsidRPr="00F72390" w:rsidRDefault="00F72390" w:rsidP="00F72390">
            <w:pPr>
              <w:jc w:val="center"/>
              <w:rPr>
                <w:b/>
              </w:rPr>
            </w:pPr>
            <w:r w:rsidRPr="00F72390">
              <w:rPr>
                <w:b/>
              </w:rPr>
              <w:t>Task</w:t>
            </w:r>
          </w:p>
        </w:tc>
        <w:tc>
          <w:tcPr>
            <w:tcW w:w="4675" w:type="dxa"/>
          </w:tcPr>
          <w:p w14:paraId="7E560A4F" w14:textId="5B7EDFEE" w:rsidR="00F72390" w:rsidRPr="00F72390" w:rsidRDefault="00F72390" w:rsidP="00F72390">
            <w:pPr>
              <w:jc w:val="center"/>
              <w:rPr>
                <w:b/>
              </w:rPr>
            </w:pPr>
            <w:r w:rsidRPr="00F72390">
              <w:rPr>
                <w:b/>
              </w:rPr>
              <w:t>Approximate Time</w:t>
            </w:r>
          </w:p>
        </w:tc>
      </w:tr>
      <w:tr w:rsidR="00F72390" w14:paraId="5B5A5FDB" w14:textId="77777777" w:rsidTr="00F72390">
        <w:trPr>
          <w:jc w:val="center"/>
        </w:trPr>
        <w:tc>
          <w:tcPr>
            <w:tcW w:w="4675" w:type="dxa"/>
          </w:tcPr>
          <w:p w14:paraId="5092A01C" w14:textId="3917F188" w:rsidR="00F72390" w:rsidRDefault="00F72390" w:rsidP="00436EEC">
            <w:r w:rsidRPr="00F72390">
              <w:t>Company registration</w:t>
            </w:r>
          </w:p>
        </w:tc>
        <w:tc>
          <w:tcPr>
            <w:tcW w:w="4675" w:type="dxa"/>
          </w:tcPr>
          <w:p w14:paraId="24152C8A" w14:textId="58560B66" w:rsidR="00F72390" w:rsidRDefault="00F72390" w:rsidP="00F72390">
            <w:pPr>
              <w:jc w:val="center"/>
            </w:pPr>
            <w:r>
              <w:t>1 Month</w:t>
            </w:r>
          </w:p>
        </w:tc>
      </w:tr>
      <w:tr w:rsidR="00F72390" w14:paraId="129855BC" w14:textId="77777777" w:rsidTr="00F72390">
        <w:trPr>
          <w:jc w:val="center"/>
        </w:trPr>
        <w:tc>
          <w:tcPr>
            <w:tcW w:w="4675" w:type="dxa"/>
          </w:tcPr>
          <w:p w14:paraId="351C3777" w14:textId="689FBB09" w:rsidR="00F72390" w:rsidRDefault="00F72390" w:rsidP="00436EEC">
            <w:r w:rsidRPr="00F72390">
              <w:t>Renting / acquisition and setup of facility</w:t>
            </w:r>
          </w:p>
        </w:tc>
        <w:tc>
          <w:tcPr>
            <w:tcW w:w="4675" w:type="dxa"/>
          </w:tcPr>
          <w:p w14:paraId="1688A115" w14:textId="5A7C6004" w:rsidR="00F72390" w:rsidRDefault="00F72390" w:rsidP="00F72390">
            <w:pPr>
              <w:jc w:val="center"/>
            </w:pPr>
            <w:r>
              <w:t>3 Months</w:t>
            </w:r>
          </w:p>
        </w:tc>
      </w:tr>
      <w:tr w:rsidR="00F72390" w14:paraId="622F711D" w14:textId="77777777" w:rsidTr="00F72390">
        <w:trPr>
          <w:jc w:val="center"/>
        </w:trPr>
        <w:tc>
          <w:tcPr>
            <w:tcW w:w="4675" w:type="dxa"/>
          </w:tcPr>
          <w:p w14:paraId="791DBC20" w14:textId="40B42601" w:rsidR="00F72390" w:rsidRDefault="00F72390" w:rsidP="00436EEC">
            <w:r w:rsidRPr="00F72390">
              <w:t xml:space="preserve">Research </w:t>
            </w:r>
            <w:r>
              <w:t>and Development of the prototype</w:t>
            </w:r>
          </w:p>
        </w:tc>
        <w:tc>
          <w:tcPr>
            <w:tcW w:w="4675" w:type="dxa"/>
          </w:tcPr>
          <w:p w14:paraId="04C705A0" w14:textId="46578931" w:rsidR="00F72390" w:rsidRDefault="00F72390" w:rsidP="00F72390">
            <w:pPr>
              <w:jc w:val="center"/>
            </w:pPr>
            <w:r>
              <w:t>1 Year</w:t>
            </w:r>
          </w:p>
        </w:tc>
      </w:tr>
      <w:tr w:rsidR="00F72390" w14:paraId="1B48A01D" w14:textId="77777777" w:rsidTr="00F72390">
        <w:trPr>
          <w:jc w:val="center"/>
        </w:trPr>
        <w:tc>
          <w:tcPr>
            <w:tcW w:w="4675" w:type="dxa"/>
          </w:tcPr>
          <w:p w14:paraId="511342E5" w14:textId="1D308BEA" w:rsidR="00F72390" w:rsidRDefault="00F72390" w:rsidP="00436EEC">
            <w:r w:rsidRPr="00F72390">
              <w:lastRenderedPageBreak/>
              <w:t>Testing and improvement of prototype</w:t>
            </w:r>
          </w:p>
        </w:tc>
        <w:tc>
          <w:tcPr>
            <w:tcW w:w="4675" w:type="dxa"/>
          </w:tcPr>
          <w:p w14:paraId="6AFA3177" w14:textId="38ECEAAB" w:rsidR="00F72390" w:rsidRDefault="00F72390" w:rsidP="00F72390">
            <w:pPr>
              <w:jc w:val="center"/>
            </w:pPr>
            <w:r>
              <w:t>3 Months</w:t>
            </w:r>
          </w:p>
        </w:tc>
      </w:tr>
      <w:tr w:rsidR="00F72390" w14:paraId="4CBE697B" w14:textId="77777777" w:rsidTr="00F72390">
        <w:trPr>
          <w:jc w:val="center"/>
        </w:trPr>
        <w:tc>
          <w:tcPr>
            <w:tcW w:w="4675" w:type="dxa"/>
          </w:tcPr>
          <w:p w14:paraId="4C333201" w14:textId="22BB7F2A" w:rsidR="00F72390" w:rsidRDefault="00F72390" w:rsidP="00436EEC">
            <w:r w:rsidRPr="00F72390">
              <w:t>Presenting product to the target market</w:t>
            </w:r>
          </w:p>
        </w:tc>
        <w:tc>
          <w:tcPr>
            <w:tcW w:w="4675" w:type="dxa"/>
          </w:tcPr>
          <w:p w14:paraId="6312366A" w14:textId="0A7706FF" w:rsidR="00F72390" w:rsidRDefault="00F72390" w:rsidP="00F72390">
            <w:pPr>
              <w:jc w:val="center"/>
            </w:pPr>
            <w:r>
              <w:t>3 Months</w:t>
            </w:r>
          </w:p>
        </w:tc>
      </w:tr>
      <w:tr w:rsidR="00F72390" w14:paraId="4A0CD04C" w14:textId="77777777" w:rsidTr="00F72390">
        <w:trPr>
          <w:jc w:val="center"/>
        </w:trPr>
        <w:tc>
          <w:tcPr>
            <w:tcW w:w="4675" w:type="dxa"/>
          </w:tcPr>
          <w:p w14:paraId="3FE17FE1" w14:textId="04F15899" w:rsidR="00F72390" w:rsidRPr="00F72390" w:rsidRDefault="00F72390" w:rsidP="00F72390">
            <w:pPr>
              <w:rPr>
                <w:b/>
              </w:rPr>
            </w:pPr>
            <w:r w:rsidRPr="00F72390">
              <w:rPr>
                <w:b/>
              </w:rPr>
              <w:t>Total Time</w:t>
            </w:r>
          </w:p>
        </w:tc>
        <w:tc>
          <w:tcPr>
            <w:tcW w:w="4675" w:type="dxa"/>
          </w:tcPr>
          <w:p w14:paraId="48F3BFAB" w14:textId="4C2878F1" w:rsidR="00F72390" w:rsidRPr="00F72390" w:rsidRDefault="00F72390" w:rsidP="00F72390">
            <w:pPr>
              <w:jc w:val="center"/>
              <w:rPr>
                <w:b/>
              </w:rPr>
            </w:pPr>
            <w:r w:rsidRPr="00F72390">
              <w:rPr>
                <w:b/>
              </w:rPr>
              <w:t>1 Year 10 Months</w:t>
            </w:r>
          </w:p>
        </w:tc>
      </w:tr>
    </w:tbl>
    <w:p w14:paraId="7BEF1144" w14:textId="1AF8CC1A" w:rsidR="00436EEC" w:rsidRDefault="00436EEC" w:rsidP="00436EEC"/>
    <w:p w14:paraId="604935BB" w14:textId="2518E6B8" w:rsidR="003A212C" w:rsidRDefault="00F72390" w:rsidP="003A212C">
      <w:pPr>
        <w:pStyle w:val="Heading1"/>
      </w:pPr>
      <w:bookmarkStart w:id="15" w:name="_Toc481346781"/>
      <w:r>
        <w:t>Staffing</w:t>
      </w:r>
      <w:bookmarkEnd w:id="15"/>
    </w:p>
    <w:p w14:paraId="0BE139B4" w14:textId="7EE9C14C" w:rsidR="00F72390" w:rsidRPr="00F72390" w:rsidRDefault="00047C24" w:rsidP="00273333">
      <w:r>
        <w:rPr>
          <w:noProof/>
        </w:rPr>
        <mc:AlternateContent>
          <mc:Choice Requires="wps">
            <w:drawing>
              <wp:anchor distT="0" distB="0" distL="114300" distR="114300" simplePos="0" relativeHeight="251692032" behindDoc="0" locked="0" layoutInCell="1" allowOverlap="1" wp14:anchorId="68A97472" wp14:editId="6EC36996">
                <wp:simplePos x="0" y="0"/>
                <wp:positionH relativeFrom="column">
                  <wp:posOffset>2999740</wp:posOffset>
                </wp:positionH>
                <wp:positionV relativeFrom="paragraph">
                  <wp:posOffset>411127</wp:posOffset>
                </wp:positionV>
                <wp:extent cx="2822" cy="256822"/>
                <wp:effectExtent l="0" t="0" r="35560" b="29210"/>
                <wp:wrapNone/>
                <wp:docPr id="27" name="Straight Connector 27"/>
                <wp:cNvGraphicFramePr/>
                <a:graphic xmlns:a="http://schemas.openxmlformats.org/drawingml/2006/main">
                  <a:graphicData uri="http://schemas.microsoft.com/office/word/2010/wordprocessingShape">
                    <wps:wsp>
                      <wps:cNvCnPr/>
                      <wps:spPr>
                        <a:xfrm>
                          <a:off x="0" y="0"/>
                          <a:ext cx="2822" cy="25682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58B2714" id="Straight Connector 27" o:spid="_x0000_s1026" style="position:absolute;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6.2pt,32.35pt" to="236.4pt,5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" strokecolor="black [3200]" strokeweight=".5pt">
                <v:stroke joinstyle="miter"/>
              </v:line>
            </w:pict>
          </mc:Fallback>
        </mc:AlternateContent>
      </w:r>
      <w:r w:rsidR="00F72390">
        <w:rPr>
          <w:noProof/>
        </w:rPr>
        <mc:AlternateContent>
          <mc:Choice Requires="wps">
            <w:drawing>
              <wp:anchor distT="0" distB="0" distL="114300" distR="114300" simplePos="0" relativeHeight="251659264" behindDoc="0" locked="0" layoutInCell="1" allowOverlap="1" wp14:anchorId="246D86A8" wp14:editId="33909B2B">
                <wp:simplePos x="0" y="0"/>
                <wp:positionH relativeFrom="column">
                  <wp:posOffset>2545080</wp:posOffset>
                </wp:positionH>
                <wp:positionV relativeFrom="paragraph">
                  <wp:posOffset>63500</wp:posOffset>
                </wp:positionV>
                <wp:extent cx="906780" cy="342900"/>
                <wp:effectExtent l="0" t="0" r="26670" b="19050"/>
                <wp:wrapNone/>
                <wp:docPr id="1" name="Rectangle: Rounded Corners 1"/>
                <wp:cNvGraphicFramePr/>
                <a:graphic xmlns:a="http://schemas.openxmlformats.org/drawingml/2006/main">
                  <a:graphicData uri="http://schemas.microsoft.com/office/word/2010/wordprocessingShape">
                    <wps:wsp>
                      <wps:cNvSpPr/>
                      <wps:spPr>
                        <a:xfrm>
                          <a:off x="0" y="0"/>
                          <a:ext cx="906780"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9355956" w14:textId="743979A2" w:rsidR="00F6672C" w:rsidRDefault="00F6672C" w:rsidP="00F72390">
                            <w:pPr>
                              <w:jc w:val="center"/>
                            </w:pPr>
                            <w:r>
                              <w:t>C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46D86A8" id="Rectangle: Rounded Corners 1" o:spid="_x0000_s1026" style="position:absolute;margin-left:200.4pt;margin-top:5pt;width:71.4pt;height:27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" fillcolor="white [3201]" strokecolor="black [3213]" strokeweight="1pt">
                <v:stroke joinstyle="miter"/>
                <v:textbox>
                  <w:txbxContent>
                    <w:p w14:paraId="19355956" w14:textId="743979A2" w:rsidR="00F6672C" w:rsidRDefault="00F6672C" w:rsidP="00F72390">
                      <w:pPr>
                        <w:jc w:val="center"/>
                      </w:pPr>
                      <w:r>
                        <w:t>CEO</w:t>
                      </w:r>
                    </w:p>
                  </w:txbxContent>
                </v:textbox>
              </v:roundrect>
            </w:pict>
          </mc:Fallback>
        </mc:AlternateContent>
      </w:r>
    </w:p>
    <w:p w14:paraId="10D2E409" w14:textId="069B2909" w:rsidR="00436EEC" w:rsidRDefault="00F72390">
      <w:pPr>
        <w:spacing w:line="259" w:lineRule="auto"/>
        <w:rPr>
          <w:rFonts w:eastAsiaTheme="majorEastAsia"/>
          <w:b/>
        </w:rPr>
      </w:pPr>
      <w:r>
        <w:rPr>
          <w:noProof/>
        </w:rPr>
        <mc:AlternateContent>
          <mc:Choice Requires="wps">
            <w:drawing>
              <wp:anchor distT="0" distB="0" distL="114300" distR="114300" simplePos="0" relativeHeight="251661312" behindDoc="0" locked="0" layoutInCell="1" allowOverlap="1" wp14:anchorId="2DA7FB5B" wp14:editId="17BF7573">
                <wp:simplePos x="0" y="0"/>
                <wp:positionH relativeFrom="column">
                  <wp:posOffset>2545080</wp:posOffset>
                </wp:positionH>
                <wp:positionV relativeFrom="paragraph">
                  <wp:posOffset>220980</wp:posOffset>
                </wp:positionV>
                <wp:extent cx="906780" cy="777240"/>
                <wp:effectExtent l="0" t="0" r="26670" b="22860"/>
                <wp:wrapNone/>
                <wp:docPr id="4" name="Rectangle: Rounded Corners 4"/>
                <wp:cNvGraphicFramePr/>
                <a:graphic xmlns:a="http://schemas.openxmlformats.org/drawingml/2006/main">
                  <a:graphicData uri="http://schemas.microsoft.com/office/word/2010/wordprocessingShape">
                    <wps:wsp>
                      <wps:cNvSpPr/>
                      <wps:spPr>
                        <a:xfrm>
                          <a:off x="0" y="0"/>
                          <a:ext cx="906780" cy="7772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93C2B4A" w14:textId="202C0EA3" w:rsidR="00F6672C" w:rsidRDefault="00F6672C" w:rsidP="00F72390">
                            <w:pPr>
                              <w:jc w:val="center"/>
                            </w:pPr>
                            <w:r>
                              <w:t>General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DA7FB5B" id="Rectangle: Rounded Corners 4" o:spid="_x0000_s1027" style="position:absolute;margin-left:200.4pt;margin-top:17.4pt;width:71.4pt;height:61.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" fillcolor="white [3201]" strokecolor="black [3213]" strokeweight="1pt">
                <v:stroke joinstyle="miter"/>
                <v:textbox>
                  <w:txbxContent>
                    <w:p w14:paraId="193C2B4A" w14:textId="202C0EA3" w:rsidR="00F6672C" w:rsidRDefault="00F6672C" w:rsidP="00F72390">
                      <w:pPr>
                        <w:jc w:val="center"/>
                      </w:pPr>
                      <w:r>
                        <w:t>General Manager</w:t>
                      </w:r>
                    </w:p>
                  </w:txbxContent>
                </v:textbox>
              </v:roundrect>
            </w:pict>
          </mc:Fallback>
        </mc:AlternateContent>
      </w:r>
    </w:p>
    <w:p w14:paraId="5ACCD82E" w14:textId="202ED6E1" w:rsidR="003A212C" w:rsidRPr="003A212C" w:rsidRDefault="003A212C">
      <w:pPr>
        <w:spacing w:line="259" w:lineRule="auto"/>
      </w:pPr>
      <w:r>
        <w:rPr>
          <w:noProof/>
        </w:rPr>
        <mc:AlternateContent>
          <mc:Choice Requires="wps">
            <w:drawing>
              <wp:anchor distT="0" distB="0" distL="114300" distR="114300" simplePos="0" relativeHeight="251718656" behindDoc="0" locked="0" layoutInCell="1" allowOverlap="1" wp14:anchorId="5214C1B3" wp14:editId="21C3BAE0">
                <wp:simplePos x="0" y="0"/>
                <wp:positionH relativeFrom="column">
                  <wp:posOffset>260350</wp:posOffset>
                </wp:positionH>
                <wp:positionV relativeFrom="paragraph">
                  <wp:posOffset>2923540</wp:posOffset>
                </wp:positionV>
                <wp:extent cx="0" cy="240665"/>
                <wp:effectExtent l="0" t="0" r="19050" b="26035"/>
                <wp:wrapNone/>
                <wp:docPr id="41" name="Straight Connector 41"/>
                <wp:cNvGraphicFramePr/>
                <a:graphic xmlns:a="http://schemas.openxmlformats.org/drawingml/2006/main">
                  <a:graphicData uri="http://schemas.microsoft.com/office/word/2010/wordprocessingShape">
                    <wps:wsp>
                      <wps:cNvCnPr/>
                      <wps:spPr>
                        <a:xfrm>
                          <a:off x="0" y="0"/>
                          <a:ext cx="0" cy="2406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C26F76" id="Straight Connector 41" o:spid="_x0000_s1026" style="position:absolute;z-index:251718656;visibility:visible;mso-wrap-style:square;mso-wrap-distance-left:9pt;mso-wrap-distance-top:0;mso-wrap-distance-right:9pt;mso-wrap-distance-bottom:0;mso-position-horizontal:absolute;mso-position-horizontal-relative:text;mso-position-vertical:absolute;mso-position-vertical-relative:text" from="20.5pt,230.2pt" to="20.5pt,24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" strokecolor="black [3200]" strokeweight=".5pt">
                <v:stroke joinstyle="miter"/>
              </v:line>
            </w:pict>
          </mc:Fallback>
        </mc:AlternateContent>
      </w:r>
      <w:r>
        <w:rPr>
          <w:noProof/>
        </w:rPr>
        <mc:AlternateContent>
          <mc:Choice Requires="wps">
            <w:drawing>
              <wp:anchor distT="0" distB="0" distL="114300" distR="114300" simplePos="0" relativeHeight="251714560" behindDoc="0" locked="0" layoutInCell="1" allowOverlap="1" wp14:anchorId="480A077C" wp14:editId="6AB8FA97">
                <wp:simplePos x="0" y="0"/>
                <wp:positionH relativeFrom="column">
                  <wp:posOffset>2962910</wp:posOffset>
                </wp:positionH>
                <wp:positionV relativeFrom="paragraph">
                  <wp:posOffset>2922905</wp:posOffset>
                </wp:positionV>
                <wp:extent cx="0" cy="240665"/>
                <wp:effectExtent l="0" t="0" r="19050" b="26035"/>
                <wp:wrapNone/>
                <wp:docPr id="39" name="Straight Connector 39"/>
                <wp:cNvGraphicFramePr/>
                <a:graphic xmlns:a="http://schemas.openxmlformats.org/drawingml/2006/main">
                  <a:graphicData uri="http://schemas.microsoft.com/office/word/2010/wordprocessingShape">
                    <wps:wsp>
                      <wps:cNvCnPr/>
                      <wps:spPr>
                        <a:xfrm>
                          <a:off x="0" y="0"/>
                          <a:ext cx="0" cy="2406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A180C9" id="Straight Connector 39"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233.3pt,230.15pt" to="233.3pt,24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" strokecolor="black [3200]" strokeweight=".5pt">
                <v:stroke joinstyle="miter"/>
              </v:line>
            </w:pict>
          </mc:Fallback>
        </mc:AlternateContent>
      </w:r>
      <w:r>
        <w:rPr>
          <w:noProof/>
        </w:rPr>
        <mc:AlternateContent>
          <mc:Choice Requires="wps">
            <w:drawing>
              <wp:anchor distT="0" distB="0" distL="114300" distR="114300" simplePos="0" relativeHeight="251712512" behindDoc="0" locked="0" layoutInCell="1" allowOverlap="1" wp14:anchorId="64DBD076" wp14:editId="149AB927">
                <wp:simplePos x="0" y="0"/>
                <wp:positionH relativeFrom="column">
                  <wp:posOffset>4351020</wp:posOffset>
                </wp:positionH>
                <wp:positionV relativeFrom="paragraph">
                  <wp:posOffset>2914650</wp:posOffset>
                </wp:positionV>
                <wp:extent cx="0" cy="240665"/>
                <wp:effectExtent l="0" t="0" r="19050" b="26035"/>
                <wp:wrapNone/>
                <wp:docPr id="38" name="Straight Connector 38"/>
                <wp:cNvGraphicFramePr/>
                <a:graphic xmlns:a="http://schemas.openxmlformats.org/drawingml/2006/main">
                  <a:graphicData uri="http://schemas.microsoft.com/office/word/2010/wordprocessingShape">
                    <wps:wsp>
                      <wps:cNvCnPr/>
                      <wps:spPr>
                        <a:xfrm>
                          <a:off x="0" y="0"/>
                          <a:ext cx="0" cy="2406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941A50" id="Straight Connector 38" o:spid="_x0000_s1026" style="position:absolute;z-index:251712512;visibility:visible;mso-wrap-style:square;mso-wrap-distance-left:9pt;mso-wrap-distance-top:0;mso-wrap-distance-right:9pt;mso-wrap-distance-bottom:0;mso-position-horizontal:absolute;mso-position-horizontal-relative:text;mso-position-vertical:absolute;mso-position-vertical-relative:text" from="342.6pt,229.5pt" to="342.6pt,24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" strokecolor="black [3200]" strokeweight=".5pt">
                <v:stroke joinstyle="miter"/>
              </v:line>
            </w:pict>
          </mc:Fallback>
        </mc:AlternateContent>
      </w:r>
      <w:r>
        <w:rPr>
          <w:noProof/>
        </w:rPr>
        <mc:AlternateContent>
          <mc:Choice Requires="wps">
            <w:drawing>
              <wp:anchor distT="0" distB="0" distL="114300" distR="114300" simplePos="0" relativeHeight="251710464" behindDoc="0" locked="0" layoutInCell="1" allowOverlap="1" wp14:anchorId="5F44CE0E" wp14:editId="13317097">
                <wp:simplePos x="0" y="0"/>
                <wp:positionH relativeFrom="column">
                  <wp:posOffset>5755005</wp:posOffset>
                </wp:positionH>
                <wp:positionV relativeFrom="paragraph">
                  <wp:posOffset>2902867</wp:posOffset>
                </wp:positionV>
                <wp:extent cx="0" cy="240665"/>
                <wp:effectExtent l="0" t="0" r="19050" b="26035"/>
                <wp:wrapNone/>
                <wp:docPr id="37" name="Straight Connector 37"/>
                <wp:cNvGraphicFramePr/>
                <a:graphic xmlns:a="http://schemas.openxmlformats.org/drawingml/2006/main">
                  <a:graphicData uri="http://schemas.microsoft.com/office/word/2010/wordprocessingShape">
                    <wps:wsp>
                      <wps:cNvCnPr/>
                      <wps:spPr>
                        <a:xfrm>
                          <a:off x="0" y="0"/>
                          <a:ext cx="0" cy="2406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28B7E9" id="Straight Connector 37" o:spid="_x0000_s1026" style="position:absolute;z-index:251710464;visibility:visible;mso-wrap-style:square;mso-wrap-distance-left:9pt;mso-wrap-distance-top:0;mso-wrap-distance-right:9pt;mso-wrap-distance-bottom:0;mso-position-horizontal:absolute;mso-position-horizontal-relative:text;mso-position-vertical:absolute;mso-position-vertical-relative:text" from="453.15pt,228.55pt" to="453.15pt,2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" strokecolor="black [3200]" strokeweight=".5pt">
                <v:stroke joinstyle="miter"/>
              </v:line>
            </w:pict>
          </mc:Fallback>
        </mc:AlternateContent>
      </w:r>
      <w:r>
        <w:rPr>
          <w:noProof/>
        </w:rPr>
        <mc:AlternateContent>
          <mc:Choice Requires="wps">
            <w:drawing>
              <wp:anchor distT="0" distB="0" distL="114300" distR="114300" simplePos="0" relativeHeight="251716608" behindDoc="0" locked="0" layoutInCell="1" allowOverlap="1" wp14:anchorId="55222A67" wp14:editId="29ABC017">
                <wp:simplePos x="0" y="0"/>
                <wp:positionH relativeFrom="column">
                  <wp:posOffset>1636889</wp:posOffset>
                </wp:positionH>
                <wp:positionV relativeFrom="paragraph">
                  <wp:posOffset>2914368</wp:posOffset>
                </wp:positionV>
                <wp:extent cx="3105" cy="251178"/>
                <wp:effectExtent l="0" t="0" r="35560" b="34925"/>
                <wp:wrapNone/>
                <wp:docPr id="40" name="Straight Connector 40"/>
                <wp:cNvGraphicFramePr/>
                <a:graphic xmlns:a="http://schemas.openxmlformats.org/drawingml/2006/main">
                  <a:graphicData uri="http://schemas.microsoft.com/office/word/2010/wordprocessingShape">
                    <wps:wsp>
                      <wps:cNvCnPr/>
                      <wps:spPr>
                        <a:xfrm>
                          <a:off x="0" y="0"/>
                          <a:ext cx="3105" cy="25117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7584EE" id="Straight Connector 40" o:spid="_x0000_s1026" style="position:absolute;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8.9pt,229.5pt" to="129.15pt,24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" strokecolor="black [3200]" strokeweight=".5pt">
                <v:stroke joinstyle="miter"/>
              </v:line>
            </w:pict>
          </mc:Fallback>
        </mc:AlternateContent>
      </w:r>
      <w:r>
        <w:rPr>
          <w:noProof/>
        </w:rPr>
        <mc:AlternateContent>
          <mc:Choice Requires="wps">
            <w:drawing>
              <wp:anchor distT="0" distB="0" distL="114300" distR="114300" simplePos="0" relativeHeight="251700224" behindDoc="0" locked="0" layoutInCell="1" allowOverlap="1" wp14:anchorId="09982B88" wp14:editId="659FFE82">
                <wp:simplePos x="0" y="0"/>
                <wp:positionH relativeFrom="column">
                  <wp:posOffset>268111</wp:posOffset>
                </wp:positionH>
                <wp:positionV relativeFrom="paragraph">
                  <wp:posOffset>1906834</wp:posOffset>
                </wp:positionV>
                <wp:extent cx="2822" cy="232199"/>
                <wp:effectExtent l="0" t="0" r="35560" b="34925"/>
                <wp:wrapNone/>
                <wp:docPr id="32" name="Straight Connector 32"/>
                <wp:cNvGraphicFramePr/>
                <a:graphic xmlns:a="http://schemas.openxmlformats.org/drawingml/2006/main">
                  <a:graphicData uri="http://schemas.microsoft.com/office/word/2010/wordprocessingShape">
                    <wps:wsp>
                      <wps:cNvCnPr/>
                      <wps:spPr>
                        <a:xfrm>
                          <a:off x="0" y="0"/>
                          <a:ext cx="2822" cy="23219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D5C426B" id="Straight Connector 32" o:spid="_x0000_s1026" style="position:absolute;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1pt,150.15pt" to="21.3pt,16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" strokecolor="black [3200]" strokeweight=".5pt">
                <v:stroke joinstyle="miter"/>
              </v:line>
            </w:pict>
          </mc:Fallback>
        </mc:AlternateContent>
      </w:r>
      <w:r>
        <w:rPr>
          <w:noProof/>
        </w:rPr>
        <mc:AlternateContent>
          <mc:Choice Requires="wps">
            <w:drawing>
              <wp:anchor distT="0" distB="0" distL="114300" distR="114300" simplePos="0" relativeHeight="251702272" behindDoc="0" locked="0" layoutInCell="1" allowOverlap="1" wp14:anchorId="59C59348" wp14:editId="4A2A04E8">
                <wp:simplePos x="0" y="0"/>
                <wp:positionH relativeFrom="column">
                  <wp:posOffset>1631244</wp:posOffset>
                </wp:positionH>
                <wp:positionV relativeFrom="paragraph">
                  <wp:posOffset>1912479</wp:posOffset>
                </wp:positionV>
                <wp:extent cx="3104" cy="226554"/>
                <wp:effectExtent l="0" t="0" r="35560" b="21590"/>
                <wp:wrapNone/>
                <wp:docPr id="33" name="Straight Connector 33"/>
                <wp:cNvGraphicFramePr/>
                <a:graphic xmlns:a="http://schemas.openxmlformats.org/drawingml/2006/main">
                  <a:graphicData uri="http://schemas.microsoft.com/office/word/2010/wordprocessingShape">
                    <wps:wsp>
                      <wps:cNvCnPr/>
                      <wps:spPr>
                        <a:xfrm>
                          <a:off x="0" y="0"/>
                          <a:ext cx="3104" cy="2265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86AA50F" id="Straight Connector 33" o:spid="_x0000_s1026" style="position:absolute;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8.45pt,150.6pt" to="128.7pt,16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" strokecolor="black [3200]" strokeweight=".5pt">
                <v:stroke joinstyle="miter"/>
              </v:line>
            </w:pict>
          </mc:Fallback>
        </mc:AlternateContent>
      </w:r>
      <w:r>
        <w:rPr>
          <w:noProof/>
        </w:rPr>
        <mc:AlternateContent>
          <mc:Choice Requires="wps">
            <w:drawing>
              <wp:anchor distT="0" distB="0" distL="114300" distR="114300" simplePos="0" relativeHeight="251704320" behindDoc="0" locked="0" layoutInCell="1" allowOverlap="1" wp14:anchorId="3BDD235D" wp14:editId="41B4798E">
                <wp:simplePos x="0" y="0"/>
                <wp:positionH relativeFrom="column">
                  <wp:posOffset>2983089</wp:posOffset>
                </wp:positionH>
                <wp:positionV relativeFrom="paragraph">
                  <wp:posOffset>1923768</wp:posOffset>
                </wp:positionV>
                <wp:extent cx="2822" cy="215265"/>
                <wp:effectExtent l="0" t="0" r="35560" b="32385"/>
                <wp:wrapNone/>
                <wp:docPr id="34" name="Straight Connector 34"/>
                <wp:cNvGraphicFramePr/>
                <a:graphic xmlns:a="http://schemas.openxmlformats.org/drawingml/2006/main">
                  <a:graphicData uri="http://schemas.microsoft.com/office/word/2010/wordprocessingShape">
                    <wps:wsp>
                      <wps:cNvCnPr/>
                      <wps:spPr>
                        <a:xfrm>
                          <a:off x="0" y="0"/>
                          <a:ext cx="2822" cy="2152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587EFCB" id="Straight Connector 34" o:spid="_x0000_s1026" style="position:absolute;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4.9pt,151.5pt" to="235.1pt,16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" strokecolor="black [3200]" strokeweight=".5pt">
                <v:stroke joinstyle="miter"/>
              </v:line>
            </w:pict>
          </mc:Fallback>
        </mc:AlternateContent>
      </w:r>
      <w:r>
        <w:rPr>
          <w:noProof/>
        </w:rPr>
        <mc:AlternateContent>
          <mc:Choice Requires="wps">
            <w:drawing>
              <wp:anchor distT="0" distB="0" distL="114300" distR="114300" simplePos="0" relativeHeight="251706368" behindDoc="0" locked="0" layoutInCell="1" allowOverlap="1" wp14:anchorId="267FCACA" wp14:editId="7A55EB54">
                <wp:simplePos x="0" y="0"/>
                <wp:positionH relativeFrom="column">
                  <wp:posOffset>4360333</wp:posOffset>
                </wp:positionH>
                <wp:positionV relativeFrom="paragraph">
                  <wp:posOffset>1912479</wp:posOffset>
                </wp:positionV>
                <wp:extent cx="2823" cy="229376"/>
                <wp:effectExtent l="0" t="0" r="35560" b="37465"/>
                <wp:wrapNone/>
                <wp:docPr id="35" name="Straight Connector 35"/>
                <wp:cNvGraphicFramePr/>
                <a:graphic xmlns:a="http://schemas.openxmlformats.org/drawingml/2006/main">
                  <a:graphicData uri="http://schemas.microsoft.com/office/word/2010/wordprocessingShape">
                    <wps:wsp>
                      <wps:cNvCnPr/>
                      <wps:spPr>
                        <a:xfrm>
                          <a:off x="0" y="0"/>
                          <a:ext cx="2823" cy="2293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766E79B" id="Straight Connector 35" o:spid="_x0000_s1026" style="position:absolute;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3.35pt,150.6pt" to="343.55pt,16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" strokecolor="black [3200]" strokeweight=".5pt">
                <v:stroke joinstyle="miter"/>
              </v:line>
            </w:pict>
          </mc:Fallback>
        </mc:AlternateContent>
      </w:r>
      <w:r>
        <w:rPr>
          <w:noProof/>
        </w:rPr>
        <mc:AlternateContent>
          <mc:Choice Requires="wps">
            <w:drawing>
              <wp:anchor distT="0" distB="0" distL="114300" distR="114300" simplePos="0" relativeHeight="251708416" behindDoc="0" locked="0" layoutInCell="1" allowOverlap="1" wp14:anchorId="19A3F2D3" wp14:editId="78C2A4DD">
                <wp:simplePos x="0" y="0"/>
                <wp:positionH relativeFrom="column">
                  <wp:posOffset>5743222</wp:posOffset>
                </wp:positionH>
                <wp:positionV relativeFrom="paragraph">
                  <wp:posOffset>1911914</wp:posOffset>
                </wp:positionV>
                <wp:extent cx="2822" cy="213008"/>
                <wp:effectExtent l="0" t="0" r="35560" b="34925"/>
                <wp:wrapNone/>
                <wp:docPr id="36" name="Straight Connector 36"/>
                <wp:cNvGraphicFramePr/>
                <a:graphic xmlns:a="http://schemas.openxmlformats.org/drawingml/2006/main">
                  <a:graphicData uri="http://schemas.microsoft.com/office/word/2010/wordprocessingShape">
                    <wps:wsp>
                      <wps:cNvCnPr/>
                      <wps:spPr>
                        <a:xfrm>
                          <a:off x="0" y="0"/>
                          <a:ext cx="2822" cy="21300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8135766" id="Straight Connector 36" o:spid="_x0000_s1026" style="position:absolute;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52.2pt,150.55pt" to="452.4pt,16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" strokecolor="black [3200]" strokeweight=".5pt">
                <v:stroke joinstyle="miter"/>
              </v:line>
            </w:pict>
          </mc:Fallback>
        </mc:AlternateContent>
      </w:r>
      <w:r>
        <w:rPr>
          <w:noProof/>
        </w:rPr>
        <mc:AlternateContent>
          <mc:Choice Requires="wps">
            <w:drawing>
              <wp:anchor distT="0" distB="0" distL="114300" distR="114300" simplePos="0" relativeHeight="251699200" behindDoc="0" locked="0" layoutInCell="1" allowOverlap="1" wp14:anchorId="6146DAD3" wp14:editId="03C68064">
                <wp:simplePos x="0" y="0"/>
                <wp:positionH relativeFrom="margin">
                  <wp:posOffset>5730875</wp:posOffset>
                </wp:positionH>
                <wp:positionV relativeFrom="paragraph">
                  <wp:posOffset>845576</wp:posOffset>
                </wp:positionV>
                <wp:extent cx="0" cy="260350"/>
                <wp:effectExtent l="0" t="0" r="19050" b="25400"/>
                <wp:wrapNone/>
                <wp:docPr id="31" name="Straight Connector 31"/>
                <wp:cNvGraphicFramePr/>
                <a:graphic xmlns:a="http://schemas.openxmlformats.org/drawingml/2006/main">
                  <a:graphicData uri="http://schemas.microsoft.com/office/word/2010/wordprocessingShape">
                    <wps:wsp>
                      <wps:cNvCnPr/>
                      <wps:spPr>
                        <a:xfrm flipH="1">
                          <a:off x="0" y="0"/>
                          <a:ext cx="0" cy="260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73ECA85" id="Straight Connector 31" o:spid="_x0000_s1026" style="position:absolute;flip:x;z-index:25169920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451.25pt,66.6pt" to="451.25pt,8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97152" behindDoc="0" locked="0" layoutInCell="1" allowOverlap="1" wp14:anchorId="28D1351F" wp14:editId="505B4171">
                <wp:simplePos x="0" y="0"/>
                <wp:positionH relativeFrom="margin">
                  <wp:posOffset>4303395</wp:posOffset>
                </wp:positionH>
                <wp:positionV relativeFrom="paragraph">
                  <wp:posOffset>855589</wp:posOffset>
                </wp:positionV>
                <wp:extent cx="0" cy="260350"/>
                <wp:effectExtent l="0" t="0" r="19050" b="25400"/>
                <wp:wrapNone/>
                <wp:docPr id="30" name="Straight Connector 30"/>
                <wp:cNvGraphicFramePr/>
                <a:graphic xmlns:a="http://schemas.openxmlformats.org/drawingml/2006/main">
                  <a:graphicData uri="http://schemas.microsoft.com/office/word/2010/wordprocessingShape">
                    <wps:wsp>
                      <wps:cNvCnPr/>
                      <wps:spPr>
                        <a:xfrm flipH="1">
                          <a:off x="0" y="0"/>
                          <a:ext cx="0" cy="260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9AEB10C" id="Straight Connector 30" o:spid="_x0000_s1026" style="position:absolute;flip:x;z-index:2516971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from="338.85pt,67.35pt" to="338.85pt,8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" strokecolor="black [3200]" strokeweight=".5pt">
                <v:stroke joinstyle="miter"/>
                <w10:wrap anchorx="margin"/>
              </v:line>
            </w:pict>
          </mc:Fallback>
        </mc:AlternateContent>
      </w:r>
      <w:r>
        <w:rPr>
          <w:noProof/>
        </w:rPr>
        <mc:AlternateContent>
          <mc:Choice Requires="wps">
            <w:drawing>
              <wp:anchor distT="0" distB="0" distL="114300" distR="114300" simplePos="0" relativeHeight="251689984" behindDoc="0" locked="0" layoutInCell="1" allowOverlap="1" wp14:anchorId="6FD202C4" wp14:editId="6ACF6365">
                <wp:simplePos x="0" y="0"/>
                <wp:positionH relativeFrom="column">
                  <wp:posOffset>2983523</wp:posOffset>
                </wp:positionH>
                <wp:positionV relativeFrom="paragraph">
                  <wp:posOffset>707389</wp:posOffset>
                </wp:positionV>
                <wp:extent cx="0" cy="415681"/>
                <wp:effectExtent l="0" t="0" r="19050" b="22860"/>
                <wp:wrapNone/>
                <wp:docPr id="21" name="Straight Connector 21"/>
                <wp:cNvGraphicFramePr/>
                <a:graphic xmlns:a="http://schemas.openxmlformats.org/drawingml/2006/main">
                  <a:graphicData uri="http://schemas.microsoft.com/office/word/2010/wordprocessingShape">
                    <wps:wsp>
                      <wps:cNvCnPr/>
                      <wps:spPr>
                        <a:xfrm>
                          <a:off x="0" y="0"/>
                          <a:ext cx="0" cy="41568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F1DBBD" id="Straight Connector 21"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4.9pt,55.7pt" to="234.9pt,8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" strokecolor="black [3200]" strokeweight=".5pt">
                <v:stroke joinstyle="miter"/>
              </v:line>
            </w:pict>
          </mc:Fallback>
        </mc:AlternateContent>
      </w:r>
      <w:r w:rsidR="00047C24">
        <w:rPr>
          <w:noProof/>
        </w:rPr>
        <mc:AlternateContent>
          <mc:Choice Requires="wps">
            <w:drawing>
              <wp:anchor distT="0" distB="0" distL="114300" distR="114300" simplePos="0" relativeHeight="251695104" behindDoc="0" locked="0" layoutInCell="1" allowOverlap="1" wp14:anchorId="497D619E" wp14:editId="2ABD9A06">
                <wp:simplePos x="0" y="0"/>
                <wp:positionH relativeFrom="column">
                  <wp:posOffset>1624965</wp:posOffset>
                </wp:positionH>
                <wp:positionV relativeFrom="paragraph">
                  <wp:posOffset>861342</wp:posOffset>
                </wp:positionV>
                <wp:extent cx="2823" cy="254706"/>
                <wp:effectExtent l="0" t="0" r="35560" b="31115"/>
                <wp:wrapNone/>
                <wp:docPr id="29" name="Straight Connector 29"/>
                <wp:cNvGraphicFramePr/>
                <a:graphic xmlns:a="http://schemas.openxmlformats.org/drawingml/2006/main">
                  <a:graphicData uri="http://schemas.microsoft.com/office/word/2010/wordprocessingShape">
                    <wps:wsp>
                      <wps:cNvCnPr/>
                      <wps:spPr>
                        <a:xfrm flipH="1">
                          <a:off x="0" y="0"/>
                          <a:ext cx="2823" cy="2547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8DF612" id="Straight Connector 29" o:spid="_x0000_s1026" style="position:absolute;flip:x;z-index:251695104;visibility:visible;mso-wrap-style:square;mso-wrap-distance-left:9pt;mso-wrap-distance-top:0;mso-wrap-distance-right:9pt;mso-wrap-distance-bottom:0;mso-position-horizontal:absolute;mso-position-horizontal-relative:text;mso-position-vertical:absolute;mso-position-vertical-relative:text" from="127.95pt,67.8pt" to="128.15pt,8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" strokecolor="black [3200]" strokeweight=".5pt">
                <v:stroke joinstyle="miter"/>
              </v:line>
            </w:pict>
          </mc:Fallback>
        </mc:AlternateContent>
      </w:r>
      <w:r w:rsidR="00047C24">
        <w:rPr>
          <w:noProof/>
        </w:rPr>
        <mc:AlternateContent>
          <mc:Choice Requires="wps">
            <w:drawing>
              <wp:anchor distT="0" distB="0" distL="114300" distR="114300" simplePos="0" relativeHeight="251693056" behindDoc="0" locked="0" layoutInCell="1" allowOverlap="1" wp14:anchorId="18150E92" wp14:editId="48AC4443">
                <wp:simplePos x="0" y="0"/>
                <wp:positionH relativeFrom="column">
                  <wp:posOffset>249555</wp:posOffset>
                </wp:positionH>
                <wp:positionV relativeFrom="paragraph">
                  <wp:posOffset>866422</wp:posOffset>
                </wp:positionV>
                <wp:extent cx="2823" cy="254706"/>
                <wp:effectExtent l="0" t="0" r="35560" b="31115"/>
                <wp:wrapNone/>
                <wp:docPr id="28" name="Straight Connector 28"/>
                <wp:cNvGraphicFramePr/>
                <a:graphic xmlns:a="http://schemas.openxmlformats.org/drawingml/2006/main">
                  <a:graphicData uri="http://schemas.microsoft.com/office/word/2010/wordprocessingShape">
                    <wps:wsp>
                      <wps:cNvCnPr/>
                      <wps:spPr>
                        <a:xfrm flipH="1">
                          <a:off x="0" y="0"/>
                          <a:ext cx="2823" cy="2547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B5AEEF1" id="Straight Connector 28" o:spid="_x0000_s1026" style="position:absolute;flip:x;z-index:251693056;visibility:visible;mso-wrap-style:square;mso-wrap-distance-left:9pt;mso-wrap-distance-top:0;mso-wrap-distance-right:9pt;mso-wrap-distance-bottom:0;mso-position-horizontal:absolute;mso-position-horizontal-relative:text;mso-position-vertical:absolute;mso-position-vertical-relative:text" from="19.65pt,68.2pt" to="19.85pt,8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" strokecolor="black [3200]" strokeweight=".5pt">
                <v:stroke joinstyle="miter"/>
              </v:line>
            </w:pict>
          </mc:Fallback>
        </mc:AlternateContent>
      </w:r>
      <w:r w:rsidR="00047C24">
        <w:rPr>
          <w:noProof/>
        </w:rPr>
        <mc:AlternateContent>
          <mc:Choice Requires="wps">
            <w:drawing>
              <wp:anchor distT="0" distB="0" distL="114300" distR="114300" simplePos="0" relativeHeight="251691008" behindDoc="0" locked="0" layoutInCell="1" allowOverlap="1" wp14:anchorId="470E8B90" wp14:editId="7B04C23C">
                <wp:simplePos x="0" y="0"/>
                <wp:positionH relativeFrom="column">
                  <wp:posOffset>254508</wp:posOffset>
                </wp:positionH>
                <wp:positionV relativeFrom="paragraph">
                  <wp:posOffset>849121</wp:posOffset>
                </wp:positionV>
                <wp:extent cx="5474208" cy="19304"/>
                <wp:effectExtent l="0" t="0" r="31750" b="19050"/>
                <wp:wrapNone/>
                <wp:docPr id="22" name="Straight Connector 22"/>
                <wp:cNvGraphicFramePr/>
                <a:graphic xmlns:a="http://schemas.openxmlformats.org/drawingml/2006/main">
                  <a:graphicData uri="http://schemas.microsoft.com/office/word/2010/wordprocessingShape">
                    <wps:wsp>
                      <wps:cNvCnPr/>
                      <wps:spPr>
                        <a:xfrm flipV="1">
                          <a:off x="0" y="0"/>
                          <a:ext cx="5474208" cy="1930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008F67" id="Straight Connector 22" o:spid="_x0000_s1026" style="position:absolute;flip: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5pt,66.85pt" to="451.1pt,6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" strokecolor="black [3200]" strokeweight=".5pt">
                <v:stroke joinstyle="miter"/>
              </v:line>
            </w:pict>
          </mc:Fallback>
        </mc:AlternateContent>
      </w:r>
      <w:r w:rsidR="00C31008" w:rsidRPr="00C31008">
        <w:rPr>
          <w:noProof/>
        </w:rPr>
        <mc:AlternateContent>
          <mc:Choice Requires="wps">
            <w:drawing>
              <wp:anchor distT="0" distB="0" distL="114300" distR="114300" simplePos="0" relativeHeight="251686912" behindDoc="0" locked="0" layoutInCell="1" allowOverlap="1" wp14:anchorId="4660F483" wp14:editId="4E3BBA22">
                <wp:simplePos x="0" y="0"/>
                <wp:positionH relativeFrom="margin">
                  <wp:posOffset>5082540</wp:posOffset>
                </wp:positionH>
                <wp:positionV relativeFrom="paragraph">
                  <wp:posOffset>2121535</wp:posOffset>
                </wp:positionV>
                <wp:extent cx="1234440" cy="777240"/>
                <wp:effectExtent l="0" t="0" r="22860" b="22860"/>
                <wp:wrapNone/>
                <wp:docPr id="18" name="Rectangle: Rounded Corners 18"/>
                <wp:cNvGraphicFramePr/>
                <a:graphic xmlns:a="http://schemas.openxmlformats.org/drawingml/2006/main">
                  <a:graphicData uri="http://schemas.microsoft.com/office/word/2010/wordprocessingShape">
                    <wps:wsp>
                      <wps:cNvSpPr/>
                      <wps:spPr>
                        <a:xfrm>
                          <a:off x="0" y="0"/>
                          <a:ext cx="1234440" cy="7772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7FE040" w14:textId="448B8386" w:rsidR="00F6672C" w:rsidRDefault="00F6672C" w:rsidP="00C31008">
                            <w:pPr>
                              <w:jc w:val="center"/>
                            </w:pPr>
                            <w:r>
                              <w:t>Senior Law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60F483" id="Rectangle: Rounded Corners 18" o:spid="_x0000_s1028" style="position:absolute;margin-left:400.2pt;margin-top:167.05pt;width:97.2pt;height:61.2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" fillcolor="white [3201]" strokecolor="black [3213]" strokeweight="1pt">
                <v:stroke joinstyle="miter"/>
                <v:textbox>
                  <w:txbxContent>
                    <w:p w14:paraId="727FE040" w14:textId="448B8386" w:rsidR="00F6672C" w:rsidRDefault="00F6672C" w:rsidP="00C31008">
                      <w:pPr>
                        <w:jc w:val="center"/>
                      </w:pPr>
                      <w:r>
                        <w:t>Senior Lawyer</w:t>
                      </w:r>
                    </w:p>
                  </w:txbxContent>
                </v:textbox>
                <w10:wrap anchorx="margin"/>
              </v:roundrect>
            </w:pict>
          </mc:Fallback>
        </mc:AlternateContent>
      </w:r>
      <w:r w:rsidR="00C31008" w:rsidRPr="00C31008">
        <w:rPr>
          <w:noProof/>
        </w:rPr>
        <mc:AlternateContent>
          <mc:Choice Requires="wps">
            <w:drawing>
              <wp:anchor distT="0" distB="0" distL="114300" distR="114300" simplePos="0" relativeHeight="251687936" behindDoc="0" locked="0" layoutInCell="1" allowOverlap="1" wp14:anchorId="2830AA80" wp14:editId="646084DD">
                <wp:simplePos x="0" y="0"/>
                <wp:positionH relativeFrom="margin">
                  <wp:posOffset>5082540</wp:posOffset>
                </wp:positionH>
                <wp:positionV relativeFrom="paragraph">
                  <wp:posOffset>3150235</wp:posOffset>
                </wp:positionV>
                <wp:extent cx="1234440" cy="777240"/>
                <wp:effectExtent l="0" t="0" r="22860" b="22860"/>
                <wp:wrapNone/>
                <wp:docPr id="19" name="Rectangle: Rounded Corners 19"/>
                <wp:cNvGraphicFramePr/>
                <a:graphic xmlns:a="http://schemas.openxmlformats.org/drawingml/2006/main">
                  <a:graphicData uri="http://schemas.microsoft.com/office/word/2010/wordprocessingShape">
                    <wps:wsp>
                      <wps:cNvSpPr/>
                      <wps:spPr>
                        <a:xfrm>
                          <a:off x="0" y="0"/>
                          <a:ext cx="1234440" cy="7772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AFCEBF8" w14:textId="614C130C" w:rsidR="00F6672C" w:rsidRDefault="00F6672C" w:rsidP="00C31008">
                            <w:pPr>
                              <w:jc w:val="center"/>
                            </w:pPr>
                            <w:r>
                              <w:t>Legal Representa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30AA80" id="Rectangle: Rounded Corners 19" o:spid="_x0000_s1029" style="position:absolute;margin-left:400.2pt;margin-top:248.05pt;width:97.2pt;height:61.2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" fillcolor="white [3201]" strokecolor="black [3213]" strokeweight="1pt">
                <v:stroke joinstyle="miter"/>
                <v:textbox>
                  <w:txbxContent>
                    <w:p w14:paraId="3AFCEBF8" w14:textId="614C130C" w:rsidR="00F6672C" w:rsidRDefault="00F6672C" w:rsidP="00C31008">
                      <w:pPr>
                        <w:jc w:val="center"/>
                      </w:pPr>
                      <w:r>
                        <w:t>Legal Representative</w:t>
                      </w:r>
                    </w:p>
                  </w:txbxContent>
                </v:textbox>
                <w10:wrap anchorx="margin"/>
              </v:roundrect>
            </w:pict>
          </mc:Fallback>
        </mc:AlternateContent>
      </w:r>
      <w:r w:rsidR="00C31008" w:rsidRPr="00C31008">
        <w:rPr>
          <w:rFonts w:eastAsiaTheme="majorEastAsia"/>
          <w:b/>
          <w:noProof/>
        </w:rPr>
        <mc:AlternateContent>
          <mc:Choice Requires="wps">
            <w:drawing>
              <wp:anchor distT="0" distB="0" distL="114300" distR="114300" simplePos="0" relativeHeight="251684864" behindDoc="0" locked="0" layoutInCell="1" allowOverlap="1" wp14:anchorId="5A046CCC" wp14:editId="65D5FC4F">
                <wp:simplePos x="0" y="0"/>
                <wp:positionH relativeFrom="margin">
                  <wp:posOffset>3718560</wp:posOffset>
                </wp:positionH>
                <wp:positionV relativeFrom="paragraph">
                  <wp:posOffset>3160395</wp:posOffset>
                </wp:positionV>
                <wp:extent cx="1234440" cy="777240"/>
                <wp:effectExtent l="0" t="0" r="22860" b="22860"/>
                <wp:wrapNone/>
                <wp:docPr id="17" name="Rectangle: Rounded Corners 17"/>
                <wp:cNvGraphicFramePr/>
                <a:graphic xmlns:a="http://schemas.openxmlformats.org/drawingml/2006/main">
                  <a:graphicData uri="http://schemas.microsoft.com/office/word/2010/wordprocessingShape">
                    <wps:wsp>
                      <wps:cNvSpPr/>
                      <wps:spPr>
                        <a:xfrm>
                          <a:off x="0" y="0"/>
                          <a:ext cx="1234440" cy="7772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D097EB" w14:textId="3185AED3" w:rsidR="00F6672C" w:rsidRDefault="00F6672C" w:rsidP="00C31008">
                            <w:pPr>
                              <w:jc w:val="center"/>
                            </w:pPr>
                            <w:r>
                              <w:t>Accoun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046CCC" id="Rectangle: Rounded Corners 17" o:spid="_x0000_s1030" style="position:absolute;margin-left:292.8pt;margin-top:248.85pt;width:97.2pt;height:61.2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" fillcolor="white [3201]" strokecolor="black [3213]" strokeweight="1pt">
                <v:stroke joinstyle="miter"/>
                <v:textbox>
                  <w:txbxContent>
                    <w:p w14:paraId="0FD097EB" w14:textId="3185AED3" w:rsidR="00F6672C" w:rsidRDefault="00F6672C" w:rsidP="00C31008">
                      <w:pPr>
                        <w:jc w:val="center"/>
                      </w:pPr>
                      <w:r>
                        <w:t>Accountant</w:t>
                      </w:r>
                    </w:p>
                  </w:txbxContent>
                </v:textbox>
                <w10:wrap anchorx="margin"/>
              </v:roundrect>
            </w:pict>
          </mc:Fallback>
        </mc:AlternateContent>
      </w:r>
      <w:r w:rsidR="00C31008" w:rsidRPr="00C31008">
        <w:rPr>
          <w:rFonts w:eastAsiaTheme="majorEastAsia"/>
          <w:b/>
          <w:noProof/>
        </w:rPr>
        <mc:AlternateContent>
          <mc:Choice Requires="wps">
            <w:drawing>
              <wp:anchor distT="0" distB="0" distL="114300" distR="114300" simplePos="0" relativeHeight="251683840" behindDoc="0" locked="0" layoutInCell="1" allowOverlap="1" wp14:anchorId="7906DF17" wp14:editId="5D3D3D5C">
                <wp:simplePos x="0" y="0"/>
                <wp:positionH relativeFrom="margin">
                  <wp:posOffset>3718560</wp:posOffset>
                </wp:positionH>
                <wp:positionV relativeFrom="paragraph">
                  <wp:posOffset>2131695</wp:posOffset>
                </wp:positionV>
                <wp:extent cx="1234440" cy="777240"/>
                <wp:effectExtent l="0" t="0" r="22860" b="22860"/>
                <wp:wrapNone/>
                <wp:docPr id="16" name="Rectangle: Rounded Corners 16"/>
                <wp:cNvGraphicFramePr/>
                <a:graphic xmlns:a="http://schemas.openxmlformats.org/drawingml/2006/main">
                  <a:graphicData uri="http://schemas.microsoft.com/office/word/2010/wordprocessingShape">
                    <wps:wsp>
                      <wps:cNvSpPr/>
                      <wps:spPr>
                        <a:xfrm>
                          <a:off x="0" y="0"/>
                          <a:ext cx="1234440" cy="7772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35CD49" w14:textId="105C1668" w:rsidR="00F6672C" w:rsidRDefault="00F6672C" w:rsidP="00C31008">
                            <w:pPr>
                              <w:jc w:val="center"/>
                            </w:pPr>
                            <w:r>
                              <w:t>Senior Audi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906DF17" id="Rectangle: Rounded Corners 16" o:spid="_x0000_s1031" style="position:absolute;margin-left:292.8pt;margin-top:167.85pt;width:97.2pt;height:61.2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" fillcolor="white [3201]" strokecolor="black [3213]" strokeweight="1pt">
                <v:stroke joinstyle="miter"/>
                <v:textbox>
                  <w:txbxContent>
                    <w:p w14:paraId="4035CD49" w14:textId="105C1668" w:rsidR="00F6672C" w:rsidRDefault="00F6672C" w:rsidP="00C31008">
                      <w:pPr>
                        <w:jc w:val="center"/>
                      </w:pPr>
                      <w:r>
                        <w:t>Senior Auditor</w:t>
                      </w:r>
                    </w:p>
                  </w:txbxContent>
                </v:textbox>
                <w10:wrap anchorx="margin"/>
              </v:roundrect>
            </w:pict>
          </mc:Fallback>
        </mc:AlternateContent>
      </w:r>
      <w:r w:rsidR="00C31008" w:rsidRPr="00C31008">
        <w:rPr>
          <w:noProof/>
        </w:rPr>
        <mc:AlternateContent>
          <mc:Choice Requires="wps">
            <w:drawing>
              <wp:anchor distT="0" distB="0" distL="114300" distR="114300" simplePos="0" relativeHeight="251680768" behindDoc="0" locked="0" layoutInCell="1" allowOverlap="1" wp14:anchorId="5D239E22" wp14:editId="1167EA63">
                <wp:simplePos x="0" y="0"/>
                <wp:positionH relativeFrom="margin">
                  <wp:posOffset>2369820</wp:posOffset>
                </wp:positionH>
                <wp:positionV relativeFrom="paragraph">
                  <wp:posOffset>2140585</wp:posOffset>
                </wp:positionV>
                <wp:extent cx="1234440" cy="777240"/>
                <wp:effectExtent l="0" t="0" r="22860" b="22860"/>
                <wp:wrapNone/>
                <wp:docPr id="14" name="Rectangle: Rounded Corners 14"/>
                <wp:cNvGraphicFramePr/>
                <a:graphic xmlns:a="http://schemas.openxmlformats.org/drawingml/2006/main">
                  <a:graphicData uri="http://schemas.microsoft.com/office/word/2010/wordprocessingShape">
                    <wps:wsp>
                      <wps:cNvSpPr/>
                      <wps:spPr>
                        <a:xfrm>
                          <a:off x="0" y="0"/>
                          <a:ext cx="1234440" cy="7772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0644566" w14:textId="324DDC6B" w:rsidR="00F6672C" w:rsidRDefault="00F6672C" w:rsidP="00C31008">
                            <w:pPr>
                              <w:jc w:val="center"/>
                            </w:pPr>
                            <w:r>
                              <w:t>Marketing Execu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239E22" id="Rectangle: Rounded Corners 14" o:spid="_x0000_s1032" style="position:absolute;margin-left:186.6pt;margin-top:168.55pt;width:97.2pt;height:61.2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" fillcolor="white [3201]" strokecolor="black [3213]" strokeweight="1pt">
                <v:stroke joinstyle="miter"/>
                <v:textbox>
                  <w:txbxContent>
                    <w:p w14:paraId="20644566" w14:textId="324DDC6B" w:rsidR="00F6672C" w:rsidRDefault="00F6672C" w:rsidP="00C31008">
                      <w:pPr>
                        <w:jc w:val="center"/>
                      </w:pPr>
                      <w:r>
                        <w:t>Marketing Executive</w:t>
                      </w:r>
                    </w:p>
                  </w:txbxContent>
                </v:textbox>
                <w10:wrap anchorx="margin"/>
              </v:roundrect>
            </w:pict>
          </mc:Fallback>
        </mc:AlternateContent>
      </w:r>
      <w:r w:rsidR="00C31008" w:rsidRPr="00C31008">
        <w:rPr>
          <w:noProof/>
        </w:rPr>
        <mc:AlternateContent>
          <mc:Choice Requires="wps">
            <w:drawing>
              <wp:anchor distT="0" distB="0" distL="114300" distR="114300" simplePos="0" relativeHeight="251681792" behindDoc="0" locked="0" layoutInCell="1" allowOverlap="1" wp14:anchorId="6A6CC99A" wp14:editId="5A978405">
                <wp:simplePos x="0" y="0"/>
                <wp:positionH relativeFrom="margin">
                  <wp:posOffset>2369820</wp:posOffset>
                </wp:positionH>
                <wp:positionV relativeFrom="paragraph">
                  <wp:posOffset>3169285</wp:posOffset>
                </wp:positionV>
                <wp:extent cx="1234440" cy="777240"/>
                <wp:effectExtent l="0" t="0" r="22860" b="22860"/>
                <wp:wrapNone/>
                <wp:docPr id="15" name="Rectangle: Rounded Corners 15"/>
                <wp:cNvGraphicFramePr/>
                <a:graphic xmlns:a="http://schemas.openxmlformats.org/drawingml/2006/main">
                  <a:graphicData uri="http://schemas.microsoft.com/office/word/2010/wordprocessingShape">
                    <wps:wsp>
                      <wps:cNvSpPr/>
                      <wps:spPr>
                        <a:xfrm>
                          <a:off x="0" y="0"/>
                          <a:ext cx="1234440" cy="7772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BA656A" w14:textId="7BE45F2F" w:rsidR="00F6672C" w:rsidRDefault="00F6672C" w:rsidP="00C31008">
                            <w:pPr>
                              <w:jc w:val="center"/>
                            </w:pPr>
                            <w:r>
                              <w:t>Marketing Assis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6CC99A" id="Rectangle: Rounded Corners 15" o:spid="_x0000_s1033" style="position:absolute;margin-left:186.6pt;margin-top:249.55pt;width:97.2pt;height:61.2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" fillcolor="white [3201]" strokecolor="black [3213]" strokeweight="1pt">
                <v:stroke joinstyle="miter"/>
                <v:textbox>
                  <w:txbxContent>
                    <w:p w14:paraId="0FBA656A" w14:textId="7BE45F2F" w:rsidR="00F6672C" w:rsidRDefault="00F6672C" w:rsidP="00C31008">
                      <w:pPr>
                        <w:jc w:val="center"/>
                      </w:pPr>
                      <w:r>
                        <w:t>Marketing Assistant</w:t>
                      </w:r>
                    </w:p>
                  </w:txbxContent>
                </v:textbox>
                <w10:wrap anchorx="margin"/>
              </v:roundrect>
            </w:pict>
          </mc:Fallback>
        </mc:AlternateContent>
      </w:r>
      <w:r w:rsidR="00C31008" w:rsidRPr="00C31008">
        <w:rPr>
          <w:noProof/>
        </w:rPr>
        <mc:AlternateContent>
          <mc:Choice Requires="wps">
            <w:drawing>
              <wp:anchor distT="0" distB="0" distL="114300" distR="114300" simplePos="0" relativeHeight="251677696" behindDoc="0" locked="0" layoutInCell="1" allowOverlap="1" wp14:anchorId="499F8EC2" wp14:editId="01B0AC88">
                <wp:simplePos x="0" y="0"/>
                <wp:positionH relativeFrom="margin">
                  <wp:posOffset>1021080</wp:posOffset>
                </wp:positionH>
                <wp:positionV relativeFrom="paragraph">
                  <wp:posOffset>2140585</wp:posOffset>
                </wp:positionV>
                <wp:extent cx="1234440" cy="777240"/>
                <wp:effectExtent l="0" t="0" r="22860" b="22860"/>
                <wp:wrapNone/>
                <wp:docPr id="12" name="Rectangle: Rounded Corners 12"/>
                <wp:cNvGraphicFramePr/>
                <a:graphic xmlns:a="http://schemas.openxmlformats.org/drawingml/2006/main">
                  <a:graphicData uri="http://schemas.microsoft.com/office/word/2010/wordprocessingShape">
                    <wps:wsp>
                      <wps:cNvSpPr/>
                      <wps:spPr>
                        <a:xfrm>
                          <a:off x="0" y="0"/>
                          <a:ext cx="1234440" cy="7772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D34647" w14:textId="7F541E72" w:rsidR="00F6672C" w:rsidRDefault="00F6672C" w:rsidP="00C31008">
                            <w:pPr>
                              <w:jc w:val="center"/>
                            </w:pPr>
                            <w:r>
                              <w:t>R&amp;D Execu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9F8EC2" id="Rectangle: Rounded Corners 12" o:spid="_x0000_s1034" style="position:absolute;margin-left:80.4pt;margin-top:168.55pt;width:97.2pt;height:61.2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" fillcolor="white [3201]" strokecolor="black [3213]" strokeweight="1pt">
                <v:stroke joinstyle="miter"/>
                <v:textbox>
                  <w:txbxContent>
                    <w:p w14:paraId="24D34647" w14:textId="7F541E72" w:rsidR="00F6672C" w:rsidRDefault="00F6672C" w:rsidP="00C31008">
                      <w:pPr>
                        <w:jc w:val="center"/>
                      </w:pPr>
                      <w:r>
                        <w:t>R&amp;D Executive</w:t>
                      </w:r>
                    </w:p>
                  </w:txbxContent>
                </v:textbox>
                <w10:wrap anchorx="margin"/>
              </v:roundrect>
            </w:pict>
          </mc:Fallback>
        </mc:AlternateContent>
      </w:r>
      <w:r w:rsidR="00C31008" w:rsidRPr="00C31008">
        <w:rPr>
          <w:noProof/>
        </w:rPr>
        <mc:AlternateContent>
          <mc:Choice Requires="wps">
            <w:drawing>
              <wp:anchor distT="0" distB="0" distL="114300" distR="114300" simplePos="0" relativeHeight="251678720" behindDoc="0" locked="0" layoutInCell="1" allowOverlap="1" wp14:anchorId="3E333234" wp14:editId="71D7826B">
                <wp:simplePos x="0" y="0"/>
                <wp:positionH relativeFrom="margin">
                  <wp:posOffset>1021080</wp:posOffset>
                </wp:positionH>
                <wp:positionV relativeFrom="paragraph">
                  <wp:posOffset>3169285</wp:posOffset>
                </wp:positionV>
                <wp:extent cx="1234440" cy="777240"/>
                <wp:effectExtent l="0" t="0" r="22860" b="22860"/>
                <wp:wrapNone/>
                <wp:docPr id="13" name="Rectangle: Rounded Corners 13"/>
                <wp:cNvGraphicFramePr/>
                <a:graphic xmlns:a="http://schemas.openxmlformats.org/drawingml/2006/main">
                  <a:graphicData uri="http://schemas.microsoft.com/office/word/2010/wordprocessingShape">
                    <wps:wsp>
                      <wps:cNvSpPr/>
                      <wps:spPr>
                        <a:xfrm>
                          <a:off x="0" y="0"/>
                          <a:ext cx="1234440" cy="7772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9A99BA" w14:textId="01985B6D" w:rsidR="00F6672C" w:rsidRDefault="00F6672C" w:rsidP="00C31008">
                            <w:pPr>
                              <w:jc w:val="center"/>
                            </w:pPr>
                            <w:r>
                              <w:t>Engine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333234" id="Rectangle: Rounded Corners 13" o:spid="_x0000_s1035" style="position:absolute;margin-left:80.4pt;margin-top:249.55pt;width:97.2pt;height:61.2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" fillcolor="white [3201]" strokecolor="black [3213]" strokeweight="1pt">
                <v:stroke joinstyle="miter"/>
                <v:textbox>
                  <w:txbxContent>
                    <w:p w14:paraId="0D9A99BA" w14:textId="01985B6D" w:rsidR="00F6672C" w:rsidRDefault="00F6672C" w:rsidP="00C31008">
                      <w:pPr>
                        <w:jc w:val="center"/>
                      </w:pPr>
                      <w:r>
                        <w:t>Engineers</w:t>
                      </w:r>
                    </w:p>
                  </w:txbxContent>
                </v:textbox>
                <w10:wrap anchorx="margin"/>
              </v:roundrect>
            </w:pict>
          </mc:Fallback>
        </mc:AlternateContent>
      </w:r>
      <w:r w:rsidR="00C31008">
        <w:rPr>
          <w:noProof/>
        </w:rPr>
        <mc:AlternateContent>
          <mc:Choice Requires="wps">
            <w:drawing>
              <wp:anchor distT="0" distB="0" distL="114300" distR="114300" simplePos="0" relativeHeight="251675648" behindDoc="0" locked="0" layoutInCell="1" allowOverlap="1" wp14:anchorId="24A93083" wp14:editId="73B338BC">
                <wp:simplePos x="0" y="0"/>
                <wp:positionH relativeFrom="margin">
                  <wp:posOffset>-335280</wp:posOffset>
                </wp:positionH>
                <wp:positionV relativeFrom="paragraph">
                  <wp:posOffset>3168650</wp:posOffset>
                </wp:positionV>
                <wp:extent cx="1234440" cy="777240"/>
                <wp:effectExtent l="0" t="0" r="22860" b="22860"/>
                <wp:wrapNone/>
                <wp:docPr id="11" name="Rectangle: Rounded Corners 11"/>
                <wp:cNvGraphicFramePr/>
                <a:graphic xmlns:a="http://schemas.openxmlformats.org/drawingml/2006/main">
                  <a:graphicData uri="http://schemas.microsoft.com/office/word/2010/wordprocessingShape">
                    <wps:wsp>
                      <wps:cNvSpPr/>
                      <wps:spPr>
                        <a:xfrm>
                          <a:off x="0" y="0"/>
                          <a:ext cx="1234440" cy="7772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C9F51D9" w14:textId="3FAC77A6" w:rsidR="00F6672C" w:rsidRDefault="00F6672C" w:rsidP="00C31008">
                            <w:pPr>
                              <w:jc w:val="center"/>
                            </w:pPr>
                            <w:r>
                              <w:t>HR Assis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4A93083" id="Rectangle: Rounded Corners 11" o:spid="_x0000_s1036" style="position:absolute;margin-left:-26.4pt;margin-top:249.5pt;width:97.2pt;height:61.2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" fillcolor="white [3201]" strokecolor="black [3213]" strokeweight="1pt">
                <v:stroke joinstyle="miter"/>
                <v:textbox>
                  <w:txbxContent>
                    <w:p w14:paraId="5C9F51D9" w14:textId="3FAC77A6" w:rsidR="00F6672C" w:rsidRDefault="00F6672C" w:rsidP="00C31008">
                      <w:pPr>
                        <w:jc w:val="center"/>
                      </w:pPr>
                      <w:r>
                        <w:t>HR Assistant</w:t>
                      </w:r>
                    </w:p>
                  </w:txbxContent>
                </v:textbox>
                <w10:wrap anchorx="margin"/>
              </v:roundrect>
            </w:pict>
          </mc:Fallback>
        </mc:AlternateContent>
      </w:r>
      <w:r w:rsidR="00C31008">
        <w:rPr>
          <w:noProof/>
        </w:rPr>
        <mc:AlternateContent>
          <mc:Choice Requires="wps">
            <w:drawing>
              <wp:anchor distT="0" distB="0" distL="114300" distR="114300" simplePos="0" relativeHeight="251673600" behindDoc="0" locked="0" layoutInCell="1" allowOverlap="1" wp14:anchorId="35F6233C" wp14:editId="3D946A6D">
                <wp:simplePos x="0" y="0"/>
                <wp:positionH relativeFrom="margin">
                  <wp:posOffset>-335280</wp:posOffset>
                </wp:positionH>
                <wp:positionV relativeFrom="paragraph">
                  <wp:posOffset>2139950</wp:posOffset>
                </wp:positionV>
                <wp:extent cx="1234440" cy="777240"/>
                <wp:effectExtent l="0" t="0" r="22860" b="22860"/>
                <wp:wrapNone/>
                <wp:docPr id="10" name="Rectangle: Rounded Corners 10"/>
                <wp:cNvGraphicFramePr/>
                <a:graphic xmlns:a="http://schemas.openxmlformats.org/drawingml/2006/main">
                  <a:graphicData uri="http://schemas.microsoft.com/office/word/2010/wordprocessingShape">
                    <wps:wsp>
                      <wps:cNvSpPr/>
                      <wps:spPr>
                        <a:xfrm>
                          <a:off x="0" y="0"/>
                          <a:ext cx="1234440" cy="7772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A6C68DD" w14:textId="1EFA263D" w:rsidR="00F6672C" w:rsidRDefault="00F6672C" w:rsidP="00C31008">
                            <w:r>
                              <w:t>HR Execu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F6233C" id="Rectangle: Rounded Corners 10" o:spid="_x0000_s1037" style="position:absolute;margin-left:-26.4pt;margin-top:168.5pt;width:97.2pt;height:61.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" fillcolor="white [3201]" strokecolor="black [3213]" strokeweight="1pt">
                <v:stroke joinstyle="miter"/>
                <v:textbox>
                  <w:txbxContent>
                    <w:p w14:paraId="0A6C68DD" w14:textId="1EFA263D" w:rsidR="00F6672C" w:rsidRDefault="00F6672C" w:rsidP="00C31008">
                      <w:r>
                        <w:t>HR Executive</w:t>
                      </w:r>
                    </w:p>
                  </w:txbxContent>
                </v:textbox>
                <w10:wrap anchorx="margin"/>
              </v:roundrect>
            </w:pict>
          </mc:Fallback>
        </mc:AlternateContent>
      </w:r>
      <w:r w:rsidR="00C31008">
        <w:rPr>
          <w:noProof/>
        </w:rPr>
        <mc:AlternateContent>
          <mc:Choice Requires="wps">
            <w:drawing>
              <wp:anchor distT="0" distB="0" distL="114300" distR="114300" simplePos="0" relativeHeight="251671552" behindDoc="0" locked="0" layoutInCell="1" allowOverlap="1" wp14:anchorId="12D3081A" wp14:editId="01C3A142">
                <wp:simplePos x="0" y="0"/>
                <wp:positionH relativeFrom="margin">
                  <wp:posOffset>5082540</wp:posOffset>
                </wp:positionH>
                <wp:positionV relativeFrom="paragraph">
                  <wp:posOffset>1111250</wp:posOffset>
                </wp:positionV>
                <wp:extent cx="1234440" cy="792480"/>
                <wp:effectExtent l="0" t="0" r="22860" b="26670"/>
                <wp:wrapNone/>
                <wp:docPr id="9" name="Rectangle: Rounded Corners 9"/>
                <wp:cNvGraphicFramePr/>
                <a:graphic xmlns:a="http://schemas.openxmlformats.org/drawingml/2006/main">
                  <a:graphicData uri="http://schemas.microsoft.com/office/word/2010/wordprocessingShape">
                    <wps:wsp>
                      <wps:cNvSpPr/>
                      <wps:spPr>
                        <a:xfrm>
                          <a:off x="0" y="0"/>
                          <a:ext cx="1234440" cy="79248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62648D" w14:textId="18640EA0" w:rsidR="00F6672C" w:rsidRDefault="00F6672C" w:rsidP="00C31008">
                            <w:pPr>
                              <w:jc w:val="center"/>
                            </w:pPr>
                            <w:r>
                              <w:t xml:space="preserve">Legal </w:t>
                            </w:r>
                            <w:r w:rsidR="00003C1A">
                              <w:t>Advi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D3081A" id="Rectangle: Rounded Corners 9" o:spid="_x0000_s1038" style="position:absolute;margin-left:400.2pt;margin-top:87.5pt;width:97.2pt;height:62.4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" fillcolor="white [3201]" strokecolor="black [3213]" strokeweight="1pt">
                <v:stroke joinstyle="miter"/>
                <v:textbox>
                  <w:txbxContent>
                    <w:p w14:paraId="7562648D" w14:textId="18640EA0" w:rsidR="00F6672C" w:rsidRDefault="00F6672C" w:rsidP="00C31008">
                      <w:pPr>
                        <w:jc w:val="center"/>
                      </w:pPr>
                      <w:r>
                        <w:t xml:space="preserve">Legal </w:t>
                      </w:r>
                      <w:r w:rsidR="00003C1A">
                        <w:t>Advisor</w:t>
                      </w:r>
                    </w:p>
                  </w:txbxContent>
                </v:textbox>
                <w10:wrap anchorx="margin"/>
              </v:roundrect>
            </w:pict>
          </mc:Fallback>
        </mc:AlternateContent>
      </w:r>
      <w:r w:rsidR="00C31008">
        <w:rPr>
          <w:noProof/>
        </w:rPr>
        <mc:AlternateContent>
          <mc:Choice Requires="wps">
            <w:drawing>
              <wp:anchor distT="0" distB="0" distL="114300" distR="114300" simplePos="0" relativeHeight="251669504" behindDoc="0" locked="0" layoutInCell="1" allowOverlap="1" wp14:anchorId="7068AA42" wp14:editId="490E034B">
                <wp:simplePos x="0" y="0"/>
                <wp:positionH relativeFrom="margin">
                  <wp:posOffset>3718560</wp:posOffset>
                </wp:positionH>
                <wp:positionV relativeFrom="paragraph">
                  <wp:posOffset>1119505</wp:posOffset>
                </wp:positionV>
                <wp:extent cx="1234440" cy="792480"/>
                <wp:effectExtent l="0" t="0" r="22860" b="26670"/>
                <wp:wrapNone/>
                <wp:docPr id="8" name="Rectangle: Rounded Corners 8"/>
                <wp:cNvGraphicFramePr/>
                <a:graphic xmlns:a="http://schemas.openxmlformats.org/drawingml/2006/main">
                  <a:graphicData uri="http://schemas.microsoft.com/office/word/2010/wordprocessingShape">
                    <wps:wsp>
                      <wps:cNvSpPr/>
                      <wps:spPr>
                        <a:xfrm>
                          <a:off x="0" y="0"/>
                          <a:ext cx="1234440" cy="79248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482DDA3" w14:textId="5E4223AB" w:rsidR="00F6672C" w:rsidRDefault="00003C1A" w:rsidP="00C31008">
                            <w:pPr>
                              <w:jc w:val="center"/>
                            </w:pPr>
                            <w:r>
                              <w:t>Financial Adminis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68AA42" id="Rectangle: Rounded Corners 8" o:spid="_x0000_s1039" style="position:absolute;margin-left:292.8pt;margin-top:88.15pt;width:97.2pt;height:62.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" fillcolor="white [3201]" strokecolor="black [3213]" strokeweight="1pt">
                <v:stroke joinstyle="miter"/>
                <v:textbox>
                  <w:txbxContent>
                    <w:p w14:paraId="4482DDA3" w14:textId="5E4223AB" w:rsidR="00F6672C" w:rsidRDefault="00003C1A" w:rsidP="00C31008">
                      <w:pPr>
                        <w:jc w:val="center"/>
                      </w:pPr>
                      <w:r>
                        <w:t>Financial Administrator</w:t>
                      </w:r>
                    </w:p>
                  </w:txbxContent>
                </v:textbox>
                <w10:wrap anchorx="margin"/>
              </v:roundrect>
            </w:pict>
          </mc:Fallback>
        </mc:AlternateContent>
      </w:r>
      <w:r w:rsidR="00C31008">
        <w:rPr>
          <w:noProof/>
        </w:rPr>
        <mc:AlternateContent>
          <mc:Choice Requires="wps">
            <w:drawing>
              <wp:anchor distT="0" distB="0" distL="114300" distR="114300" simplePos="0" relativeHeight="251667456" behindDoc="0" locked="0" layoutInCell="1" allowOverlap="1" wp14:anchorId="6C035E09" wp14:editId="39A1356E">
                <wp:simplePos x="0" y="0"/>
                <wp:positionH relativeFrom="margin">
                  <wp:posOffset>2369820</wp:posOffset>
                </wp:positionH>
                <wp:positionV relativeFrom="paragraph">
                  <wp:posOffset>1126490</wp:posOffset>
                </wp:positionV>
                <wp:extent cx="1234440" cy="792480"/>
                <wp:effectExtent l="0" t="0" r="22860" b="26670"/>
                <wp:wrapNone/>
                <wp:docPr id="7" name="Rectangle: Rounded Corners 7"/>
                <wp:cNvGraphicFramePr/>
                <a:graphic xmlns:a="http://schemas.openxmlformats.org/drawingml/2006/main">
                  <a:graphicData uri="http://schemas.microsoft.com/office/word/2010/wordprocessingShape">
                    <wps:wsp>
                      <wps:cNvSpPr/>
                      <wps:spPr>
                        <a:xfrm>
                          <a:off x="0" y="0"/>
                          <a:ext cx="1234440" cy="79248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2B5656" w14:textId="0FB1D7FD" w:rsidR="00F6672C" w:rsidRDefault="00F6672C" w:rsidP="00C31008">
                            <w:pPr>
                              <w:jc w:val="center"/>
                            </w:pPr>
                            <w:r>
                              <w:t xml:space="preserve">Marketing </w:t>
                            </w:r>
                            <w:r w:rsidR="00003C1A">
                              <w:t>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C035E09" id="Rectangle: Rounded Corners 7" o:spid="_x0000_s1040" style="position:absolute;margin-left:186.6pt;margin-top:88.7pt;width:97.2pt;height:62.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" fillcolor="white [3201]" strokecolor="black [3213]" strokeweight="1pt">
                <v:stroke joinstyle="miter"/>
                <v:textbox>
                  <w:txbxContent>
                    <w:p w14:paraId="7A2B5656" w14:textId="0FB1D7FD" w:rsidR="00F6672C" w:rsidRDefault="00F6672C" w:rsidP="00C31008">
                      <w:pPr>
                        <w:jc w:val="center"/>
                      </w:pPr>
                      <w:r>
                        <w:t xml:space="preserve">Marketing </w:t>
                      </w:r>
                      <w:r w:rsidR="00003C1A">
                        <w:t>Manager</w:t>
                      </w:r>
                    </w:p>
                  </w:txbxContent>
                </v:textbox>
                <w10:wrap anchorx="margin"/>
              </v:roundrect>
            </w:pict>
          </mc:Fallback>
        </mc:AlternateContent>
      </w:r>
      <w:r w:rsidR="00C31008">
        <w:rPr>
          <w:noProof/>
        </w:rPr>
        <mc:AlternateContent>
          <mc:Choice Requires="wps">
            <w:drawing>
              <wp:anchor distT="0" distB="0" distL="114300" distR="114300" simplePos="0" relativeHeight="251665408" behindDoc="0" locked="0" layoutInCell="1" allowOverlap="1" wp14:anchorId="6E33908A" wp14:editId="788B9DFD">
                <wp:simplePos x="0" y="0"/>
                <wp:positionH relativeFrom="margin">
                  <wp:posOffset>1013460</wp:posOffset>
                </wp:positionH>
                <wp:positionV relativeFrom="paragraph">
                  <wp:posOffset>1118870</wp:posOffset>
                </wp:positionV>
                <wp:extent cx="1234440" cy="792480"/>
                <wp:effectExtent l="0" t="0" r="22860" b="26670"/>
                <wp:wrapNone/>
                <wp:docPr id="6" name="Rectangle: Rounded Corners 6"/>
                <wp:cNvGraphicFramePr/>
                <a:graphic xmlns:a="http://schemas.openxmlformats.org/drawingml/2006/main">
                  <a:graphicData uri="http://schemas.microsoft.com/office/word/2010/wordprocessingShape">
                    <wps:wsp>
                      <wps:cNvSpPr/>
                      <wps:spPr>
                        <a:xfrm>
                          <a:off x="0" y="0"/>
                          <a:ext cx="1234440" cy="79248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AD1D9B3" w14:textId="79D08A32" w:rsidR="00F6672C" w:rsidRDefault="00F6672C" w:rsidP="00C31008">
                            <w:pPr>
                              <w:jc w:val="center"/>
                            </w:pPr>
                            <w:r>
                              <w:t xml:space="preserve">R&amp;D </w:t>
                            </w:r>
                            <w:r w:rsidR="00003C1A">
                              <w:t>Head / R&amp;D 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E33908A" id="Rectangle: Rounded Corners 6" o:spid="_x0000_s1041" style="position:absolute;margin-left:79.8pt;margin-top:88.1pt;width:97.2pt;height:62.4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" fillcolor="white [3201]" strokecolor="black [3213]" strokeweight="1pt">
                <v:stroke joinstyle="miter"/>
                <v:textbox>
                  <w:txbxContent>
                    <w:p w14:paraId="5AD1D9B3" w14:textId="79D08A32" w:rsidR="00F6672C" w:rsidRDefault="00F6672C" w:rsidP="00C31008">
                      <w:pPr>
                        <w:jc w:val="center"/>
                      </w:pPr>
                      <w:r>
                        <w:t xml:space="preserve">R&amp;D </w:t>
                      </w:r>
                      <w:r w:rsidR="00003C1A">
                        <w:t>Head / R&amp;D Admin</w:t>
                      </w:r>
                    </w:p>
                  </w:txbxContent>
                </v:textbox>
                <w10:wrap anchorx="margin"/>
              </v:roundrect>
            </w:pict>
          </mc:Fallback>
        </mc:AlternateContent>
      </w:r>
      <w:r w:rsidR="00C31008">
        <w:rPr>
          <w:noProof/>
        </w:rPr>
        <mc:AlternateContent>
          <mc:Choice Requires="wps">
            <w:drawing>
              <wp:anchor distT="0" distB="0" distL="114300" distR="114300" simplePos="0" relativeHeight="251663360" behindDoc="0" locked="0" layoutInCell="1" allowOverlap="1" wp14:anchorId="4E60762F" wp14:editId="1F38FBBB">
                <wp:simplePos x="0" y="0"/>
                <wp:positionH relativeFrom="margin">
                  <wp:posOffset>-335280</wp:posOffset>
                </wp:positionH>
                <wp:positionV relativeFrom="paragraph">
                  <wp:posOffset>1126490</wp:posOffset>
                </wp:positionV>
                <wp:extent cx="1234440" cy="777240"/>
                <wp:effectExtent l="0" t="0" r="22860" b="22860"/>
                <wp:wrapNone/>
                <wp:docPr id="5" name="Rectangle: Rounded Corners 5"/>
                <wp:cNvGraphicFramePr/>
                <a:graphic xmlns:a="http://schemas.openxmlformats.org/drawingml/2006/main">
                  <a:graphicData uri="http://schemas.microsoft.com/office/word/2010/wordprocessingShape">
                    <wps:wsp>
                      <wps:cNvSpPr/>
                      <wps:spPr>
                        <a:xfrm>
                          <a:off x="0" y="0"/>
                          <a:ext cx="1234440" cy="77724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520A3E9" w14:textId="3CF5E8D5" w:rsidR="00F6672C" w:rsidRDefault="00F6672C" w:rsidP="00C31008">
                            <w:pPr>
                              <w:jc w:val="center"/>
                            </w:pPr>
                            <w:r>
                              <w:t xml:space="preserve">HR </w:t>
                            </w:r>
                            <w:r w:rsidR="00003C1A">
                              <w:t>Manager/ HR 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60762F" id="Rectangle: Rounded Corners 5" o:spid="_x0000_s1042" style="position:absolute;margin-left:-26.4pt;margin-top:88.7pt;width:97.2pt;height:61.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" fillcolor="white [3201]" strokecolor="black [3213]" strokeweight="1pt">
                <v:stroke joinstyle="miter"/>
                <v:textbox>
                  <w:txbxContent>
                    <w:p w14:paraId="2520A3E9" w14:textId="3CF5E8D5" w:rsidR="00F6672C" w:rsidRDefault="00F6672C" w:rsidP="00C31008">
                      <w:pPr>
                        <w:jc w:val="center"/>
                      </w:pPr>
                      <w:r>
                        <w:t xml:space="preserve">HR </w:t>
                      </w:r>
                      <w:r w:rsidR="00003C1A">
                        <w:t>Manager/ HR Admin</w:t>
                      </w:r>
                    </w:p>
                  </w:txbxContent>
                </v:textbox>
                <w10:wrap anchorx="margin"/>
              </v:roundrect>
            </w:pict>
          </mc:Fallback>
        </mc:AlternateContent>
      </w:r>
    </w:p>
    <w:p w14:paraId="480CDEAD" w14:textId="77777777" w:rsidR="00454D35" w:rsidRDefault="00454D35" w:rsidP="00273333"/>
    <w:p w14:paraId="5CE8246E" w14:textId="77777777" w:rsidR="00454D35" w:rsidRDefault="00454D35" w:rsidP="00273333"/>
    <w:p w14:paraId="5F4F63D7" w14:textId="77777777" w:rsidR="00454D35" w:rsidRDefault="00454D35" w:rsidP="00273333"/>
    <w:p w14:paraId="0C05CA88" w14:textId="77777777" w:rsidR="00454D35" w:rsidRDefault="00454D35" w:rsidP="00273333"/>
    <w:p w14:paraId="0C627CFA" w14:textId="77777777" w:rsidR="00454D35" w:rsidRDefault="00454D35" w:rsidP="00273333"/>
    <w:p w14:paraId="1AA448EC" w14:textId="77777777" w:rsidR="00454D35" w:rsidRDefault="00454D35" w:rsidP="00273333"/>
    <w:p w14:paraId="1DFE5661" w14:textId="77777777" w:rsidR="00454D35" w:rsidRDefault="00454D35" w:rsidP="00273333"/>
    <w:p w14:paraId="44BF20C6" w14:textId="77777777" w:rsidR="00454D35" w:rsidRDefault="00454D35" w:rsidP="00273333"/>
    <w:p w14:paraId="6D65E553" w14:textId="02BAFA36" w:rsidR="00454D35" w:rsidRDefault="00454D35" w:rsidP="00273333"/>
    <w:p w14:paraId="5A1D98E5" w14:textId="45042142" w:rsidR="00003C1A" w:rsidRDefault="00BC5D3D" w:rsidP="00273333">
      <w:r>
        <w:t xml:space="preserve">At the </w:t>
      </w:r>
      <w:r w:rsidRPr="00A52831">
        <w:rPr>
          <w:noProof/>
        </w:rPr>
        <w:t>beginning</w:t>
      </w:r>
      <w:r w:rsidR="00A52831">
        <w:rPr>
          <w:noProof/>
        </w:rPr>
        <w:t>,</w:t>
      </w:r>
      <w:r>
        <w:t xml:space="preserve"> we will hire, </w:t>
      </w:r>
      <w:r w:rsidR="00003C1A">
        <w:t>CEO, General Manager</w:t>
      </w:r>
      <w:r>
        <w:t xml:space="preserve">, Financial </w:t>
      </w:r>
      <w:r w:rsidRPr="00A52831">
        <w:rPr>
          <w:noProof/>
        </w:rPr>
        <w:t>Administrator</w:t>
      </w:r>
      <w:r w:rsidR="00A52831">
        <w:rPr>
          <w:noProof/>
        </w:rPr>
        <w:t>,</w:t>
      </w:r>
      <w:r>
        <w:t xml:space="preserve"> and Legal Advisor</w:t>
      </w:r>
      <w:r w:rsidR="00003C1A">
        <w:t xml:space="preserve">. </w:t>
      </w:r>
      <w:r>
        <w:t xml:space="preserve">Other than that, </w:t>
      </w:r>
      <w:r w:rsidR="00003C1A">
        <w:t xml:space="preserve">R&amp;D will have R&amp;D Head, </w:t>
      </w:r>
      <w:r w:rsidR="00003C1A" w:rsidRPr="00A52831">
        <w:rPr>
          <w:noProof/>
        </w:rPr>
        <w:t>Executive</w:t>
      </w:r>
      <w:r w:rsidR="00A52831">
        <w:rPr>
          <w:noProof/>
        </w:rPr>
        <w:t>,</w:t>
      </w:r>
      <w:r w:rsidR="00003C1A">
        <w:t xml:space="preserve"> and one engineer. </w:t>
      </w:r>
      <w:r w:rsidR="00A52831">
        <w:rPr>
          <w:noProof/>
        </w:rPr>
        <w:t xml:space="preserve">The </w:t>
      </w:r>
      <w:r w:rsidR="00A52831">
        <w:rPr>
          <w:noProof/>
        </w:rPr>
        <w:lastRenderedPageBreak/>
        <w:t>m</w:t>
      </w:r>
      <w:r w:rsidR="00003C1A" w:rsidRPr="00A52831">
        <w:rPr>
          <w:noProof/>
        </w:rPr>
        <w:t>arketing</w:t>
      </w:r>
      <w:r w:rsidR="00003C1A">
        <w:t xml:space="preserve"> department will include Marketing Manager and two Marketing Executives people. </w:t>
      </w:r>
      <w:r>
        <w:t>All the other designations will be considered in the future run as the company grows.</w:t>
      </w:r>
    </w:p>
    <w:p w14:paraId="717CEA51" w14:textId="414396D5" w:rsidR="00454D35" w:rsidRDefault="00273333" w:rsidP="00273333">
      <w:pPr>
        <w:pStyle w:val="Heading2"/>
      </w:pPr>
      <w:bookmarkStart w:id="16" w:name="_Toc481346782"/>
      <w:r>
        <w:t>Roles and Duties</w:t>
      </w:r>
      <w:bookmarkEnd w:id="16"/>
    </w:p>
    <w:p w14:paraId="4FB839B9" w14:textId="7D72248B" w:rsidR="00273333" w:rsidRDefault="00273333" w:rsidP="00273333">
      <w:pPr>
        <w:ind w:firstLine="720"/>
      </w:pPr>
      <w:r>
        <w:t>As per the concern of our product and location, we have segregation of staffs and have made</w:t>
      </w:r>
      <w:r w:rsidR="00C953C8">
        <w:t xml:space="preserve"> an</w:t>
      </w:r>
      <w:r>
        <w:t xml:space="preserve"> </w:t>
      </w:r>
      <w:r w:rsidRPr="00C953C8">
        <w:rPr>
          <w:noProof/>
        </w:rPr>
        <w:t>organizational</w:t>
      </w:r>
      <w:r>
        <w:t xml:space="preserve"> hierarchy. The head of the company is CEO then comes GM. We have five departments in our organization i.e. Human Resource (HR), Research &amp; Development (R&amp;D), Marketing, Financial, and Legal department.</w:t>
      </w:r>
    </w:p>
    <w:p w14:paraId="698B4951" w14:textId="7E460334" w:rsidR="00273333" w:rsidRDefault="00273333" w:rsidP="00273333">
      <w:pPr>
        <w:ind w:firstLine="720"/>
      </w:pPr>
      <w:r>
        <w:t>In Human Resource department,</w:t>
      </w:r>
      <w:r w:rsidR="00C953C8">
        <w:t xml:space="preserve"> the</w:t>
      </w:r>
      <w:r>
        <w:t xml:space="preserve"> </w:t>
      </w:r>
      <w:r w:rsidRPr="00C953C8">
        <w:rPr>
          <w:noProof/>
        </w:rPr>
        <w:t>department</w:t>
      </w:r>
      <w:r>
        <w:t xml:space="preserve"> head is HR executive who is responsible for making and implementing rules and policies for employees under which HR assistant works. The main and important department that we have is R&amp;D. </w:t>
      </w:r>
      <w:r w:rsidR="00046ABA">
        <w:t>Research &amp; Development department work on the prototypes and designs of the product. Engineers work</w:t>
      </w:r>
      <w:r>
        <w:t xml:space="preserve"> under </w:t>
      </w:r>
      <w:r w:rsidR="00A57B3A">
        <w:t xml:space="preserve">the order of R&amp;D executives. </w:t>
      </w:r>
      <w:r w:rsidR="00C953C8">
        <w:rPr>
          <w:noProof/>
        </w:rPr>
        <w:t>The m</w:t>
      </w:r>
      <w:r w:rsidRPr="00C953C8">
        <w:rPr>
          <w:noProof/>
        </w:rPr>
        <w:t>arketing</w:t>
      </w:r>
      <w:r w:rsidR="00A57B3A">
        <w:t xml:space="preserve"> department</w:t>
      </w:r>
      <w:r w:rsidR="00642324">
        <w:t xml:space="preserve"> has marketing executives who are</w:t>
      </w:r>
      <w:r>
        <w:t xml:space="preserve"> responsible for making</w:t>
      </w:r>
      <w:r w:rsidR="00C953C8">
        <w:t xml:space="preserve"> an</w:t>
      </w:r>
      <w:r>
        <w:t xml:space="preserve"> </w:t>
      </w:r>
      <w:r w:rsidRPr="00C953C8">
        <w:rPr>
          <w:noProof/>
        </w:rPr>
        <w:t>excellent</w:t>
      </w:r>
      <w:r>
        <w:t xml:space="preserve"> proposal for</w:t>
      </w:r>
      <w:r w:rsidR="00C953C8">
        <w:t xml:space="preserve"> a</w:t>
      </w:r>
      <w:r>
        <w:t xml:space="preserve"> </w:t>
      </w:r>
      <w:r w:rsidRPr="00C953C8">
        <w:rPr>
          <w:noProof/>
        </w:rPr>
        <w:t>client</w:t>
      </w:r>
      <w:r>
        <w:t xml:space="preserve"> and for their assistant marketing assistant works. Finance is the part without which our project cann</w:t>
      </w:r>
      <w:r w:rsidR="00642324">
        <w:t>ot run. Fund collection and its</w:t>
      </w:r>
      <w:r>
        <w:t xml:space="preserve"> optimum utilization </w:t>
      </w:r>
      <w:r w:rsidR="00C953C8">
        <w:rPr>
          <w:noProof/>
        </w:rPr>
        <w:t>are</w:t>
      </w:r>
      <w:r>
        <w:t xml:space="preserve"> segregated fo</w:t>
      </w:r>
      <w:r w:rsidR="00642324">
        <w:t>r</w:t>
      </w:r>
      <w:r w:rsidR="00C953C8">
        <w:t xml:space="preserve"> the</w:t>
      </w:r>
      <w:r w:rsidR="00642324">
        <w:t xml:space="preserve"> </w:t>
      </w:r>
      <w:r w:rsidR="00642324" w:rsidRPr="00C953C8">
        <w:rPr>
          <w:noProof/>
        </w:rPr>
        <w:t>finance</w:t>
      </w:r>
      <w:r w:rsidR="00642324">
        <w:t xml:space="preserve"> department. Auditor and account are </w:t>
      </w:r>
      <w:r w:rsidR="00DE0357">
        <w:t>employed since</w:t>
      </w:r>
      <w:r>
        <w:t xml:space="preserve"> new idea generation and its acceptability from society and government is concern aspect. This will be taken care by</w:t>
      </w:r>
      <w:r w:rsidR="00C953C8">
        <w:t xml:space="preserve"> the</w:t>
      </w:r>
      <w:r>
        <w:t xml:space="preserve"> </w:t>
      </w:r>
      <w:r w:rsidRPr="00C953C8">
        <w:rPr>
          <w:noProof/>
        </w:rPr>
        <w:t>legal</w:t>
      </w:r>
      <w:r>
        <w:t xml:space="preserve"> department, where</w:t>
      </w:r>
      <w:r w:rsidR="00C953C8">
        <w:t xml:space="preserve"> the</w:t>
      </w:r>
      <w:r>
        <w:t xml:space="preserve"> </w:t>
      </w:r>
      <w:r w:rsidRPr="00C953C8">
        <w:rPr>
          <w:noProof/>
        </w:rPr>
        <w:t>senior</w:t>
      </w:r>
      <w:r>
        <w:t xml:space="preserve"> lawyer and legal representative are hired. So, that we can be in safe side.</w:t>
      </w:r>
    </w:p>
    <w:p w14:paraId="58FE34D5" w14:textId="1F88A3D6" w:rsidR="00273333" w:rsidRPr="00273333" w:rsidRDefault="00273333" w:rsidP="00273333">
      <w:pPr>
        <w:ind w:firstLine="720"/>
      </w:pPr>
      <w:r>
        <w:t>These each department reports to General Manager (GM) every week and GM reports all the outcome and feedbacks to CEO of the company in a hierarchy order. This will track the company progress effectively and instantly within a week.</w:t>
      </w:r>
    </w:p>
    <w:p w14:paraId="7929AA02" w14:textId="35AA8DA9" w:rsidR="00223023" w:rsidRDefault="00223023" w:rsidP="00223023">
      <w:pPr>
        <w:pStyle w:val="Heading1"/>
      </w:pPr>
      <w:bookmarkStart w:id="17" w:name="_Toc481346783"/>
      <w:r>
        <w:lastRenderedPageBreak/>
        <w:t xml:space="preserve">Financial </w:t>
      </w:r>
      <w:r w:rsidRPr="00C953C8">
        <w:rPr>
          <w:noProof/>
        </w:rPr>
        <w:t>Management</w:t>
      </w:r>
      <w:bookmarkEnd w:id="17"/>
    </w:p>
    <w:p w14:paraId="7ABD0CBC" w14:textId="761A9AC0" w:rsidR="00FC1156" w:rsidRDefault="00BA22A7" w:rsidP="004D416E">
      <w:r>
        <w:tab/>
      </w:r>
      <w:r w:rsidR="00B46069">
        <w:t xml:space="preserve">We will seek for companies which are already in the market </w:t>
      </w:r>
      <w:r w:rsidR="004D416E">
        <w:t xml:space="preserve">and our company will be selling the prototype of our product to one of those companies which will give us the better offer. We will be asking for </w:t>
      </w:r>
      <w:r w:rsidR="007D0B33">
        <w:t>5-10</w:t>
      </w:r>
      <w:r w:rsidR="004D416E">
        <w:t xml:space="preserve">% share from profit on each </w:t>
      </w:r>
      <w:r w:rsidR="007D0B33">
        <w:t>unit sold</w:t>
      </w:r>
      <w:r w:rsidR="004D416E">
        <w:t xml:space="preserve">. This will be beneficial for us than the lump-sum amount. </w:t>
      </w:r>
      <w:r w:rsidR="00C953C8">
        <w:rPr>
          <w:noProof/>
        </w:rPr>
        <w:t>The p</w:t>
      </w:r>
      <w:r w:rsidR="004D416E" w:rsidRPr="00C953C8">
        <w:rPr>
          <w:noProof/>
        </w:rPr>
        <w:t>rice</w:t>
      </w:r>
      <w:r w:rsidR="004D416E">
        <w:t xml:space="preserve"> of the product will be decided by the company as they are going to </w:t>
      </w:r>
      <w:r w:rsidR="004D416E" w:rsidRPr="00C953C8">
        <w:rPr>
          <w:noProof/>
        </w:rPr>
        <w:t>s</w:t>
      </w:r>
      <w:r w:rsidR="00C953C8">
        <w:rPr>
          <w:noProof/>
        </w:rPr>
        <w:t>ell</w:t>
      </w:r>
      <w:r w:rsidR="004D416E">
        <w:t xml:space="preserve"> it in the market. This will be beneficial for us because our price of the mass marketing will be not much</w:t>
      </w:r>
      <w:r w:rsidR="00FC1156">
        <w:t>,</w:t>
      </w:r>
      <w:r w:rsidR="004D416E">
        <w:t xml:space="preserve"> as the other company will market the product. Instead of launching as a new company, taking</w:t>
      </w:r>
      <w:r w:rsidR="00C953C8">
        <w:t xml:space="preserve"> a</w:t>
      </w:r>
      <w:r w:rsidR="004D416E">
        <w:t xml:space="preserve"> </w:t>
      </w:r>
      <w:r w:rsidR="004D416E" w:rsidRPr="00C953C8">
        <w:rPr>
          <w:noProof/>
        </w:rPr>
        <w:t>fair</w:t>
      </w:r>
      <w:r w:rsidR="004D416E">
        <w:t xml:space="preserve"> share </w:t>
      </w:r>
      <w:r w:rsidR="00C953C8">
        <w:rPr>
          <w:noProof/>
        </w:rPr>
        <w:t>of</w:t>
      </w:r>
      <w:r w:rsidR="004D416E">
        <w:t xml:space="preserve"> the profits from other existing company will lower our cost in many aspect</w:t>
      </w:r>
      <w:r w:rsidR="00FC1156">
        <w:t>s</w:t>
      </w:r>
      <w:r w:rsidR="004D416E">
        <w:t xml:space="preserve"> such as manufacturing cost, marketing cost, etc. </w:t>
      </w:r>
      <w:r w:rsidR="000B20C4">
        <w:t xml:space="preserve">As this product is manufactured using recycled parts, it will be marketed as an eco-friendly device. </w:t>
      </w:r>
      <w:r w:rsidR="00AE7071">
        <w:t>As</w:t>
      </w:r>
      <w:r w:rsidR="00C953C8">
        <w:t xml:space="preserve"> the</w:t>
      </w:r>
      <w:r w:rsidR="00AE7071">
        <w:t xml:space="preserve"> </w:t>
      </w:r>
      <w:r w:rsidR="00AE7071" w:rsidRPr="00C953C8">
        <w:rPr>
          <w:noProof/>
        </w:rPr>
        <w:t>environment</w:t>
      </w:r>
      <w:r w:rsidR="00AE7071">
        <w:t xml:space="preserve"> is a crucial factor for c</w:t>
      </w:r>
      <w:r w:rsidR="000B20C4">
        <w:t>ompanies</w:t>
      </w:r>
      <w:r w:rsidR="00AE7071">
        <w:t>, they can promote</w:t>
      </w:r>
      <w:r w:rsidR="000B20C4">
        <w:t xml:space="preserve"> </w:t>
      </w:r>
      <w:r w:rsidR="00AE7071">
        <w:t>our product as an eco-friendly product which will attract more customers. Also, they will be</w:t>
      </w:r>
      <w:r w:rsidR="000B20C4">
        <w:t xml:space="preserve"> fulfilling corporate social responsibility by using recycled items for manufacturing</w:t>
      </w:r>
      <w:r w:rsidR="00C953C8">
        <w:t xml:space="preserve"> a</w:t>
      </w:r>
      <w:r w:rsidR="000B20C4">
        <w:t xml:space="preserve"> </w:t>
      </w:r>
      <w:r w:rsidR="000B20C4" w:rsidRPr="00C953C8">
        <w:rPr>
          <w:noProof/>
        </w:rPr>
        <w:t>new</w:t>
      </w:r>
      <w:r w:rsidR="000B20C4">
        <w:t xml:space="preserve"> product.</w:t>
      </w:r>
      <w:r w:rsidR="00AE7071">
        <w:t xml:space="preserve"> Our product se</w:t>
      </w:r>
      <w:r w:rsidR="00FC1156">
        <w:t>rves</w:t>
      </w:r>
      <w:r w:rsidR="00C953C8">
        <w:t xml:space="preserve"> the</w:t>
      </w:r>
      <w:r w:rsidR="00FC1156">
        <w:t xml:space="preserve"> </w:t>
      </w:r>
      <w:r w:rsidR="00027A0E" w:rsidRPr="00C953C8">
        <w:rPr>
          <w:noProof/>
        </w:rPr>
        <w:t>safety</w:t>
      </w:r>
      <w:r w:rsidR="00027A0E">
        <w:t xml:space="preserve">, </w:t>
      </w:r>
      <w:r w:rsidR="00027A0E" w:rsidRPr="00C953C8">
        <w:rPr>
          <w:noProof/>
        </w:rPr>
        <w:t>comfort</w:t>
      </w:r>
      <w:r w:rsidR="00C953C8">
        <w:rPr>
          <w:noProof/>
        </w:rPr>
        <w:t>,</w:t>
      </w:r>
      <w:r w:rsidR="00027A0E">
        <w:t xml:space="preserve"> and entertainment. Most companies look for such devices which </w:t>
      </w:r>
      <w:r w:rsidR="00027A0E" w:rsidRPr="00C953C8">
        <w:rPr>
          <w:noProof/>
        </w:rPr>
        <w:t>ha</w:t>
      </w:r>
      <w:r w:rsidR="00C953C8">
        <w:rPr>
          <w:noProof/>
        </w:rPr>
        <w:t>ve</w:t>
      </w:r>
      <w:r w:rsidR="00027A0E">
        <w:t xml:space="preserve"> these features. I</w:t>
      </w:r>
      <w:r w:rsidR="00FC1156">
        <w:t>t is upgradable and can be improved to the better version in future. It will be having a lot more functions and these are the key points for</w:t>
      </w:r>
      <w:r w:rsidR="00C953C8">
        <w:t xml:space="preserve"> the</w:t>
      </w:r>
      <w:r w:rsidR="00FC1156">
        <w:t xml:space="preserve"> </w:t>
      </w:r>
      <w:r w:rsidR="00FC1156" w:rsidRPr="00C953C8">
        <w:rPr>
          <w:noProof/>
        </w:rPr>
        <w:t>organization</w:t>
      </w:r>
      <w:r w:rsidR="00027A0E">
        <w:t>. They</w:t>
      </w:r>
      <w:r w:rsidR="00FC1156">
        <w:t xml:space="preserve"> plan</w:t>
      </w:r>
      <w:r w:rsidR="00027A0E">
        <w:t xml:space="preserve"> to stay ahead of</w:t>
      </w:r>
      <w:r w:rsidR="00C953C8">
        <w:t xml:space="preserve"> the</w:t>
      </w:r>
      <w:r w:rsidR="00027A0E">
        <w:t xml:space="preserve"> </w:t>
      </w:r>
      <w:r w:rsidR="00027A0E" w:rsidRPr="00C953C8">
        <w:rPr>
          <w:noProof/>
        </w:rPr>
        <w:t>competition</w:t>
      </w:r>
      <w:r w:rsidR="00027A0E">
        <w:t xml:space="preserve">. The profit gained from the other company will serve the expenses of the company. Initially, all 5 shareholders will invest their own funding into the company to get started. </w:t>
      </w:r>
      <w:r w:rsidR="00952DAD">
        <w:t>We will be paying our employees monthly as per the following chart.</w:t>
      </w:r>
    </w:p>
    <w:tbl>
      <w:tblPr>
        <w:tblStyle w:val="TableGrid"/>
        <w:tblW w:w="0" w:type="auto"/>
        <w:tblLook w:val="04A0" w:firstRow="1" w:lastRow="0" w:firstColumn="1" w:lastColumn="0" w:noHBand="0" w:noVBand="1"/>
      </w:tblPr>
      <w:tblGrid>
        <w:gridCol w:w="3360"/>
        <w:gridCol w:w="2995"/>
        <w:gridCol w:w="2995"/>
      </w:tblGrid>
      <w:tr w:rsidR="00952DAD" w14:paraId="7FA6BBBF" w14:textId="77777777" w:rsidTr="00952DAD">
        <w:tc>
          <w:tcPr>
            <w:tcW w:w="3360" w:type="dxa"/>
          </w:tcPr>
          <w:p w14:paraId="2EEA83DD" w14:textId="5E358858" w:rsidR="00952DAD" w:rsidRPr="00F32D37" w:rsidRDefault="00F32D37" w:rsidP="00952DAD">
            <w:pPr>
              <w:jc w:val="center"/>
              <w:rPr>
                <w:b/>
              </w:rPr>
            </w:pPr>
            <w:r w:rsidRPr="00F32D37">
              <w:rPr>
                <w:b/>
              </w:rPr>
              <w:t>Designation</w:t>
            </w:r>
          </w:p>
        </w:tc>
        <w:tc>
          <w:tcPr>
            <w:tcW w:w="2995" w:type="dxa"/>
          </w:tcPr>
          <w:p w14:paraId="16954E61" w14:textId="4C2408E9" w:rsidR="00952DAD" w:rsidRPr="00F32D37" w:rsidRDefault="00C76F79" w:rsidP="00F32D37">
            <w:pPr>
              <w:jc w:val="center"/>
              <w:rPr>
                <w:b/>
              </w:rPr>
            </w:pPr>
            <w:r>
              <w:rPr>
                <w:b/>
              </w:rPr>
              <w:t>Number of Hours per week</w:t>
            </w:r>
          </w:p>
        </w:tc>
        <w:tc>
          <w:tcPr>
            <w:tcW w:w="2995" w:type="dxa"/>
          </w:tcPr>
          <w:p w14:paraId="75D175F2" w14:textId="17B40BFA" w:rsidR="00952DAD" w:rsidRPr="00F32D37" w:rsidRDefault="00C76F79" w:rsidP="00F32D37">
            <w:pPr>
              <w:jc w:val="center"/>
              <w:rPr>
                <w:b/>
              </w:rPr>
            </w:pPr>
            <w:r>
              <w:rPr>
                <w:b/>
              </w:rPr>
              <w:t xml:space="preserve">Weekly </w:t>
            </w:r>
            <w:r w:rsidR="00F32D37" w:rsidRPr="00F32D37">
              <w:rPr>
                <w:b/>
              </w:rPr>
              <w:t>Pay</w:t>
            </w:r>
          </w:p>
        </w:tc>
      </w:tr>
      <w:tr w:rsidR="00952DAD" w14:paraId="3E750F7E" w14:textId="77777777" w:rsidTr="00952DAD">
        <w:tc>
          <w:tcPr>
            <w:tcW w:w="3360" w:type="dxa"/>
          </w:tcPr>
          <w:p w14:paraId="3A7D91E3" w14:textId="4F0512ED" w:rsidR="00952DAD" w:rsidRDefault="00F32D37" w:rsidP="00F32D37">
            <w:pPr>
              <w:jc w:val="center"/>
            </w:pPr>
            <w:r>
              <w:t>Chief Executive Officer</w:t>
            </w:r>
          </w:p>
        </w:tc>
        <w:tc>
          <w:tcPr>
            <w:tcW w:w="2995" w:type="dxa"/>
          </w:tcPr>
          <w:p w14:paraId="2A2F20D7" w14:textId="56E6AEA9" w:rsidR="00952DAD" w:rsidRDefault="00C76F79" w:rsidP="00F32D37">
            <w:pPr>
              <w:jc w:val="center"/>
            </w:pPr>
            <w:r>
              <w:t>8 hours * 5 days = 40</w:t>
            </w:r>
          </w:p>
        </w:tc>
        <w:tc>
          <w:tcPr>
            <w:tcW w:w="2995" w:type="dxa"/>
          </w:tcPr>
          <w:p w14:paraId="7E5282E9" w14:textId="1C7E30CA" w:rsidR="00952DAD" w:rsidRDefault="006B1E89" w:rsidP="00F32D37">
            <w:pPr>
              <w:jc w:val="center"/>
            </w:pPr>
            <w:r>
              <w:t>25</w:t>
            </w:r>
            <w:r w:rsidR="00C76F79">
              <w:t xml:space="preserve"> * 40 = </w:t>
            </w:r>
            <w:r>
              <w:t>1000</w:t>
            </w:r>
          </w:p>
        </w:tc>
      </w:tr>
      <w:tr w:rsidR="00C76F79" w14:paraId="4EB305D5" w14:textId="77777777" w:rsidTr="00952DAD">
        <w:tc>
          <w:tcPr>
            <w:tcW w:w="3360" w:type="dxa"/>
          </w:tcPr>
          <w:p w14:paraId="2BE02F83" w14:textId="4044B2DD" w:rsidR="00C76F79" w:rsidRDefault="00C76F79" w:rsidP="00C76F79">
            <w:pPr>
              <w:jc w:val="center"/>
            </w:pPr>
            <w:r>
              <w:t>General Manager</w:t>
            </w:r>
          </w:p>
        </w:tc>
        <w:tc>
          <w:tcPr>
            <w:tcW w:w="2995" w:type="dxa"/>
          </w:tcPr>
          <w:p w14:paraId="70E50E8E" w14:textId="7FF6F43C" w:rsidR="00C76F79" w:rsidRDefault="00C76F79" w:rsidP="00C76F79">
            <w:pPr>
              <w:jc w:val="center"/>
            </w:pPr>
            <w:r>
              <w:t>8 hours * 5 days = 40</w:t>
            </w:r>
          </w:p>
        </w:tc>
        <w:tc>
          <w:tcPr>
            <w:tcW w:w="2995" w:type="dxa"/>
          </w:tcPr>
          <w:p w14:paraId="528B8D27" w14:textId="275F1101" w:rsidR="00C76F79" w:rsidRDefault="006B1E89" w:rsidP="00C76F79">
            <w:pPr>
              <w:jc w:val="center"/>
            </w:pPr>
            <w:r>
              <w:t>23 * 40 = 920</w:t>
            </w:r>
          </w:p>
        </w:tc>
      </w:tr>
      <w:tr w:rsidR="00C76F79" w14:paraId="0EA38B3C" w14:textId="77777777" w:rsidTr="00952DAD">
        <w:tc>
          <w:tcPr>
            <w:tcW w:w="3360" w:type="dxa"/>
          </w:tcPr>
          <w:p w14:paraId="44F38F1A" w14:textId="2A706A0B" w:rsidR="00C76F79" w:rsidRDefault="00C76F79" w:rsidP="00C76F79">
            <w:pPr>
              <w:jc w:val="center"/>
            </w:pPr>
            <w:r>
              <w:lastRenderedPageBreak/>
              <w:t>Manager – HR &amp; Admin</w:t>
            </w:r>
          </w:p>
        </w:tc>
        <w:tc>
          <w:tcPr>
            <w:tcW w:w="2995" w:type="dxa"/>
          </w:tcPr>
          <w:p w14:paraId="3B8E0034" w14:textId="4CB90337" w:rsidR="00C76F79" w:rsidRDefault="00C76F79" w:rsidP="00C76F79">
            <w:pPr>
              <w:jc w:val="center"/>
            </w:pPr>
            <w:r>
              <w:t>8 hours * 5 days = 40</w:t>
            </w:r>
          </w:p>
        </w:tc>
        <w:tc>
          <w:tcPr>
            <w:tcW w:w="2995" w:type="dxa"/>
          </w:tcPr>
          <w:p w14:paraId="4EC5A04D" w14:textId="0A870C8C" w:rsidR="00C76F79" w:rsidRDefault="006B1E89" w:rsidP="00C76F79">
            <w:pPr>
              <w:jc w:val="center"/>
            </w:pPr>
            <w:r>
              <w:t>18.5 * 40 = 740</w:t>
            </w:r>
          </w:p>
        </w:tc>
      </w:tr>
      <w:tr w:rsidR="00C76F79" w14:paraId="094C52BD" w14:textId="77777777" w:rsidTr="00952DAD">
        <w:tc>
          <w:tcPr>
            <w:tcW w:w="3360" w:type="dxa"/>
          </w:tcPr>
          <w:p w14:paraId="3321276F" w14:textId="19563952" w:rsidR="00C76F79" w:rsidRDefault="00C76F79" w:rsidP="00C76F79">
            <w:pPr>
              <w:jc w:val="center"/>
            </w:pPr>
            <w:r>
              <w:t>Manager – Financial Administrator</w:t>
            </w:r>
          </w:p>
        </w:tc>
        <w:tc>
          <w:tcPr>
            <w:tcW w:w="2995" w:type="dxa"/>
          </w:tcPr>
          <w:p w14:paraId="19679827" w14:textId="3F4C00B8" w:rsidR="00C76F79" w:rsidRDefault="00C76F79" w:rsidP="00C76F79">
            <w:pPr>
              <w:jc w:val="center"/>
            </w:pPr>
            <w:r>
              <w:t>8 hours * 5 days = 40</w:t>
            </w:r>
          </w:p>
        </w:tc>
        <w:tc>
          <w:tcPr>
            <w:tcW w:w="2995" w:type="dxa"/>
          </w:tcPr>
          <w:p w14:paraId="19F28E5D" w14:textId="0B093329" w:rsidR="00C76F79" w:rsidRDefault="006B1E89" w:rsidP="00C76F79">
            <w:pPr>
              <w:jc w:val="center"/>
            </w:pPr>
            <w:r>
              <w:t>19 * 40 = 760</w:t>
            </w:r>
          </w:p>
        </w:tc>
      </w:tr>
      <w:tr w:rsidR="00C76F79" w14:paraId="48FA36D9" w14:textId="77777777" w:rsidTr="00952DAD">
        <w:tc>
          <w:tcPr>
            <w:tcW w:w="3360" w:type="dxa"/>
          </w:tcPr>
          <w:p w14:paraId="500EE50A" w14:textId="7DEC6502" w:rsidR="00C76F79" w:rsidRDefault="00C76F79" w:rsidP="00C76F79">
            <w:pPr>
              <w:jc w:val="center"/>
            </w:pPr>
            <w:r>
              <w:t>Legal Advisor</w:t>
            </w:r>
          </w:p>
        </w:tc>
        <w:tc>
          <w:tcPr>
            <w:tcW w:w="2995" w:type="dxa"/>
          </w:tcPr>
          <w:p w14:paraId="096B2796" w14:textId="76EBB041" w:rsidR="00C76F79" w:rsidRDefault="00C76F79" w:rsidP="00C76F79">
            <w:pPr>
              <w:jc w:val="center"/>
            </w:pPr>
            <w:r>
              <w:t>8 hours * 5 days = 40</w:t>
            </w:r>
          </w:p>
        </w:tc>
        <w:tc>
          <w:tcPr>
            <w:tcW w:w="2995" w:type="dxa"/>
          </w:tcPr>
          <w:p w14:paraId="66759C4E" w14:textId="2F17BBC7" w:rsidR="00C76F79" w:rsidRDefault="006B1E89" w:rsidP="00C76F79">
            <w:pPr>
              <w:jc w:val="center"/>
            </w:pPr>
            <w:r>
              <w:t>20 * 40 = 800</w:t>
            </w:r>
          </w:p>
        </w:tc>
      </w:tr>
      <w:tr w:rsidR="00C76F79" w14:paraId="1E29444E" w14:textId="77777777" w:rsidTr="00952DAD">
        <w:tc>
          <w:tcPr>
            <w:tcW w:w="3360" w:type="dxa"/>
          </w:tcPr>
          <w:p w14:paraId="42170CDB" w14:textId="308970EE" w:rsidR="00C76F79" w:rsidRDefault="00C76F79" w:rsidP="00C76F79">
            <w:pPr>
              <w:jc w:val="center"/>
            </w:pPr>
            <w:r>
              <w:t>Manager - Marketing</w:t>
            </w:r>
          </w:p>
        </w:tc>
        <w:tc>
          <w:tcPr>
            <w:tcW w:w="2995" w:type="dxa"/>
          </w:tcPr>
          <w:p w14:paraId="4CAA7033" w14:textId="3E84C572" w:rsidR="00C76F79" w:rsidRDefault="00C76F79" w:rsidP="00C76F79">
            <w:pPr>
              <w:jc w:val="center"/>
            </w:pPr>
            <w:r>
              <w:t>8 hours * 5 days = 40</w:t>
            </w:r>
          </w:p>
        </w:tc>
        <w:tc>
          <w:tcPr>
            <w:tcW w:w="2995" w:type="dxa"/>
          </w:tcPr>
          <w:p w14:paraId="0955083A" w14:textId="266AEAEA" w:rsidR="00C76F79" w:rsidRDefault="006B1E89" w:rsidP="00C76F79">
            <w:pPr>
              <w:jc w:val="center"/>
            </w:pPr>
            <w:r>
              <w:t>19 * 40 = 760</w:t>
            </w:r>
          </w:p>
        </w:tc>
      </w:tr>
      <w:tr w:rsidR="00C76F79" w14:paraId="6D62A407" w14:textId="77777777" w:rsidTr="00952DAD">
        <w:tc>
          <w:tcPr>
            <w:tcW w:w="3360" w:type="dxa"/>
          </w:tcPr>
          <w:p w14:paraId="302E36C2" w14:textId="01B11003" w:rsidR="00C76F79" w:rsidRDefault="00C76F79" w:rsidP="00C76F79">
            <w:pPr>
              <w:jc w:val="center"/>
            </w:pPr>
            <w:r>
              <w:t>R&amp;D Head</w:t>
            </w:r>
          </w:p>
        </w:tc>
        <w:tc>
          <w:tcPr>
            <w:tcW w:w="2995" w:type="dxa"/>
          </w:tcPr>
          <w:p w14:paraId="1557C014" w14:textId="5BE7E4A6" w:rsidR="00C76F79" w:rsidRDefault="00C76F79" w:rsidP="00C76F79">
            <w:pPr>
              <w:jc w:val="center"/>
            </w:pPr>
            <w:r>
              <w:t>8 hours * 5 days = 40</w:t>
            </w:r>
          </w:p>
        </w:tc>
        <w:tc>
          <w:tcPr>
            <w:tcW w:w="2995" w:type="dxa"/>
          </w:tcPr>
          <w:p w14:paraId="77F782D2" w14:textId="2F2CB141" w:rsidR="00C76F79" w:rsidRDefault="006B1E89" w:rsidP="00C76F79">
            <w:pPr>
              <w:jc w:val="center"/>
            </w:pPr>
            <w:r>
              <w:t>19.5 * 40 = 780</w:t>
            </w:r>
          </w:p>
        </w:tc>
      </w:tr>
      <w:tr w:rsidR="00C76F79" w14:paraId="14454DEF" w14:textId="77777777" w:rsidTr="00952DAD">
        <w:tc>
          <w:tcPr>
            <w:tcW w:w="3360" w:type="dxa"/>
          </w:tcPr>
          <w:p w14:paraId="1EBDDB72" w14:textId="2F5321E2" w:rsidR="00C76F79" w:rsidRDefault="00C76F79" w:rsidP="00C76F79">
            <w:pPr>
              <w:jc w:val="center"/>
            </w:pPr>
            <w:r>
              <w:t>R&amp;D Executive</w:t>
            </w:r>
          </w:p>
        </w:tc>
        <w:tc>
          <w:tcPr>
            <w:tcW w:w="2995" w:type="dxa"/>
          </w:tcPr>
          <w:p w14:paraId="108CA213" w14:textId="140EFD4C" w:rsidR="00C76F79" w:rsidRDefault="00C76F79" w:rsidP="00C76F79">
            <w:pPr>
              <w:jc w:val="center"/>
            </w:pPr>
            <w:r>
              <w:t>8 hours * 5 days = 40</w:t>
            </w:r>
          </w:p>
        </w:tc>
        <w:tc>
          <w:tcPr>
            <w:tcW w:w="2995" w:type="dxa"/>
          </w:tcPr>
          <w:p w14:paraId="74985D6E" w14:textId="50570F8A" w:rsidR="00C76F79" w:rsidRDefault="006B1E89" w:rsidP="00C76F79">
            <w:pPr>
              <w:jc w:val="center"/>
            </w:pPr>
            <w:r>
              <w:t>17 * 40 = 680</w:t>
            </w:r>
          </w:p>
        </w:tc>
      </w:tr>
      <w:tr w:rsidR="00C76F79" w14:paraId="1FFE6270" w14:textId="77777777" w:rsidTr="00952DAD">
        <w:tc>
          <w:tcPr>
            <w:tcW w:w="3360" w:type="dxa"/>
          </w:tcPr>
          <w:p w14:paraId="75C81398" w14:textId="12BE2E0C" w:rsidR="00C76F79" w:rsidRDefault="00C76F79" w:rsidP="00C76F79">
            <w:pPr>
              <w:jc w:val="center"/>
            </w:pPr>
            <w:r>
              <w:t>R&amp;D - Engineer</w:t>
            </w:r>
          </w:p>
        </w:tc>
        <w:tc>
          <w:tcPr>
            <w:tcW w:w="2995" w:type="dxa"/>
          </w:tcPr>
          <w:p w14:paraId="718B0682" w14:textId="3FB2ECE1" w:rsidR="00C76F79" w:rsidRDefault="00C76F79" w:rsidP="00C76F79">
            <w:pPr>
              <w:jc w:val="center"/>
            </w:pPr>
            <w:r>
              <w:t>8 hours * 5 days = 40</w:t>
            </w:r>
          </w:p>
        </w:tc>
        <w:tc>
          <w:tcPr>
            <w:tcW w:w="2995" w:type="dxa"/>
          </w:tcPr>
          <w:p w14:paraId="17A4953F" w14:textId="69631520" w:rsidR="00C76F79" w:rsidRDefault="006B1E89" w:rsidP="00C76F79">
            <w:pPr>
              <w:jc w:val="center"/>
            </w:pPr>
            <w:r>
              <w:t>15.5 * 40 = 620</w:t>
            </w:r>
          </w:p>
        </w:tc>
      </w:tr>
      <w:tr w:rsidR="00C76F79" w14:paraId="1122979A" w14:textId="77777777" w:rsidTr="00952DAD">
        <w:tc>
          <w:tcPr>
            <w:tcW w:w="3360" w:type="dxa"/>
          </w:tcPr>
          <w:p w14:paraId="1CC86725" w14:textId="29635ACB" w:rsidR="00C76F79" w:rsidRDefault="00C76F79" w:rsidP="00C76F79">
            <w:pPr>
              <w:jc w:val="center"/>
            </w:pPr>
            <w:r>
              <w:t>Marketing Executives</w:t>
            </w:r>
          </w:p>
        </w:tc>
        <w:tc>
          <w:tcPr>
            <w:tcW w:w="2995" w:type="dxa"/>
          </w:tcPr>
          <w:p w14:paraId="08635982" w14:textId="105ECCF9" w:rsidR="00C76F79" w:rsidRDefault="00C76F79" w:rsidP="00C76F79">
            <w:pPr>
              <w:jc w:val="center"/>
            </w:pPr>
            <w:r>
              <w:t>8 hours * 5 days = 40</w:t>
            </w:r>
          </w:p>
        </w:tc>
        <w:tc>
          <w:tcPr>
            <w:tcW w:w="2995" w:type="dxa"/>
          </w:tcPr>
          <w:p w14:paraId="4F29C976" w14:textId="1DBB882A" w:rsidR="00C76F79" w:rsidRDefault="002F5851" w:rsidP="00C76F79">
            <w:pPr>
              <w:jc w:val="center"/>
            </w:pPr>
            <w:r>
              <w:t>16.5 * 40 = 660</w:t>
            </w:r>
          </w:p>
        </w:tc>
      </w:tr>
    </w:tbl>
    <w:p w14:paraId="6088ACD2" w14:textId="77777777" w:rsidR="002F5851" w:rsidRDefault="002F5851">
      <w:pPr>
        <w:spacing w:line="259" w:lineRule="auto"/>
      </w:pPr>
    </w:p>
    <w:p w14:paraId="222D3970" w14:textId="771163DF" w:rsidR="00454D35" w:rsidRPr="00454D35" w:rsidRDefault="002F5851">
      <w:pPr>
        <w:spacing w:line="259" w:lineRule="auto"/>
      </w:pPr>
      <w:r>
        <w:t xml:space="preserve">Miscellaneous expenses will include $500-$600 </w:t>
      </w:r>
      <w:r w:rsidRPr="00A52831">
        <w:rPr>
          <w:noProof/>
        </w:rPr>
        <w:t>traveling</w:t>
      </w:r>
      <w:r>
        <w:t xml:space="preserve"> expense per week and other e</w:t>
      </w:r>
      <w:r w:rsidR="00C1448D">
        <w:t>xpenses will be $400-$600 per week</w:t>
      </w:r>
      <w:r>
        <w:t>.</w:t>
      </w:r>
      <w:r w:rsidR="00FC1156">
        <w:br w:type="page"/>
      </w:r>
    </w:p>
    <w:p w14:paraId="749D1DA1" w14:textId="77777777" w:rsidR="00223023" w:rsidRDefault="00223023" w:rsidP="00223023">
      <w:pPr>
        <w:pStyle w:val="Heading1"/>
      </w:pPr>
      <w:bookmarkStart w:id="18" w:name="_Toc481346784"/>
      <w:r>
        <w:lastRenderedPageBreak/>
        <w:t>Results and Conclusion</w:t>
      </w:r>
      <w:bookmarkEnd w:id="18"/>
    </w:p>
    <w:p w14:paraId="29BBAD66" w14:textId="51AB04BC" w:rsidR="00245404" w:rsidRDefault="00515A9D" w:rsidP="00E63ABD">
      <w:pPr>
        <w:ind w:firstLine="720"/>
      </w:pPr>
      <w:r>
        <w:t xml:space="preserve">The company is selling the product to the large organization in the field of mobile and </w:t>
      </w:r>
      <w:r w:rsidRPr="00A52831">
        <w:rPr>
          <w:noProof/>
        </w:rPr>
        <w:t>head</w:t>
      </w:r>
      <w:r w:rsidR="00A52831">
        <w:rPr>
          <w:noProof/>
        </w:rPr>
        <w:t>p</w:t>
      </w:r>
      <w:r w:rsidRPr="00A52831">
        <w:rPr>
          <w:noProof/>
        </w:rPr>
        <w:t>hones</w:t>
      </w:r>
      <w:r>
        <w:t xml:space="preserve">. Instead of </w:t>
      </w:r>
      <w:r w:rsidR="006C1FD8">
        <w:t xml:space="preserve">competing with them, why not to merge with one of those. This inspired us to sell the product to the company, by this way, it will save a lot of cost for us, also, efforts for the marketing will be </w:t>
      </w:r>
      <w:r w:rsidR="00540C28">
        <w:t xml:space="preserve">decreased. </w:t>
      </w:r>
      <w:r w:rsidR="00A52831">
        <w:rPr>
          <w:noProof/>
        </w:rPr>
        <w:t>The e</w:t>
      </w:r>
      <w:r w:rsidR="00540C28" w:rsidRPr="00A52831">
        <w:rPr>
          <w:noProof/>
        </w:rPr>
        <w:t>nvironment</w:t>
      </w:r>
      <w:r w:rsidR="00540C28">
        <w:t xml:space="preserve"> is considered </w:t>
      </w:r>
      <w:r w:rsidR="006C1FD8">
        <w:t xml:space="preserve">as </w:t>
      </w:r>
      <w:r w:rsidR="00540C28">
        <w:t xml:space="preserve">a </w:t>
      </w:r>
      <w:r w:rsidR="00FB51BA">
        <w:t xml:space="preserve">                                                                                                                                                                                                                                                                                                                                                                                                                           </w:t>
      </w:r>
      <w:r w:rsidR="004E354A">
        <w:t>7</w:t>
      </w:r>
      <w:r w:rsidR="006C1FD8">
        <w:t xml:space="preserve">major part of marketing will be taken care off. Also, as we are dealing with companies, we will have to create just a prototype, instead of installing whole manufacturing plot. This product is feasible and </w:t>
      </w:r>
      <w:r w:rsidR="00E63ABD">
        <w:t xml:space="preserve">the companies look </w:t>
      </w:r>
      <w:r w:rsidR="00E63ABD" w:rsidRPr="00A52831">
        <w:rPr>
          <w:noProof/>
        </w:rPr>
        <w:t xml:space="preserve">forward </w:t>
      </w:r>
      <w:r w:rsidR="00A52831">
        <w:rPr>
          <w:noProof/>
        </w:rPr>
        <w:t>to</w:t>
      </w:r>
      <w:r w:rsidR="00E63ABD">
        <w:t xml:space="preserve"> such ideas, so I think that is </w:t>
      </w:r>
      <w:r w:rsidR="00E63ABD" w:rsidRPr="00A52831">
        <w:rPr>
          <w:noProof/>
        </w:rPr>
        <w:t>a big</w:t>
      </w:r>
      <w:r w:rsidR="00E63ABD">
        <w:t xml:space="preserve"> achievement itself. The product is made from the recycle parts, so the </w:t>
      </w:r>
      <w:r w:rsidR="00E63ABD" w:rsidRPr="00A52831">
        <w:rPr>
          <w:noProof/>
        </w:rPr>
        <w:t>compan</w:t>
      </w:r>
      <w:r w:rsidR="00A52831">
        <w:rPr>
          <w:noProof/>
        </w:rPr>
        <w:t>ie</w:t>
      </w:r>
      <w:r w:rsidR="00E63ABD" w:rsidRPr="00A52831">
        <w:rPr>
          <w:noProof/>
        </w:rPr>
        <w:t>s</w:t>
      </w:r>
      <w:r w:rsidR="00E63ABD">
        <w:t xml:space="preserve"> will look at this product as a long-term benefit. This project will also help companies to achieve. That’s why I think companies should invest in this beautiful gadget. The companies will also get</w:t>
      </w:r>
      <w:r w:rsidR="00A52831">
        <w:t xml:space="preserve"> the</w:t>
      </w:r>
      <w:r w:rsidR="00E63ABD">
        <w:t xml:space="preserve"> </w:t>
      </w:r>
      <w:r w:rsidR="00E63ABD" w:rsidRPr="00A52831">
        <w:rPr>
          <w:noProof/>
        </w:rPr>
        <w:t>benefit</w:t>
      </w:r>
      <w:r w:rsidR="00E63ABD">
        <w:t xml:space="preserve"> as this product is upgradable, lots of features can be added </w:t>
      </w:r>
      <w:r w:rsidR="00A52831">
        <w:rPr>
          <w:noProof/>
        </w:rPr>
        <w:t>to</w:t>
      </w:r>
      <w:r w:rsidR="00E63ABD">
        <w:t xml:space="preserve"> the existing device. That is why I think this product is a good deal for them.</w:t>
      </w:r>
      <w:r w:rsidR="00245404">
        <w:br w:type="page"/>
      </w:r>
    </w:p>
    <w:bookmarkStart w:id="19" w:name="_Toc481346785" w:displacedByCustomXml="next"/>
    <w:sdt>
      <w:sdtPr>
        <w:rPr>
          <w:rFonts w:eastAsiaTheme="minorHAnsi"/>
          <w:b w:val="0"/>
        </w:rPr>
        <w:id w:val="-2046056290"/>
        <w:docPartObj>
          <w:docPartGallery w:val="Bibliographies"/>
          <w:docPartUnique/>
        </w:docPartObj>
      </w:sdtPr>
      <w:sdtEndPr/>
      <w:sdtContent>
        <w:p w14:paraId="1FF7EDBC" w14:textId="77777777" w:rsidR="00C54E4D" w:rsidRDefault="00C54E4D">
          <w:pPr>
            <w:pStyle w:val="Heading1"/>
          </w:pPr>
          <w:r>
            <w:t>References</w:t>
          </w:r>
          <w:bookmarkEnd w:id="19"/>
        </w:p>
        <w:sdt>
          <w:sdtPr>
            <w:id w:val="-573587230"/>
            <w:bibliography/>
          </w:sdtPr>
          <w:sdtEndPr/>
          <w:sdtContent>
            <w:p w14:paraId="0C93E951" w14:textId="77777777" w:rsidR="00F6672C" w:rsidRDefault="00C54E4D" w:rsidP="00F6672C">
              <w:pPr>
                <w:pStyle w:val="Bibliography"/>
                <w:ind w:left="720" w:hanging="720"/>
                <w:rPr>
                  <w:noProof/>
                </w:rPr>
              </w:pPr>
              <w:r>
                <w:fldChar w:fldCharType="begin"/>
              </w:r>
              <w:r>
                <w:instrText xml:space="preserve"> BIBLIOGRAPHY </w:instrText>
              </w:r>
              <w:r>
                <w:fldChar w:fldCharType="separate"/>
              </w:r>
              <w:r w:rsidR="00F6672C">
                <w:rPr>
                  <w:noProof/>
                </w:rPr>
                <w:t xml:space="preserve">Phillips, J. (2016, 10 31). </w:t>
              </w:r>
              <w:r w:rsidR="00F6672C">
                <w:rPr>
                  <w:i/>
                  <w:iCs/>
                  <w:noProof/>
                </w:rPr>
                <w:t>Samsung Gear IconX review: Wireless earbuds with great sound—and lots of problems.</w:t>
              </w:r>
              <w:r w:rsidR="00F6672C">
                <w:rPr>
                  <w:noProof/>
                </w:rPr>
                <w:t xml:space="preserve"> Retrieved 04 12, 2017, from www.pcworld.com: http://www.pcworld.com/article/3135247/hardware/samsung-gear-iconx-review-wireless-earbuds-with-great-sound-and-lots-of-problems.html</w:t>
              </w:r>
            </w:p>
            <w:p w14:paraId="216A8340" w14:textId="77777777" w:rsidR="00F6672C" w:rsidRDefault="00F6672C" w:rsidP="00F6672C">
              <w:pPr>
                <w:pStyle w:val="Bibliography"/>
                <w:ind w:left="720" w:hanging="720"/>
                <w:rPr>
                  <w:noProof/>
                </w:rPr>
              </w:pPr>
              <w:r>
                <w:rPr>
                  <w:i/>
                  <w:iCs/>
                  <w:noProof/>
                </w:rPr>
                <w:t>WIDE ANGLE LENS FOR NANO CAMERA</w:t>
              </w:r>
              <w:r>
                <w:rPr>
                  <w:noProof/>
                </w:rPr>
                <w:t>. (n.d.). Retrieved 04 12, 2017, from www.fpvhobby.com: http://www.fpvhobby.com/138-wide-angle-lens-for-nano-camera.html</w:t>
              </w:r>
            </w:p>
            <w:p w14:paraId="7A12EEB0" w14:textId="13501A43" w:rsidR="00223023" w:rsidRPr="00223023" w:rsidRDefault="00C54E4D" w:rsidP="00223023">
              <w:r>
                <w:rPr>
                  <w:b/>
                  <w:bCs/>
                  <w:noProof/>
                </w:rPr>
                <w:fldChar w:fldCharType="end"/>
              </w:r>
            </w:p>
          </w:sdtContent>
        </w:sdt>
      </w:sdtContent>
    </w:sdt>
    <w:sectPr w:rsidR="00223023" w:rsidRPr="00223023" w:rsidSect="00223023">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9EF0BE" w14:textId="77777777" w:rsidR="00D70AF2" w:rsidRDefault="00D70AF2" w:rsidP="00223023">
      <w:r>
        <w:separator/>
      </w:r>
    </w:p>
  </w:endnote>
  <w:endnote w:type="continuationSeparator" w:id="0">
    <w:p w14:paraId="172B8972" w14:textId="77777777" w:rsidR="00D70AF2" w:rsidRDefault="00D70AF2" w:rsidP="002230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0CD3E8" w14:textId="77777777" w:rsidR="00D70AF2" w:rsidRDefault="00D70AF2" w:rsidP="00223023">
      <w:r>
        <w:separator/>
      </w:r>
    </w:p>
  </w:footnote>
  <w:footnote w:type="continuationSeparator" w:id="0">
    <w:p w14:paraId="4F8BC2E8" w14:textId="77777777" w:rsidR="00D70AF2" w:rsidRDefault="00D70AF2" w:rsidP="002230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4983568"/>
      <w:docPartObj>
        <w:docPartGallery w:val="Page Numbers (Top of Page)"/>
        <w:docPartUnique/>
      </w:docPartObj>
    </w:sdtPr>
    <w:sdtEndPr>
      <w:rPr>
        <w:noProof/>
      </w:rPr>
    </w:sdtEndPr>
    <w:sdtContent>
      <w:p w14:paraId="4CD86D6C" w14:textId="503BB210" w:rsidR="00F6672C" w:rsidRPr="00223023" w:rsidRDefault="00F6672C" w:rsidP="00223023">
        <w:pPr>
          <w:pStyle w:val="Header"/>
        </w:pPr>
        <w:r>
          <w:t>VIEWSIC – HEADSET WHICH HAS EYES</w:t>
        </w:r>
        <w:r>
          <w:tab/>
        </w:r>
        <w:r w:rsidRPr="00223023">
          <w:tab/>
        </w:r>
        <w:r w:rsidRPr="00223023">
          <w:fldChar w:fldCharType="begin"/>
        </w:r>
        <w:r w:rsidRPr="00223023">
          <w:instrText xml:space="preserve"> PAGE   \* MERGEFORMAT </w:instrText>
        </w:r>
        <w:r w:rsidRPr="00223023">
          <w:fldChar w:fldCharType="separate"/>
        </w:r>
        <w:r w:rsidR="00EE4210">
          <w:rPr>
            <w:noProof/>
          </w:rPr>
          <w:t>3</w:t>
        </w:r>
        <w:r w:rsidRPr="00223023">
          <w:rPr>
            <w:noProof/>
          </w:rPr>
          <w:fldChar w:fldCharType="end"/>
        </w:r>
      </w:p>
    </w:sdtContent>
  </w:sdt>
  <w:p w14:paraId="25EA9A48" w14:textId="77777777" w:rsidR="00F6672C" w:rsidRDefault="00F6672C" w:rsidP="002230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47D029" w14:textId="4C313B62" w:rsidR="00F6672C" w:rsidRDefault="00F6672C">
    <w:pPr>
      <w:pStyle w:val="Header"/>
    </w:pPr>
    <w:r>
      <w:t>Running head: VIEWSIC – HEADSET WHICH HAS EY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8E6457"/>
    <w:multiLevelType w:val="hybridMultilevel"/>
    <w:tmpl w:val="4AD2C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32D57D7"/>
    <w:multiLevelType w:val="hybridMultilevel"/>
    <w:tmpl w:val="52DA0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056AE0"/>
    <w:multiLevelType w:val="hybridMultilevel"/>
    <w:tmpl w:val="C458D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NLWwMDUyMzKxtLBU0lEKTi0uzszPAykwNKwFAJUVtVAtAAAA"/>
  </w:docVars>
  <w:rsids>
    <w:rsidRoot w:val="00223023"/>
    <w:rsid w:val="00003C1A"/>
    <w:rsid w:val="00027A0E"/>
    <w:rsid w:val="00046ABA"/>
    <w:rsid w:val="00047C24"/>
    <w:rsid w:val="0005787D"/>
    <w:rsid w:val="00063A6F"/>
    <w:rsid w:val="0008217C"/>
    <w:rsid w:val="000B20C4"/>
    <w:rsid w:val="000C1FE2"/>
    <w:rsid w:val="001728C4"/>
    <w:rsid w:val="001947CC"/>
    <w:rsid w:val="001B2F4E"/>
    <w:rsid w:val="001C46A8"/>
    <w:rsid w:val="001D5DD4"/>
    <w:rsid w:val="001E1D4B"/>
    <w:rsid w:val="00223023"/>
    <w:rsid w:val="00225DE5"/>
    <w:rsid w:val="00227C96"/>
    <w:rsid w:val="00232E75"/>
    <w:rsid w:val="00245404"/>
    <w:rsid w:val="00273333"/>
    <w:rsid w:val="00297009"/>
    <w:rsid w:val="002B3F27"/>
    <w:rsid w:val="002F5851"/>
    <w:rsid w:val="00314598"/>
    <w:rsid w:val="0037275C"/>
    <w:rsid w:val="003A212C"/>
    <w:rsid w:val="003A68F3"/>
    <w:rsid w:val="003D1419"/>
    <w:rsid w:val="003D495B"/>
    <w:rsid w:val="003F4392"/>
    <w:rsid w:val="00416BF6"/>
    <w:rsid w:val="00436EEC"/>
    <w:rsid w:val="00454D35"/>
    <w:rsid w:val="004954BC"/>
    <w:rsid w:val="004B66B4"/>
    <w:rsid w:val="004D416E"/>
    <w:rsid w:val="004E354A"/>
    <w:rsid w:val="00515A9D"/>
    <w:rsid w:val="00540C28"/>
    <w:rsid w:val="00552B9C"/>
    <w:rsid w:val="00582896"/>
    <w:rsid w:val="00585FE7"/>
    <w:rsid w:val="00590AFD"/>
    <w:rsid w:val="00594C42"/>
    <w:rsid w:val="005B5060"/>
    <w:rsid w:val="00602A81"/>
    <w:rsid w:val="00612391"/>
    <w:rsid w:val="00642324"/>
    <w:rsid w:val="00644C2F"/>
    <w:rsid w:val="00654DFB"/>
    <w:rsid w:val="00672A0D"/>
    <w:rsid w:val="0069349F"/>
    <w:rsid w:val="006950B5"/>
    <w:rsid w:val="006A322E"/>
    <w:rsid w:val="006B1E89"/>
    <w:rsid w:val="006C0730"/>
    <w:rsid w:val="006C1FD8"/>
    <w:rsid w:val="006D0B43"/>
    <w:rsid w:val="006D16E4"/>
    <w:rsid w:val="00756788"/>
    <w:rsid w:val="007B0D45"/>
    <w:rsid w:val="007D0B33"/>
    <w:rsid w:val="007D3008"/>
    <w:rsid w:val="00842FEC"/>
    <w:rsid w:val="008C0138"/>
    <w:rsid w:val="008F0A40"/>
    <w:rsid w:val="0090165F"/>
    <w:rsid w:val="009243E7"/>
    <w:rsid w:val="00952DAD"/>
    <w:rsid w:val="009752B5"/>
    <w:rsid w:val="00975CAE"/>
    <w:rsid w:val="00981740"/>
    <w:rsid w:val="009E484C"/>
    <w:rsid w:val="00A15D57"/>
    <w:rsid w:val="00A24866"/>
    <w:rsid w:val="00A52831"/>
    <w:rsid w:val="00A57B3A"/>
    <w:rsid w:val="00A76887"/>
    <w:rsid w:val="00AA6783"/>
    <w:rsid w:val="00AB08A5"/>
    <w:rsid w:val="00AE7071"/>
    <w:rsid w:val="00B44FBA"/>
    <w:rsid w:val="00B46069"/>
    <w:rsid w:val="00B56087"/>
    <w:rsid w:val="00B5797C"/>
    <w:rsid w:val="00B877AC"/>
    <w:rsid w:val="00BA22A7"/>
    <w:rsid w:val="00BA3AD3"/>
    <w:rsid w:val="00BB7E37"/>
    <w:rsid w:val="00BC5D3D"/>
    <w:rsid w:val="00BD24BD"/>
    <w:rsid w:val="00BE0F23"/>
    <w:rsid w:val="00C1448D"/>
    <w:rsid w:val="00C31008"/>
    <w:rsid w:val="00C341A9"/>
    <w:rsid w:val="00C4219F"/>
    <w:rsid w:val="00C54E4D"/>
    <w:rsid w:val="00C76F79"/>
    <w:rsid w:val="00C83185"/>
    <w:rsid w:val="00C86C74"/>
    <w:rsid w:val="00C953C8"/>
    <w:rsid w:val="00C968B9"/>
    <w:rsid w:val="00CA32DC"/>
    <w:rsid w:val="00CB230F"/>
    <w:rsid w:val="00CE60CF"/>
    <w:rsid w:val="00CF19C9"/>
    <w:rsid w:val="00D0098F"/>
    <w:rsid w:val="00D15911"/>
    <w:rsid w:val="00D70AF2"/>
    <w:rsid w:val="00D85ACF"/>
    <w:rsid w:val="00D93C4E"/>
    <w:rsid w:val="00DE0357"/>
    <w:rsid w:val="00E029A3"/>
    <w:rsid w:val="00E17C74"/>
    <w:rsid w:val="00E17F43"/>
    <w:rsid w:val="00E33F68"/>
    <w:rsid w:val="00E37D92"/>
    <w:rsid w:val="00E4305C"/>
    <w:rsid w:val="00E63ABD"/>
    <w:rsid w:val="00E83A41"/>
    <w:rsid w:val="00EE4210"/>
    <w:rsid w:val="00EF746F"/>
    <w:rsid w:val="00F21B37"/>
    <w:rsid w:val="00F32D37"/>
    <w:rsid w:val="00F41E20"/>
    <w:rsid w:val="00F52702"/>
    <w:rsid w:val="00F55517"/>
    <w:rsid w:val="00F6177B"/>
    <w:rsid w:val="00F6672C"/>
    <w:rsid w:val="00F72059"/>
    <w:rsid w:val="00F72390"/>
    <w:rsid w:val="00F72458"/>
    <w:rsid w:val="00F915F2"/>
    <w:rsid w:val="00FB51BA"/>
    <w:rsid w:val="00FC1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385F65"/>
  <w15:chartTrackingRefBased/>
  <w15:docId w15:val="{6293FB07-BF33-4408-A036-839663C67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23023"/>
    <w:pPr>
      <w:spacing w:line="48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223023"/>
    <w:pPr>
      <w:keepNext/>
      <w:keepLines/>
      <w:spacing w:before="240" w:after="0"/>
      <w:jc w:val="center"/>
      <w:outlineLvl w:val="0"/>
    </w:pPr>
    <w:rPr>
      <w:rFonts w:eastAsiaTheme="majorEastAsia"/>
      <w:b/>
    </w:rPr>
  </w:style>
  <w:style w:type="paragraph" w:styleId="Heading2">
    <w:name w:val="heading 2"/>
    <w:basedOn w:val="Normal"/>
    <w:next w:val="Normal"/>
    <w:link w:val="Heading2Char"/>
    <w:uiPriority w:val="9"/>
    <w:unhideWhenUsed/>
    <w:qFormat/>
    <w:rsid w:val="00223023"/>
    <w:pPr>
      <w:outlineLvl w:val="1"/>
    </w:pPr>
    <w:rPr>
      <w:b/>
    </w:rPr>
  </w:style>
  <w:style w:type="paragraph" w:styleId="Heading3">
    <w:name w:val="heading 3"/>
    <w:basedOn w:val="Normal"/>
    <w:next w:val="Normal"/>
    <w:link w:val="Heading3Char"/>
    <w:uiPriority w:val="9"/>
    <w:unhideWhenUsed/>
    <w:qFormat/>
    <w:rsid w:val="007D3008"/>
    <w:pPr>
      <w:keepNext/>
      <w:keepLines/>
      <w:spacing w:before="40" w:after="0"/>
      <w:ind w:firstLine="720"/>
      <w:outlineLvl w:val="2"/>
    </w:pPr>
    <w:rPr>
      <w:rFonts w:eastAsiaTheme="majorEastAs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30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023"/>
  </w:style>
  <w:style w:type="paragraph" w:styleId="Footer">
    <w:name w:val="footer"/>
    <w:basedOn w:val="Normal"/>
    <w:link w:val="FooterChar"/>
    <w:uiPriority w:val="99"/>
    <w:unhideWhenUsed/>
    <w:rsid w:val="002230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023"/>
  </w:style>
  <w:style w:type="character" w:customStyle="1" w:styleId="Heading1Char">
    <w:name w:val="Heading 1 Char"/>
    <w:basedOn w:val="DefaultParagraphFont"/>
    <w:link w:val="Heading1"/>
    <w:uiPriority w:val="9"/>
    <w:rsid w:val="00223023"/>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uiPriority w:val="9"/>
    <w:rsid w:val="00223023"/>
    <w:rPr>
      <w:rFonts w:ascii="Times New Roman" w:hAnsi="Times New Roman" w:cs="Times New Roman"/>
      <w:b/>
      <w:sz w:val="24"/>
      <w:szCs w:val="24"/>
    </w:rPr>
  </w:style>
  <w:style w:type="paragraph" w:styleId="TOCHeading">
    <w:name w:val="TOC Heading"/>
    <w:basedOn w:val="Heading1"/>
    <w:next w:val="Normal"/>
    <w:uiPriority w:val="39"/>
    <w:unhideWhenUsed/>
    <w:qFormat/>
    <w:rsid w:val="00CE60CF"/>
    <w:pPr>
      <w:spacing w:line="259" w:lineRule="auto"/>
      <w:jc w:val="left"/>
      <w:outlineLvl w:val="9"/>
    </w:pPr>
    <w:rPr>
      <w:rFonts w:asciiTheme="majorHAnsi"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CE60CF"/>
    <w:pPr>
      <w:spacing w:after="100"/>
    </w:pPr>
  </w:style>
  <w:style w:type="paragraph" w:styleId="TOC2">
    <w:name w:val="toc 2"/>
    <w:basedOn w:val="Normal"/>
    <w:next w:val="Normal"/>
    <w:autoRedefine/>
    <w:uiPriority w:val="39"/>
    <w:unhideWhenUsed/>
    <w:rsid w:val="00CE60CF"/>
    <w:pPr>
      <w:spacing w:after="100"/>
      <w:ind w:left="240"/>
    </w:pPr>
  </w:style>
  <w:style w:type="character" w:styleId="Hyperlink">
    <w:name w:val="Hyperlink"/>
    <w:basedOn w:val="DefaultParagraphFont"/>
    <w:uiPriority w:val="99"/>
    <w:unhideWhenUsed/>
    <w:rsid w:val="00CE60CF"/>
    <w:rPr>
      <w:color w:val="0563C1" w:themeColor="hyperlink"/>
      <w:u w:val="single"/>
    </w:rPr>
  </w:style>
  <w:style w:type="character" w:customStyle="1" w:styleId="Heading3Char">
    <w:name w:val="Heading 3 Char"/>
    <w:basedOn w:val="DefaultParagraphFont"/>
    <w:link w:val="Heading3"/>
    <w:uiPriority w:val="9"/>
    <w:rsid w:val="007D3008"/>
    <w:rPr>
      <w:rFonts w:ascii="Times New Roman" w:eastAsiaTheme="majorEastAsia" w:hAnsi="Times New Roman" w:cs="Times New Roman"/>
      <w:b/>
      <w:sz w:val="24"/>
      <w:szCs w:val="24"/>
    </w:rPr>
  </w:style>
  <w:style w:type="paragraph" w:styleId="NoSpacing">
    <w:name w:val="No Spacing"/>
    <w:uiPriority w:val="1"/>
    <w:qFormat/>
    <w:rsid w:val="007D3008"/>
    <w:pPr>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644C2F"/>
    <w:pPr>
      <w:ind w:left="720"/>
      <w:contextualSpacing/>
    </w:pPr>
  </w:style>
  <w:style w:type="paragraph" w:styleId="Bibliography">
    <w:name w:val="Bibliography"/>
    <w:basedOn w:val="Normal"/>
    <w:next w:val="Normal"/>
    <w:uiPriority w:val="37"/>
    <w:unhideWhenUsed/>
    <w:rsid w:val="00C54E4D"/>
  </w:style>
  <w:style w:type="paragraph" w:styleId="TOC3">
    <w:name w:val="toc 3"/>
    <w:basedOn w:val="Normal"/>
    <w:next w:val="Normal"/>
    <w:autoRedefine/>
    <w:uiPriority w:val="39"/>
    <w:unhideWhenUsed/>
    <w:rsid w:val="001B2F4E"/>
    <w:pPr>
      <w:spacing w:after="100"/>
      <w:ind w:left="480"/>
    </w:pPr>
  </w:style>
  <w:style w:type="character" w:styleId="CommentReference">
    <w:name w:val="annotation reference"/>
    <w:basedOn w:val="DefaultParagraphFont"/>
    <w:uiPriority w:val="99"/>
    <w:semiHidden/>
    <w:unhideWhenUsed/>
    <w:rsid w:val="0069349F"/>
    <w:rPr>
      <w:sz w:val="16"/>
      <w:szCs w:val="16"/>
    </w:rPr>
  </w:style>
  <w:style w:type="paragraph" w:styleId="CommentText">
    <w:name w:val="annotation text"/>
    <w:basedOn w:val="Normal"/>
    <w:link w:val="CommentTextChar"/>
    <w:uiPriority w:val="99"/>
    <w:semiHidden/>
    <w:unhideWhenUsed/>
    <w:rsid w:val="0069349F"/>
    <w:pPr>
      <w:spacing w:line="240" w:lineRule="auto"/>
    </w:pPr>
    <w:rPr>
      <w:sz w:val="20"/>
      <w:szCs w:val="20"/>
    </w:rPr>
  </w:style>
  <w:style w:type="character" w:customStyle="1" w:styleId="CommentTextChar">
    <w:name w:val="Comment Text Char"/>
    <w:basedOn w:val="DefaultParagraphFont"/>
    <w:link w:val="CommentText"/>
    <w:uiPriority w:val="99"/>
    <w:semiHidden/>
    <w:rsid w:val="0069349F"/>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9349F"/>
    <w:rPr>
      <w:b/>
      <w:bCs/>
    </w:rPr>
  </w:style>
  <w:style w:type="character" w:customStyle="1" w:styleId="CommentSubjectChar">
    <w:name w:val="Comment Subject Char"/>
    <w:basedOn w:val="CommentTextChar"/>
    <w:link w:val="CommentSubject"/>
    <w:uiPriority w:val="99"/>
    <w:semiHidden/>
    <w:rsid w:val="0069349F"/>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6934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349F"/>
    <w:rPr>
      <w:rFonts w:ascii="Segoe UI" w:hAnsi="Segoe UI" w:cs="Segoe UI"/>
      <w:sz w:val="18"/>
      <w:szCs w:val="18"/>
    </w:rPr>
  </w:style>
  <w:style w:type="table" w:styleId="TableGrid">
    <w:name w:val="Table Grid"/>
    <w:basedOn w:val="TableNormal"/>
    <w:uiPriority w:val="39"/>
    <w:rsid w:val="00F72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451919">
      <w:bodyDiv w:val="1"/>
      <w:marLeft w:val="0"/>
      <w:marRight w:val="0"/>
      <w:marTop w:val="0"/>
      <w:marBottom w:val="0"/>
      <w:divBdr>
        <w:top w:val="none" w:sz="0" w:space="0" w:color="auto"/>
        <w:left w:val="none" w:sz="0" w:space="0" w:color="auto"/>
        <w:bottom w:val="none" w:sz="0" w:space="0" w:color="auto"/>
        <w:right w:val="none" w:sz="0" w:space="0" w:color="auto"/>
      </w:divBdr>
    </w:div>
    <w:div w:id="283774611">
      <w:bodyDiv w:val="1"/>
      <w:marLeft w:val="0"/>
      <w:marRight w:val="0"/>
      <w:marTop w:val="0"/>
      <w:marBottom w:val="0"/>
      <w:divBdr>
        <w:top w:val="none" w:sz="0" w:space="0" w:color="auto"/>
        <w:left w:val="none" w:sz="0" w:space="0" w:color="auto"/>
        <w:bottom w:val="none" w:sz="0" w:space="0" w:color="auto"/>
        <w:right w:val="none" w:sz="0" w:space="0" w:color="auto"/>
      </w:divBdr>
    </w:div>
    <w:div w:id="337080210">
      <w:bodyDiv w:val="1"/>
      <w:marLeft w:val="0"/>
      <w:marRight w:val="0"/>
      <w:marTop w:val="0"/>
      <w:marBottom w:val="0"/>
      <w:divBdr>
        <w:top w:val="none" w:sz="0" w:space="0" w:color="auto"/>
        <w:left w:val="none" w:sz="0" w:space="0" w:color="auto"/>
        <w:bottom w:val="none" w:sz="0" w:space="0" w:color="auto"/>
        <w:right w:val="none" w:sz="0" w:space="0" w:color="auto"/>
      </w:divBdr>
    </w:div>
    <w:div w:id="459301881">
      <w:bodyDiv w:val="1"/>
      <w:marLeft w:val="0"/>
      <w:marRight w:val="0"/>
      <w:marTop w:val="0"/>
      <w:marBottom w:val="0"/>
      <w:divBdr>
        <w:top w:val="none" w:sz="0" w:space="0" w:color="auto"/>
        <w:left w:val="none" w:sz="0" w:space="0" w:color="auto"/>
        <w:bottom w:val="none" w:sz="0" w:space="0" w:color="auto"/>
        <w:right w:val="none" w:sz="0" w:space="0" w:color="auto"/>
      </w:divBdr>
    </w:div>
    <w:div w:id="511072983">
      <w:bodyDiv w:val="1"/>
      <w:marLeft w:val="0"/>
      <w:marRight w:val="0"/>
      <w:marTop w:val="0"/>
      <w:marBottom w:val="0"/>
      <w:divBdr>
        <w:top w:val="none" w:sz="0" w:space="0" w:color="auto"/>
        <w:left w:val="none" w:sz="0" w:space="0" w:color="auto"/>
        <w:bottom w:val="none" w:sz="0" w:space="0" w:color="auto"/>
        <w:right w:val="none" w:sz="0" w:space="0" w:color="auto"/>
      </w:divBdr>
    </w:div>
    <w:div w:id="752699412">
      <w:bodyDiv w:val="1"/>
      <w:marLeft w:val="0"/>
      <w:marRight w:val="0"/>
      <w:marTop w:val="0"/>
      <w:marBottom w:val="0"/>
      <w:divBdr>
        <w:top w:val="none" w:sz="0" w:space="0" w:color="auto"/>
        <w:left w:val="none" w:sz="0" w:space="0" w:color="auto"/>
        <w:bottom w:val="none" w:sz="0" w:space="0" w:color="auto"/>
        <w:right w:val="none" w:sz="0" w:space="0" w:color="auto"/>
      </w:divBdr>
    </w:div>
    <w:div w:id="758790324">
      <w:bodyDiv w:val="1"/>
      <w:marLeft w:val="0"/>
      <w:marRight w:val="0"/>
      <w:marTop w:val="0"/>
      <w:marBottom w:val="0"/>
      <w:divBdr>
        <w:top w:val="none" w:sz="0" w:space="0" w:color="auto"/>
        <w:left w:val="none" w:sz="0" w:space="0" w:color="auto"/>
        <w:bottom w:val="none" w:sz="0" w:space="0" w:color="auto"/>
        <w:right w:val="none" w:sz="0" w:space="0" w:color="auto"/>
      </w:divBdr>
    </w:div>
    <w:div w:id="787313146">
      <w:bodyDiv w:val="1"/>
      <w:marLeft w:val="0"/>
      <w:marRight w:val="0"/>
      <w:marTop w:val="0"/>
      <w:marBottom w:val="0"/>
      <w:divBdr>
        <w:top w:val="none" w:sz="0" w:space="0" w:color="auto"/>
        <w:left w:val="none" w:sz="0" w:space="0" w:color="auto"/>
        <w:bottom w:val="none" w:sz="0" w:space="0" w:color="auto"/>
        <w:right w:val="none" w:sz="0" w:space="0" w:color="auto"/>
      </w:divBdr>
    </w:div>
    <w:div w:id="862402524">
      <w:bodyDiv w:val="1"/>
      <w:marLeft w:val="0"/>
      <w:marRight w:val="0"/>
      <w:marTop w:val="0"/>
      <w:marBottom w:val="0"/>
      <w:divBdr>
        <w:top w:val="none" w:sz="0" w:space="0" w:color="auto"/>
        <w:left w:val="none" w:sz="0" w:space="0" w:color="auto"/>
        <w:bottom w:val="none" w:sz="0" w:space="0" w:color="auto"/>
        <w:right w:val="none" w:sz="0" w:space="0" w:color="auto"/>
      </w:divBdr>
    </w:div>
    <w:div w:id="1066998086">
      <w:bodyDiv w:val="1"/>
      <w:marLeft w:val="0"/>
      <w:marRight w:val="0"/>
      <w:marTop w:val="0"/>
      <w:marBottom w:val="0"/>
      <w:divBdr>
        <w:top w:val="none" w:sz="0" w:space="0" w:color="auto"/>
        <w:left w:val="none" w:sz="0" w:space="0" w:color="auto"/>
        <w:bottom w:val="none" w:sz="0" w:space="0" w:color="auto"/>
        <w:right w:val="none" w:sz="0" w:space="0" w:color="auto"/>
      </w:divBdr>
    </w:div>
    <w:div w:id="1362323128">
      <w:bodyDiv w:val="1"/>
      <w:marLeft w:val="0"/>
      <w:marRight w:val="0"/>
      <w:marTop w:val="0"/>
      <w:marBottom w:val="0"/>
      <w:divBdr>
        <w:top w:val="none" w:sz="0" w:space="0" w:color="auto"/>
        <w:left w:val="none" w:sz="0" w:space="0" w:color="auto"/>
        <w:bottom w:val="none" w:sz="0" w:space="0" w:color="auto"/>
        <w:right w:val="none" w:sz="0" w:space="0" w:color="auto"/>
      </w:divBdr>
    </w:div>
    <w:div w:id="1364862508">
      <w:bodyDiv w:val="1"/>
      <w:marLeft w:val="0"/>
      <w:marRight w:val="0"/>
      <w:marTop w:val="0"/>
      <w:marBottom w:val="0"/>
      <w:divBdr>
        <w:top w:val="none" w:sz="0" w:space="0" w:color="auto"/>
        <w:left w:val="none" w:sz="0" w:space="0" w:color="auto"/>
        <w:bottom w:val="none" w:sz="0" w:space="0" w:color="auto"/>
        <w:right w:val="none" w:sz="0" w:space="0" w:color="auto"/>
      </w:divBdr>
    </w:div>
    <w:div w:id="1466696161">
      <w:bodyDiv w:val="1"/>
      <w:marLeft w:val="0"/>
      <w:marRight w:val="0"/>
      <w:marTop w:val="0"/>
      <w:marBottom w:val="0"/>
      <w:divBdr>
        <w:top w:val="none" w:sz="0" w:space="0" w:color="auto"/>
        <w:left w:val="none" w:sz="0" w:space="0" w:color="auto"/>
        <w:bottom w:val="none" w:sz="0" w:space="0" w:color="auto"/>
        <w:right w:val="none" w:sz="0" w:space="0" w:color="auto"/>
      </w:divBdr>
    </w:div>
    <w:div w:id="1655717620">
      <w:bodyDiv w:val="1"/>
      <w:marLeft w:val="0"/>
      <w:marRight w:val="0"/>
      <w:marTop w:val="0"/>
      <w:marBottom w:val="0"/>
      <w:divBdr>
        <w:top w:val="none" w:sz="0" w:space="0" w:color="auto"/>
        <w:left w:val="none" w:sz="0" w:space="0" w:color="auto"/>
        <w:bottom w:val="none" w:sz="0" w:space="0" w:color="auto"/>
        <w:right w:val="none" w:sz="0" w:space="0" w:color="auto"/>
      </w:divBdr>
    </w:div>
    <w:div w:id="1738434342">
      <w:bodyDiv w:val="1"/>
      <w:marLeft w:val="0"/>
      <w:marRight w:val="0"/>
      <w:marTop w:val="0"/>
      <w:marBottom w:val="0"/>
      <w:divBdr>
        <w:top w:val="none" w:sz="0" w:space="0" w:color="auto"/>
        <w:left w:val="none" w:sz="0" w:space="0" w:color="auto"/>
        <w:bottom w:val="none" w:sz="0" w:space="0" w:color="auto"/>
        <w:right w:val="none" w:sz="0" w:space="0" w:color="auto"/>
      </w:divBdr>
    </w:div>
    <w:div w:id="1862937535">
      <w:bodyDiv w:val="1"/>
      <w:marLeft w:val="0"/>
      <w:marRight w:val="0"/>
      <w:marTop w:val="0"/>
      <w:marBottom w:val="0"/>
      <w:divBdr>
        <w:top w:val="none" w:sz="0" w:space="0" w:color="auto"/>
        <w:left w:val="none" w:sz="0" w:space="0" w:color="auto"/>
        <w:bottom w:val="none" w:sz="0" w:space="0" w:color="auto"/>
        <w:right w:val="none" w:sz="0" w:space="0" w:color="auto"/>
      </w:divBdr>
    </w:div>
    <w:div w:id="1968513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hi16</b:Tag>
    <b:SourceType>DocumentFromInternetSite</b:SourceType>
    <b:Guid>{836DCA4F-BE41-405B-BDE0-7BE28DCDF9AD}</b:Guid>
    <b:Author>
      <b:Author>
        <b:NameList>
          <b:Person>
            <b:Last>Phillips</b:Last>
            <b:First>Jon</b:First>
          </b:Person>
        </b:NameList>
      </b:Author>
    </b:Author>
    <b:Title>Samsung Gear IconX review: Wireless earbuds with great sound—and lots of problems</b:Title>
    <b:InternetSiteTitle>www.pcworld.com</b:InternetSiteTitle>
    <b:Year>2016</b:Year>
    <b:Month>10</b:Month>
    <b:Day>31</b:Day>
    <b:URL>http://www.pcworld.com/article/3135247/hardware/samsung-gear-iconx-review-wireless-earbuds-with-great-sound-and-lots-of-problems.html</b:URL>
    <b:YearAccessed>2017</b:YearAccessed>
    <b:MonthAccessed>04</b:MonthAccessed>
    <b:DayAccessed>12</b:DayAccessed>
    <b:RefOrder>3</b:RefOrder>
  </b:Source>
  <b:Source>
    <b:Tag>FPV17</b:Tag>
    <b:SourceType>InternetSite</b:SourceType>
    <b:Guid>{1CAC617A-08DC-4DB3-BEF2-CCDAE8987FD0}</b:Guid>
    <b:Title>WIDE ANGLE LENS FOR NANO CAMERA</b:Title>
    <b:InternetSiteTitle>www.fpvhobby.com</b:InternetSiteTitle>
    <b:URL>http://www.fpvhobby.com/138-wide-angle-lens-for-nano-camera.html</b:URL>
    <b:YearAccessed>2017</b:YearAccessed>
    <b:MonthAccessed>04</b:MonthAccessed>
    <b:DayAccessed>12</b:DayAccessed>
    <b:ShortTitle>Wide Angle Lens</b:ShortTitle>
    <b:RefOrder>4</b:RefOrder>
  </b:Source>
  <b:Source>
    <b:Tag>Van17</b:Tag>
    <b:SourceType>InternetSite</b:SourceType>
    <b:Guid>{763E0365-5C7D-456D-A33D-878241537BC6}</b:Guid>
    <b:Title>What is email marketing?</b:Title>
    <b:InternetSiteTitle>Webopedia</b:InternetSiteTitle>
    <b:URL>http://www.webopedia.com/TERM/E/email_marketing.html</b:URL>
    <b:Author>
      <b:Author>
        <b:NameList>
          <b:Person>
            <b:Last>Beal</b:Last>
            <b:First>Vangie</b:First>
          </b:Person>
        </b:NameList>
      </b:Author>
    </b:Author>
    <b:YearAccessed>2017</b:YearAccessed>
    <b:MonthAccessed>04</b:MonthAccessed>
    <b:DayAccessed>24</b:DayAccessed>
    <b:ShortTitle>Email Marketing</b:ShortTitle>
    <b:RefOrder>1</b:RefOrder>
  </b:Source>
  <b:Source>
    <b:Tag>Onl17</b:Tag>
    <b:SourceType>InternetSite</b:SourceType>
    <b:Guid>{73138EEF-4DC4-438B-95EA-E3B745E07800}</b:Guid>
    <b:Title>Online magazine</b:Title>
    <b:InternetSiteTitle>Wikipedia</b:InternetSiteTitle>
    <b:URL>https://en.wikipedia.org/wiki/Online_magazine</b:URL>
    <b:YearAccessed>2017</b:YearAccessed>
    <b:MonthAccessed>04</b:MonthAccessed>
    <b:DayAccessed>24</b:DayAccessed>
    <b:RefOrder>2</b:RefOrder>
  </b:Source>
</b:Sources>
</file>

<file path=customXml/itemProps1.xml><?xml version="1.0" encoding="utf-8"?>
<ds:datastoreItem xmlns:ds="http://schemas.openxmlformats.org/officeDocument/2006/customXml" ds:itemID="{034A16D4-0650-4790-9242-A92BBC1C3C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7</Pages>
  <Words>3154</Words>
  <Characters>1797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University of Bridgeport</Company>
  <LinksUpToDate>false</LinksUpToDate>
  <CharactersWithSpaces>21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ckshier, Michael</dc:creator>
  <cp:keywords/>
  <dc:description/>
  <cp:lastModifiedBy>Rohit Akole</cp:lastModifiedBy>
  <cp:revision>6</cp:revision>
  <dcterms:created xsi:type="dcterms:W3CDTF">2017-04-26T03:23:00Z</dcterms:created>
  <dcterms:modified xsi:type="dcterms:W3CDTF">2017-05-01T00:18:00Z</dcterms:modified>
</cp:coreProperties>
</file>